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04868" w14:textId="7ABBACBC" w:rsidR="00C25249" w:rsidRPr="00501802" w:rsidRDefault="00C25249" w:rsidP="00C25249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501802">
        <w:rPr>
          <w:rFonts w:ascii="Times New Roman" w:hAnsi="Times New Roman"/>
          <w:b/>
          <w:sz w:val="28"/>
          <w:szCs w:val="28"/>
          <w:u w:val="single"/>
        </w:rPr>
        <w:t xml:space="preserve">Supplementary information </w:t>
      </w:r>
    </w:p>
    <w:p w14:paraId="3D381395" w14:textId="77777777" w:rsidR="00E46899" w:rsidRDefault="00E46899" w:rsidP="00E4689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131413"/>
          <w:sz w:val="32"/>
          <w:szCs w:val="32"/>
        </w:rPr>
      </w:pPr>
    </w:p>
    <w:p w14:paraId="26DFF77C" w14:textId="77777777" w:rsidR="00FD6112" w:rsidRPr="00C638D4" w:rsidRDefault="00FD6112" w:rsidP="00FD61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131413"/>
          <w:sz w:val="32"/>
          <w:szCs w:val="32"/>
        </w:rPr>
      </w:pPr>
      <w:r>
        <w:rPr>
          <w:rFonts w:ascii="Times New Roman" w:hAnsi="Times New Roman"/>
          <w:b/>
          <w:bCs/>
          <w:color w:val="131413"/>
          <w:sz w:val="32"/>
          <w:szCs w:val="32"/>
        </w:rPr>
        <w:t xml:space="preserve">Investigation of </w:t>
      </w:r>
      <w:r w:rsidRPr="00C638D4">
        <w:rPr>
          <w:rFonts w:ascii="Times New Roman" w:hAnsi="Times New Roman"/>
          <w:b/>
          <w:bCs/>
          <w:color w:val="131413"/>
          <w:sz w:val="32"/>
          <w:szCs w:val="32"/>
        </w:rPr>
        <w:t>sphingosine kinase</w:t>
      </w:r>
      <w:r>
        <w:rPr>
          <w:rFonts w:ascii="Times New Roman" w:hAnsi="Times New Roman"/>
          <w:b/>
          <w:bCs/>
          <w:color w:val="131413"/>
          <w:sz w:val="32"/>
          <w:szCs w:val="32"/>
        </w:rPr>
        <w:t xml:space="preserve"> </w:t>
      </w:r>
      <w:r w:rsidRPr="00C638D4">
        <w:rPr>
          <w:rFonts w:ascii="Times New Roman" w:hAnsi="Times New Roman"/>
          <w:b/>
          <w:bCs/>
          <w:color w:val="131413"/>
          <w:sz w:val="32"/>
          <w:szCs w:val="32"/>
        </w:rPr>
        <w:t>1</w:t>
      </w:r>
      <w:r>
        <w:rPr>
          <w:rFonts w:ascii="Times New Roman" w:hAnsi="Times New Roman"/>
          <w:b/>
          <w:bCs/>
          <w:color w:val="131413"/>
          <w:sz w:val="32"/>
          <w:szCs w:val="32"/>
        </w:rPr>
        <w:t xml:space="preserve"> inhibitory potential </w:t>
      </w:r>
      <w:r w:rsidRPr="00C638D4">
        <w:rPr>
          <w:rFonts w:ascii="Times New Roman" w:hAnsi="Times New Roman"/>
          <w:b/>
          <w:bCs/>
          <w:color w:val="131413"/>
          <w:sz w:val="32"/>
          <w:szCs w:val="32"/>
        </w:rPr>
        <w:t>cinchonine and colcemid</w:t>
      </w:r>
      <w:r>
        <w:rPr>
          <w:rFonts w:ascii="Times New Roman" w:hAnsi="Times New Roman"/>
          <w:b/>
          <w:bCs/>
          <w:color w:val="131413"/>
          <w:sz w:val="32"/>
          <w:szCs w:val="32"/>
        </w:rPr>
        <w:t xml:space="preserve"> targeting </w:t>
      </w:r>
      <w:r w:rsidRPr="00C638D4">
        <w:rPr>
          <w:rFonts w:ascii="Times New Roman" w:hAnsi="Times New Roman"/>
          <w:b/>
          <w:bCs/>
          <w:color w:val="131413"/>
          <w:sz w:val="32"/>
          <w:szCs w:val="32"/>
        </w:rPr>
        <w:t>anticancer therapy</w:t>
      </w:r>
    </w:p>
    <w:p w14:paraId="79261521" w14:textId="77777777" w:rsidR="00FD6112" w:rsidRPr="00C638D4" w:rsidRDefault="00FD6112" w:rsidP="00FD61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131413"/>
          <w:sz w:val="32"/>
          <w:szCs w:val="32"/>
        </w:rPr>
      </w:pPr>
    </w:p>
    <w:p w14:paraId="5986D894" w14:textId="77777777" w:rsidR="00640E5A" w:rsidRPr="001301D2" w:rsidRDefault="00640E5A" w:rsidP="00640E5A">
      <w:pPr>
        <w:shd w:val="clear" w:color="auto" w:fill="FFFFFF"/>
        <w:spacing w:before="120" w:after="120"/>
        <w:jc w:val="both"/>
        <w:rPr>
          <w:rFonts w:ascii="Times New Roman" w:hAnsi="Times New Roman"/>
          <w:color w:val="000000"/>
          <w:sz w:val="24"/>
          <w:szCs w:val="24"/>
        </w:rPr>
      </w:pPr>
      <w:r w:rsidRPr="0046665C">
        <w:rPr>
          <w:rFonts w:ascii="Times New Roman" w:hAnsi="Times New Roman"/>
          <w:sz w:val="24"/>
          <w:szCs w:val="24"/>
        </w:rPr>
        <w:t>Sonam Roy</w:t>
      </w:r>
      <w:r w:rsidRPr="008C32D6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  <w:vertAlign w:val="superscript"/>
        </w:rPr>
        <w:t>,¥</w:t>
      </w:r>
      <w:r w:rsidRPr="008C32D6">
        <w:rPr>
          <w:rFonts w:ascii="Times New Roman" w:hAnsi="Times New Roman"/>
          <w:sz w:val="24"/>
          <w:szCs w:val="24"/>
        </w:rPr>
        <w:t>,</w:t>
      </w:r>
      <w:r w:rsidRPr="001301D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hama Khan</w:t>
      </w:r>
      <w:r>
        <w:rPr>
          <w:rFonts w:ascii="Times New Roman" w:hAnsi="Times New Roman"/>
          <w:sz w:val="24"/>
          <w:szCs w:val="24"/>
          <w:vertAlign w:val="superscript"/>
        </w:rPr>
        <w:t>2,</w:t>
      </w:r>
      <w:r w:rsidRPr="004521D6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/>
          <w:sz w:val="24"/>
          <w:szCs w:val="24"/>
          <w:vertAlign w:val="superscript"/>
        </w:rPr>
        <w:t>¥</w:t>
      </w:r>
      <w:r w:rsidRPr="001301D2">
        <w:rPr>
          <w:rFonts w:ascii="Times New Roman" w:hAnsi="Times New Roman"/>
          <w:sz w:val="24"/>
          <w:szCs w:val="24"/>
        </w:rPr>
        <w:t xml:space="preserve">, </w:t>
      </w:r>
      <w:r w:rsidRPr="00351064">
        <w:rPr>
          <w:rFonts w:ascii="Times New Roman" w:hAnsi="Times New Roman"/>
          <w:sz w:val="24"/>
          <w:szCs w:val="24"/>
        </w:rPr>
        <w:t>Deeba Shamim Jairajpuri</w:t>
      </w:r>
      <w:r>
        <w:rPr>
          <w:rFonts w:ascii="Times New Roman" w:hAnsi="Times New Roman"/>
          <w:sz w:val="24"/>
          <w:szCs w:val="24"/>
          <w:vertAlign w:val="superscript"/>
        </w:rPr>
        <w:t>3</w:t>
      </w:r>
      <w:r w:rsidRPr="00BE7008">
        <w:rPr>
          <w:rFonts w:ascii="Times New Roman" w:hAnsi="Times New Roman"/>
          <w:sz w:val="24"/>
          <w:szCs w:val="24"/>
        </w:rPr>
        <w:t xml:space="preserve">, </w:t>
      </w:r>
      <w:r w:rsidRPr="004948EC">
        <w:rPr>
          <w:rFonts w:ascii="Times New Roman" w:hAnsi="Times New Roman"/>
          <w:sz w:val="24"/>
          <w:szCs w:val="24"/>
        </w:rPr>
        <w:t>Afzal Hussain</w:t>
      </w:r>
      <w:r w:rsidRPr="004948EC">
        <w:rPr>
          <w:rFonts w:ascii="Times New Roman" w:hAnsi="Times New Roman"/>
          <w:sz w:val="24"/>
          <w:szCs w:val="24"/>
          <w:vertAlign w:val="superscript"/>
        </w:rPr>
        <w:t>4</w:t>
      </w:r>
      <w:r w:rsidRPr="004948EC">
        <w:rPr>
          <w:rFonts w:ascii="Times New Roman" w:hAnsi="Times New Roman"/>
          <w:sz w:val="24"/>
          <w:szCs w:val="24"/>
        </w:rPr>
        <w:t>, Mohamed F. Alajmi</w:t>
      </w:r>
      <w:r w:rsidRPr="004948EC">
        <w:rPr>
          <w:rFonts w:ascii="Times New Roman" w:hAnsi="Times New Roman"/>
          <w:sz w:val="24"/>
          <w:szCs w:val="24"/>
          <w:vertAlign w:val="superscript"/>
        </w:rPr>
        <w:t>4</w:t>
      </w:r>
      <w:r w:rsidRPr="004948EC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Asimul Islam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 xml:space="preserve">, </w:t>
      </w:r>
      <w:r w:rsidRPr="00BE7008">
        <w:rPr>
          <w:rFonts w:ascii="Times New Roman" w:hAnsi="Times New Roman"/>
          <w:bCs/>
          <w:sz w:val="24"/>
          <w:szCs w:val="24"/>
        </w:rPr>
        <w:t>Suaib</w:t>
      </w:r>
      <w:r w:rsidRPr="001301D2">
        <w:rPr>
          <w:rFonts w:ascii="Times New Roman" w:hAnsi="Times New Roman"/>
          <w:bCs/>
          <w:sz w:val="24"/>
          <w:szCs w:val="24"/>
        </w:rPr>
        <w:t xml:space="preserve"> Luqman</w:t>
      </w:r>
      <w:r>
        <w:rPr>
          <w:rFonts w:ascii="Times New Roman" w:hAnsi="Times New Roman"/>
          <w:sz w:val="24"/>
          <w:szCs w:val="24"/>
          <w:vertAlign w:val="superscript"/>
        </w:rPr>
        <w:t>5</w:t>
      </w:r>
      <w:r w:rsidRPr="00B76E90">
        <w:rPr>
          <w:rFonts w:ascii="Times New Roman" w:hAnsi="Times New Roman"/>
          <w:sz w:val="24"/>
          <w:szCs w:val="24"/>
          <w:vertAlign w:val="superscript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6</w:t>
      </w:r>
      <w:r>
        <w:rPr>
          <w:rFonts w:ascii="Times New Roman" w:hAnsi="Times New Roman"/>
          <w:sz w:val="24"/>
          <w:szCs w:val="24"/>
        </w:rPr>
        <w:t xml:space="preserve">, </w:t>
      </w:r>
      <w:r w:rsidRPr="00627EDC">
        <w:rPr>
          <w:rFonts w:ascii="Times New Roman" w:hAnsi="Times New Roman"/>
          <w:sz w:val="24"/>
          <w:szCs w:val="24"/>
        </w:rPr>
        <w:t>Suhel Parvez</w:t>
      </w:r>
      <w:r>
        <w:rPr>
          <w:rFonts w:ascii="Times New Roman" w:hAnsi="Times New Roman"/>
          <w:sz w:val="24"/>
          <w:szCs w:val="24"/>
          <w:vertAlign w:val="superscript"/>
        </w:rPr>
        <w:t>7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01D2">
        <w:rPr>
          <w:rFonts w:ascii="Times New Roman" w:hAnsi="Times New Roman"/>
          <w:sz w:val="24"/>
          <w:szCs w:val="24"/>
        </w:rPr>
        <w:t xml:space="preserve">and </w:t>
      </w:r>
      <w:r w:rsidRPr="00493103">
        <w:rPr>
          <w:rFonts w:ascii="Times New Roman" w:hAnsi="Times New Roman"/>
          <w:sz w:val="24"/>
          <w:szCs w:val="24"/>
        </w:rPr>
        <w:t>Md.</w:t>
      </w:r>
      <w:r>
        <w:rPr>
          <w:rFonts w:ascii="Times New Roman" w:hAnsi="Times New Roman"/>
          <w:sz w:val="24"/>
          <w:szCs w:val="24"/>
        </w:rPr>
        <w:t xml:space="preserve"> </w:t>
      </w:r>
      <w:r w:rsidRPr="0046665C">
        <w:rPr>
          <w:rFonts w:ascii="Times New Roman" w:hAnsi="Times New Roman"/>
          <w:sz w:val="24"/>
          <w:szCs w:val="24"/>
        </w:rPr>
        <w:t>Imtaiyaz Hassan</w:t>
      </w:r>
      <w:r w:rsidRPr="0046665C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  <w:vertAlign w:val="superscript"/>
        </w:rPr>
        <w:t>,</w:t>
      </w:r>
      <w:r w:rsidRPr="001301D2">
        <w:rPr>
          <w:rFonts w:ascii="Times New Roman" w:hAnsi="Times New Roman"/>
          <w:sz w:val="24"/>
          <w:szCs w:val="24"/>
          <w:vertAlign w:val="superscript"/>
        </w:rPr>
        <w:t>*</w:t>
      </w:r>
    </w:p>
    <w:p w14:paraId="252F8BAC" w14:textId="77777777" w:rsidR="00640E5A" w:rsidRDefault="00640E5A" w:rsidP="00640E5A">
      <w:pPr>
        <w:jc w:val="both"/>
        <w:rPr>
          <w:rFonts w:ascii="Times New Roman" w:hAnsi="Times New Roman"/>
          <w:i/>
          <w:sz w:val="24"/>
          <w:szCs w:val="24"/>
          <w:lang w:val="en-GB"/>
        </w:rPr>
      </w:pPr>
      <w:r w:rsidRPr="0027371A">
        <w:rPr>
          <w:rFonts w:ascii="Times New Roman" w:hAnsi="Times New Roman"/>
          <w:i/>
          <w:sz w:val="24"/>
          <w:szCs w:val="24"/>
          <w:vertAlign w:val="superscript"/>
          <w:lang w:val="en-GB"/>
        </w:rPr>
        <w:t>1</w:t>
      </w:r>
      <w:r>
        <w:rPr>
          <w:rFonts w:ascii="Times New Roman" w:hAnsi="Times New Roman"/>
          <w:i/>
          <w:sz w:val="24"/>
          <w:szCs w:val="24"/>
          <w:lang w:val="en-GB"/>
        </w:rPr>
        <w:t>Centre for Interdisciplinary R</w:t>
      </w:r>
      <w:r w:rsidRPr="0027371A">
        <w:rPr>
          <w:rFonts w:ascii="Times New Roman" w:hAnsi="Times New Roman"/>
          <w:i/>
          <w:sz w:val="24"/>
          <w:szCs w:val="24"/>
          <w:lang w:val="en-GB"/>
        </w:rPr>
        <w:t>esearch in Basic Sciences, Jamia Millia Islamia, Jamia Nagar, New Delhi-110025, India</w:t>
      </w:r>
      <w:r>
        <w:rPr>
          <w:rFonts w:ascii="Times New Roman" w:hAnsi="Times New Roman"/>
          <w:i/>
          <w:sz w:val="24"/>
          <w:szCs w:val="24"/>
          <w:lang w:val="en-GB"/>
        </w:rPr>
        <w:t>.</w:t>
      </w:r>
    </w:p>
    <w:p w14:paraId="2C0DFA29" w14:textId="77777777" w:rsidR="00640E5A" w:rsidRDefault="00640E5A" w:rsidP="00640E5A">
      <w:pPr>
        <w:jc w:val="both"/>
        <w:rPr>
          <w:rFonts w:ascii="Times New Roman" w:hAnsi="Times New Roman"/>
          <w:i/>
          <w:sz w:val="24"/>
          <w:szCs w:val="24"/>
          <w:lang w:val="en-GB"/>
        </w:rPr>
      </w:pPr>
      <w:r>
        <w:rPr>
          <w:rFonts w:ascii="Times New Roman" w:hAnsi="Times New Roman"/>
          <w:i/>
          <w:sz w:val="24"/>
          <w:szCs w:val="24"/>
          <w:vertAlign w:val="superscript"/>
          <w:lang w:val="en-GB"/>
        </w:rPr>
        <w:t>2</w:t>
      </w:r>
      <w:r>
        <w:rPr>
          <w:rFonts w:ascii="Times New Roman" w:hAnsi="Times New Roman"/>
          <w:i/>
          <w:sz w:val="24"/>
          <w:szCs w:val="24"/>
          <w:lang w:val="en-GB"/>
        </w:rPr>
        <w:t>Department of Clinical Microbiology and Infectious Diseases, School of Pathology, University of the Witwatersrand, Johannesburg2193, South Africa.</w:t>
      </w:r>
    </w:p>
    <w:p w14:paraId="2F42C4F9" w14:textId="77777777" w:rsidR="00640E5A" w:rsidRDefault="00640E5A" w:rsidP="00640E5A">
      <w:pPr>
        <w:pStyle w:val="MDPI16affiliation"/>
        <w:ind w:left="142" w:hanging="142"/>
        <w:rPr>
          <w:rFonts w:ascii="Times New Roman" w:hAnsi="Times New Roman"/>
          <w:i/>
          <w:color w:val="auto"/>
          <w:sz w:val="24"/>
          <w:szCs w:val="24"/>
        </w:rPr>
      </w:pPr>
      <w:r>
        <w:rPr>
          <w:rFonts w:ascii="Times New Roman" w:hAnsi="Times New Roman"/>
          <w:i/>
          <w:color w:val="auto"/>
          <w:sz w:val="24"/>
          <w:szCs w:val="24"/>
          <w:vertAlign w:val="superscript"/>
        </w:rPr>
        <w:t>3</w:t>
      </w:r>
      <w:r w:rsidRPr="00351064">
        <w:rPr>
          <w:rFonts w:ascii="Times New Roman" w:hAnsi="Times New Roman"/>
          <w:i/>
          <w:color w:val="auto"/>
          <w:sz w:val="24"/>
          <w:szCs w:val="24"/>
        </w:rPr>
        <w:t>Department of Medical Biochemistry, College of Medicine and Medical Sciences, Arabian Gulf University, P.O. Box 22971, Manama, Bahrain.</w:t>
      </w:r>
    </w:p>
    <w:p w14:paraId="2F8B4246" w14:textId="77777777" w:rsidR="00640E5A" w:rsidRPr="009C10F0" w:rsidRDefault="00640E5A" w:rsidP="00640E5A">
      <w:pPr>
        <w:pStyle w:val="MDPI16affiliation"/>
        <w:ind w:left="142" w:hanging="142"/>
        <w:rPr>
          <w:rFonts w:ascii="Times New Roman" w:hAnsi="Times New Roman"/>
          <w:i/>
          <w:color w:val="auto"/>
          <w:sz w:val="24"/>
          <w:szCs w:val="24"/>
        </w:rPr>
      </w:pPr>
      <w:r w:rsidRPr="009C10F0">
        <w:rPr>
          <w:rFonts w:ascii="Times New Roman" w:hAnsi="Times New Roman"/>
          <w:i/>
          <w:color w:val="auto"/>
          <w:sz w:val="24"/>
          <w:szCs w:val="24"/>
          <w:vertAlign w:val="superscript"/>
        </w:rPr>
        <w:t>4</w:t>
      </w:r>
      <w:r w:rsidRPr="009C10F0">
        <w:rPr>
          <w:rFonts w:ascii="Times New Roman" w:hAnsi="Times New Roman"/>
          <w:i/>
          <w:color w:val="auto"/>
          <w:sz w:val="24"/>
          <w:szCs w:val="24"/>
        </w:rPr>
        <w:t>Department of Pharmacognosy, College of Pharmacy, King Saud University, Riyadh 11451, Saudi Arabia.</w:t>
      </w:r>
    </w:p>
    <w:p w14:paraId="0C7A4BA7" w14:textId="77777777" w:rsidR="00640E5A" w:rsidRDefault="00640E5A" w:rsidP="00640E5A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  <w:vertAlign w:val="superscript"/>
          <w:lang w:val="en-GB"/>
        </w:rPr>
        <w:t>5</w:t>
      </w:r>
      <w:r>
        <w:rPr>
          <w:rFonts w:ascii="Times New Roman" w:hAnsi="Times New Roman"/>
          <w:i/>
          <w:sz w:val="24"/>
          <w:szCs w:val="24"/>
          <w:lang w:val="en-GB"/>
        </w:rPr>
        <w:t>Bioprospection and Product Development Division,</w:t>
      </w:r>
      <w:r w:rsidRPr="00130896">
        <w:rPr>
          <w:rFonts w:ascii="Times New Roman" w:hAnsi="Times New Roman"/>
          <w:i/>
          <w:sz w:val="24"/>
          <w:szCs w:val="24"/>
        </w:rPr>
        <w:t xml:space="preserve"> CSIR-Central Institute of Medicinal and Aromatic Plants</w:t>
      </w:r>
      <w:r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Pr="00130896">
        <w:rPr>
          <w:rFonts w:ascii="Times New Roman" w:hAnsi="Times New Roman"/>
          <w:i/>
          <w:sz w:val="24"/>
          <w:szCs w:val="24"/>
        </w:rPr>
        <w:t>Luck</w:t>
      </w:r>
      <w:r>
        <w:rPr>
          <w:rFonts w:ascii="Times New Roman" w:hAnsi="Times New Roman"/>
          <w:i/>
          <w:sz w:val="24"/>
          <w:szCs w:val="24"/>
        </w:rPr>
        <w:t>now-226015, Uttar Pradesh, India</w:t>
      </w:r>
      <w:r>
        <w:rPr>
          <w:rFonts w:ascii="Times New Roman" w:hAnsi="Times New Roman"/>
          <w:sz w:val="24"/>
          <w:szCs w:val="24"/>
        </w:rPr>
        <w:t>.</w:t>
      </w:r>
    </w:p>
    <w:p w14:paraId="4AB4FF70" w14:textId="77777777" w:rsidR="00640E5A" w:rsidRDefault="00640E5A" w:rsidP="00640E5A">
      <w:pPr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  <w:vertAlign w:val="superscript"/>
        </w:rPr>
        <w:t>6</w:t>
      </w:r>
      <w:r w:rsidRPr="007E0C15">
        <w:rPr>
          <w:rFonts w:ascii="Times New Roman" w:hAnsi="Times New Roman"/>
          <w:i/>
          <w:iCs/>
          <w:sz w:val="24"/>
          <w:szCs w:val="24"/>
        </w:rPr>
        <w:t>Academy of Scientific and Innovative Research (AcSIR), Ghaziabad-201002, Uttar Pradesh, India.</w:t>
      </w:r>
    </w:p>
    <w:p w14:paraId="1CB84741" w14:textId="77777777" w:rsidR="00640E5A" w:rsidRPr="00191799" w:rsidRDefault="00640E5A" w:rsidP="00640E5A">
      <w:pPr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  <w:vertAlign w:val="superscript"/>
        </w:rPr>
        <w:t>7</w:t>
      </w:r>
      <w:r w:rsidRPr="00191799">
        <w:rPr>
          <w:rFonts w:ascii="Times New Roman" w:hAnsi="Times New Roman"/>
          <w:i/>
          <w:iCs/>
          <w:sz w:val="24"/>
          <w:szCs w:val="24"/>
        </w:rPr>
        <w:t>Department of Toxicology, School of Chemical and Life Sciences, Jamia Hamdard, New Delhi – 110062, INDIA</w:t>
      </w:r>
    </w:p>
    <w:p w14:paraId="64923ABD" w14:textId="77777777" w:rsidR="00640E5A" w:rsidRDefault="00640E5A" w:rsidP="00640E5A">
      <w:pPr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58E4525B" w14:textId="77777777" w:rsidR="00640E5A" w:rsidRDefault="00640E5A" w:rsidP="00640E5A">
      <w:pPr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20A74EAF" w14:textId="77777777" w:rsidR="00E46899" w:rsidRDefault="00E46899" w:rsidP="00E46899">
      <w:pPr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4D82575B" w14:textId="77777777" w:rsidR="00E46899" w:rsidRDefault="00E46899" w:rsidP="00E46899">
      <w:pPr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1C5E185A" w14:textId="77777777" w:rsidR="00E46899" w:rsidRDefault="00E46899" w:rsidP="00E46899">
      <w:pPr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10C44E31" w14:textId="77777777" w:rsidR="00E46899" w:rsidRPr="00B508F7" w:rsidRDefault="00E46899" w:rsidP="00E46899">
      <w:pPr>
        <w:spacing w:before="100" w:beforeAutospacing="1" w:after="100" w:afterAutospacing="1"/>
        <w:jc w:val="both"/>
        <w:rPr>
          <w:rFonts w:asciiTheme="majorBidi" w:hAnsiTheme="majorBidi" w:cstheme="majorBidi"/>
          <w:i/>
          <w:sz w:val="24"/>
          <w:szCs w:val="24"/>
          <w:lang w:val="en-GB"/>
        </w:rPr>
      </w:pPr>
      <w:r w:rsidRPr="00B508F7">
        <w:rPr>
          <w:rFonts w:asciiTheme="majorBidi" w:hAnsiTheme="majorBidi" w:cstheme="majorBidi"/>
          <w:sz w:val="24"/>
          <w:szCs w:val="24"/>
          <w:vertAlign w:val="superscript"/>
        </w:rPr>
        <w:t>*</w:t>
      </w:r>
      <w:r>
        <w:rPr>
          <w:rFonts w:asciiTheme="majorBidi" w:hAnsiTheme="majorBidi" w:cstheme="majorBidi"/>
          <w:i/>
          <w:color w:val="000000"/>
          <w:sz w:val="24"/>
          <w:szCs w:val="24"/>
        </w:rPr>
        <w:t>T</w:t>
      </w:r>
      <w:r w:rsidRPr="00B508F7">
        <w:rPr>
          <w:rFonts w:asciiTheme="majorBidi" w:hAnsiTheme="majorBidi" w:cstheme="majorBidi"/>
          <w:i/>
          <w:color w:val="000000"/>
          <w:sz w:val="24"/>
          <w:szCs w:val="24"/>
        </w:rPr>
        <w:t>o whom correspondence should be addressed.</w:t>
      </w:r>
    </w:p>
    <w:p w14:paraId="55F87249" w14:textId="77777777" w:rsidR="00E46899" w:rsidRPr="00B508F7" w:rsidRDefault="00E46899" w:rsidP="00E46899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eastAsia="en-IN"/>
        </w:rPr>
      </w:pPr>
      <w:r w:rsidRPr="00B508F7">
        <w:rPr>
          <w:rFonts w:asciiTheme="majorBidi" w:eastAsia="Times New Roman" w:hAnsiTheme="majorBidi" w:cstheme="majorBidi"/>
          <w:b/>
          <w:bCs/>
          <w:sz w:val="24"/>
          <w:szCs w:val="24"/>
          <w:lang w:eastAsia="en-IN"/>
        </w:rPr>
        <w:t>Md. Imtaiyaz Hassan, Ph.D., FRSB., FRSC.</w:t>
      </w:r>
    </w:p>
    <w:p w14:paraId="3745351C" w14:textId="77777777" w:rsidR="00E46899" w:rsidRPr="00B508F7" w:rsidRDefault="00E46899" w:rsidP="00E46899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IN"/>
        </w:rPr>
      </w:pPr>
      <w:r w:rsidRPr="00B508F7">
        <w:rPr>
          <w:rFonts w:asciiTheme="majorBidi" w:eastAsia="Times New Roman" w:hAnsiTheme="majorBidi" w:cstheme="majorBidi"/>
          <w:sz w:val="24"/>
          <w:szCs w:val="24"/>
          <w:lang w:eastAsia="en-IN"/>
        </w:rPr>
        <w:t xml:space="preserve">Assistant Professor </w:t>
      </w:r>
    </w:p>
    <w:p w14:paraId="75133DCC" w14:textId="77777777" w:rsidR="00E46899" w:rsidRPr="00B508F7" w:rsidRDefault="00E46899" w:rsidP="00E46899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IN"/>
        </w:rPr>
      </w:pPr>
      <w:r w:rsidRPr="00B508F7">
        <w:rPr>
          <w:rFonts w:asciiTheme="majorBidi" w:eastAsia="Times New Roman" w:hAnsiTheme="majorBidi" w:cstheme="majorBidi"/>
          <w:sz w:val="24"/>
          <w:szCs w:val="24"/>
          <w:lang w:eastAsia="en-IN"/>
        </w:rPr>
        <w:t>Centre for Interdisciplinary Research in Basic Sciences</w:t>
      </w:r>
    </w:p>
    <w:p w14:paraId="7E36B803" w14:textId="77777777" w:rsidR="00E46899" w:rsidRPr="00B508F7" w:rsidRDefault="00E46899" w:rsidP="00E46899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IN"/>
        </w:rPr>
      </w:pPr>
      <w:r w:rsidRPr="00B508F7">
        <w:rPr>
          <w:rFonts w:asciiTheme="majorBidi" w:eastAsia="Times New Roman" w:hAnsiTheme="majorBidi" w:cstheme="majorBidi"/>
          <w:sz w:val="24"/>
          <w:szCs w:val="24"/>
          <w:lang w:eastAsia="en-IN"/>
        </w:rPr>
        <w:t>Jamia Millia Islamia, Jamia Nagar</w:t>
      </w:r>
    </w:p>
    <w:p w14:paraId="143E4381" w14:textId="77777777" w:rsidR="00E46899" w:rsidRPr="00B508F7" w:rsidRDefault="00E46899" w:rsidP="00E46899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IN"/>
        </w:rPr>
      </w:pPr>
      <w:r w:rsidRPr="00B508F7">
        <w:rPr>
          <w:rFonts w:asciiTheme="majorBidi" w:eastAsia="Times New Roman" w:hAnsiTheme="majorBidi" w:cstheme="majorBidi"/>
          <w:sz w:val="24"/>
          <w:szCs w:val="24"/>
          <w:lang w:eastAsia="en-IN"/>
        </w:rPr>
        <w:t>New Delhi 110025, INDIA</w:t>
      </w:r>
    </w:p>
    <w:p w14:paraId="33B05B72" w14:textId="77777777" w:rsidR="00E46899" w:rsidRPr="00B508F7" w:rsidRDefault="00E46899" w:rsidP="00E46899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IN"/>
        </w:rPr>
      </w:pPr>
      <w:r w:rsidRPr="00B508F7">
        <w:rPr>
          <w:rFonts w:asciiTheme="majorBidi" w:eastAsia="Times New Roman" w:hAnsiTheme="majorBidi" w:cstheme="majorBidi"/>
          <w:sz w:val="24"/>
          <w:szCs w:val="24"/>
          <w:lang w:eastAsia="en-IN"/>
        </w:rPr>
        <w:t>Cell: +91-9990323217</w:t>
      </w:r>
    </w:p>
    <w:p w14:paraId="0FB0E501" w14:textId="77777777" w:rsidR="00E46899" w:rsidRPr="00911A31" w:rsidRDefault="00E46899" w:rsidP="00E4689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131413"/>
          <w:sz w:val="36"/>
          <w:szCs w:val="36"/>
        </w:rPr>
      </w:pPr>
      <w:r w:rsidRPr="00B508F7">
        <w:rPr>
          <w:rFonts w:asciiTheme="majorBidi" w:eastAsia="Times New Roman" w:hAnsiTheme="majorBidi" w:cstheme="majorBidi"/>
          <w:sz w:val="24"/>
          <w:szCs w:val="24"/>
          <w:lang w:eastAsia="en-IN"/>
        </w:rPr>
        <w:t>E-mail: </w:t>
      </w:r>
      <w:hyperlink r:id="rId4" w:tgtFrame="_blank" w:history="1">
        <w:r w:rsidRPr="003224D4">
          <w:rPr>
            <w:rFonts w:asciiTheme="majorBidi" w:eastAsia="Times New Roman" w:hAnsiTheme="majorBidi" w:cstheme="majorBidi"/>
            <w:sz w:val="24"/>
            <w:szCs w:val="24"/>
            <w:lang w:eastAsia="en-IN"/>
          </w:rPr>
          <w:t>mihassan@jmi.ac.in</w:t>
        </w:r>
      </w:hyperlink>
    </w:p>
    <w:p w14:paraId="1C54383A" w14:textId="77777777" w:rsidR="00C25249" w:rsidRPr="00501802" w:rsidRDefault="00C25249" w:rsidP="00C25249">
      <w:pPr>
        <w:jc w:val="both"/>
        <w:rPr>
          <w:rFonts w:ascii="Times New Roman" w:hAnsi="Times New Roman"/>
          <w:i/>
          <w:iCs/>
          <w:sz w:val="18"/>
          <w:szCs w:val="18"/>
          <w:vertAlign w:val="superscript"/>
        </w:rPr>
      </w:pPr>
    </w:p>
    <w:p w14:paraId="65FDD92B" w14:textId="078459D7" w:rsidR="00C25249" w:rsidRPr="00C25249" w:rsidRDefault="00C25249" w:rsidP="00C25249">
      <w:pPr>
        <w:jc w:val="both"/>
        <w:rPr>
          <w:rFonts w:ascii="Times New Roman" w:hAnsi="Times New Roman"/>
          <w:sz w:val="20"/>
          <w:szCs w:val="20"/>
          <w:vertAlign w:val="superscript"/>
        </w:rPr>
      </w:pPr>
    </w:p>
    <w:p w14:paraId="1FDE5516" w14:textId="4BD74B3B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  <w:r w:rsidRPr="000A46F8">
        <w:rPr>
          <w:rFonts w:ascii="Times New Roman" w:hAnsi="Times New Roman"/>
          <w:b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264FF9" wp14:editId="77850518">
                <wp:simplePos x="0" y="0"/>
                <wp:positionH relativeFrom="column">
                  <wp:posOffset>-10104</wp:posOffset>
                </wp:positionH>
                <wp:positionV relativeFrom="paragraph">
                  <wp:posOffset>39602</wp:posOffset>
                </wp:positionV>
                <wp:extent cx="5850139" cy="2207695"/>
                <wp:effectExtent l="0" t="0" r="0" b="2540"/>
                <wp:wrapNone/>
                <wp:docPr id="2" name="Group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F7C4106D-F4BB-4E58-B3DD-2A62A0CE061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0139" cy="2207695"/>
                          <a:chOff x="-1" y="0"/>
                          <a:chExt cx="8111219" cy="3972612"/>
                        </a:xfrm>
                      </wpg:grpSpPr>
                      <pic:pic xmlns:pic="http://schemas.openxmlformats.org/drawingml/2006/picture">
                        <pic:nvPicPr>
                          <pic:cNvPr id="3" name="Picture 3">
                            <a:extLst>
                              <a:ext uri="{FF2B5EF4-FFF2-40B4-BE49-F238E27FC236}">
                                <a16:creationId xmlns:a16="http://schemas.microsoft.com/office/drawing/2014/main" id="{43AD0E86-3BD4-7244-91BA-728EEA3E7A4A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9983" y="32752"/>
                            <a:ext cx="1352550" cy="1768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 descr="Colcemid N-methyl-N-deacetyl-colchicine">
                            <a:extLst>
                              <a:ext uri="{FF2B5EF4-FFF2-40B4-BE49-F238E27FC236}">
                                <a16:creationId xmlns:a16="http://schemas.microsoft.com/office/drawing/2014/main" id="{9E844D54-7172-0B4C-AE06-9168987002BC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5447" y="169277"/>
                            <a:ext cx="2762250" cy="1495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>
                            <a:extLst>
                              <a:ext uri="{FF2B5EF4-FFF2-40B4-BE49-F238E27FC236}">
                                <a16:creationId xmlns:a16="http://schemas.microsoft.com/office/drawing/2014/main" id="{D47D93C2-C1DE-7346-9E26-8D924E808BD5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07496" y="439070"/>
                            <a:ext cx="2003722" cy="977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>
                            <a:extLst>
                              <a:ext uri="{FF2B5EF4-FFF2-40B4-BE49-F238E27FC236}">
                                <a16:creationId xmlns:a16="http://schemas.microsoft.com/office/drawing/2014/main" id="{01EC9B62-BCC6-5341-99CD-DB7388B3FB2D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533" y="2459832"/>
                            <a:ext cx="2237326" cy="13321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FF2B5EF4-FFF2-40B4-BE49-F238E27FC236}">
                                <a16:creationId xmlns:a16="http://schemas.microsoft.com/office/drawing/2014/main" id="{72ABDAC6-8D02-B047-9363-E31ED885358F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17794" y="2667687"/>
                            <a:ext cx="1761490" cy="1304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wps:wsp>
                        <wps:cNvPr id="8" name="TextBox 10">
                          <a:extLst>
                            <a:ext uri="{FF2B5EF4-FFF2-40B4-BE49-F238E27FC236}">
                              <a16:creationId xmlns:a16="http://schemas.microsoft.com/office/drawing/2014/main" id="{F4F9F097-050B-FF49-9415-1729D66F1720}"/>
                            </a:ext>
                          </a:extLst>
                        </wps:cNvPr>
                        <wps:cNvSpPr txBox="1"/>
                        <wps:spPr>
                          <a:xfrm>
                            <a:off x="-1" y="41001"/>
                            <a:ext cx="329561" cy="57400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C8C2FFB" w14:textId="77777777" w:rsidR="0096221D" w:rsidRDefault="0096221D" w:rsidP="0096221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ZA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" name="TextBox 11">
                          <a:extLst>
                            <a:ext uri="{FF2B5EF4-FFF2-40B4-BE49-F238E27FC236}">
                              <a16:creationId xmlns:a16="http://schemas.microsoft.com/office/drawing/2014/main" id="{ED053B0C-C342-A240-AEB1-0C71CAE30AD6}"/>
                            </a:ext>
                          </a:extLst>
                        </wps:cNvPr>
                        <wps:cNvSpPr txBox="1"/>
                        <wps:spPr>
                          <a:xfrm>
                            <a:off x="3105138" y="18690"/>
                            <a:ext cx="351880" cy="55476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9196D06" w14:textId="77777777" w:rsidR="0096221D" w:rsidRDefault="0096221D" w:rsidP="0096221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ZA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" name="TextBox 12">
                          <a:extLst>
                            <a:ext uri="{FF2B5EF4-FFF2-40B4-BE49-F238E27FC236}">
                              <a16:creationId xmlns:a16="http://schemas.microsoft.com/office/drawing/2014/main" id="{A24AEBE5-15DE-9A4A-9878-C7958DB11485}"/>
                            </a:ext>
                          </a:extLst>
                        </wps:cNvPr>
                        <wps:cNvSpPr txBox="1"/>
                        <wps:spPr>
                          <a:xfrm>
                            <a:off x="6114939" y="0"/>
                            <a:ext cx="395555" cy="53189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F786BE6" w14:textId="77777777" w:rsidR="0096221D" w:rsidRDefault="0096221D" w:rsidP="0096221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ZA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" name="TextBox 13">
                          <a:extLst>
                            <a:ext uri="{FF2B5EF4-FFF2-40B4-BE49-F238E27FC236}">
                              <a16:creationId xmlns:a16="http://schemas.microsoft.com/office/drawing/2014/main" id="{8105E81A-F34E-6D45-B0DE-500F3D7038EA}"/>
                            </a:ext>
                          </a:extLst>
                        </wps:cNvPr>
                        <wps:cNvSpPr txBox="1"/>
                        <wps:spPr>
                          <a:xfrm>
                            <a:off x="1762454" y="2202083"/>
                            <a:ext cx="342900" cy="5035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D045FA" w14:textId="77777777" w:rsidR="0096221D" w:rsidRDefault="0096221D" w:rsidP="0096221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ZA"/>
                                </w:rPr>
                                <w:t>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2" name="TextBox 14">
                          <a:extLst>
                            <a:ext uri="{FF2B5EF4-FFF2-40B4-BE49-F238E27FC236}">
                              <a16:creationId xmlns:a16="http://schemas.microsoft.com/office/drawing/2014/main" id="{1B420EFD-9B4B-5144-BB75-0EB3F6EF225F}"/>
                            </a:ext>
                          </a:extLst>
                        </wps:cNvPr>
                        <wps:cNvSpPr txBox="1"/>
                        <wps:spPr>
                          <a:xfrm>
                            <a:off x="5617543" y="2202083"/>
                            <a:ext cx="342900" cy="5035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6193F1E" w14:textId="77777777" w:rsidR="0096221D" w:rsidRDefault="0096221D" w:rsidP="0096221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ZA"/>
                                </w:rPr>
                                <w:t>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64FF9" id="Group 1" o:spid="_x0000_s1026" style="position:absolute;left:0;text-align:left;margin-left:-.8pt;margin-top:3.1pt;width:460.65pt;height:173.85pt;z-index:251659264;mso-width-relative:margin;mso-height-relative:margin" coordorigin="" coordsize="81112,397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4099;top:327;width:13526;height:176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">
                  <v:imagedata r:id="rId10" o:title=""/>
                </v:shape>
                <v:shape id="Picture 4" o:spid="_x0000_s1028" type="#_x0000_t75" alt="Colcemid N-methyl-N-deacetyl-colchicine" style="position:absolute;left:26254;top:1692;width:27622;height:14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">
                  <v:imagedata r:id="rId11" o:title="Colcemid N-methyl-N-deacetyl-colchicine"/>
                </v:shape>
                <v:shape id="Picture 5" o:spid="_x0000_s1029" type="#_x0000_t75" style="position:absolute;left:61074;top:4390;width:20038;height:97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">
                  <v:imagedata r:id="rId12" o:title=""/>
                </v:shape>
                <v:shape id="Picture 6" o:spid="_x0000_s1030" type="#_x0000_t75" style="position:absolute;left:17625;top:24598;width:22373;height:13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">
                  <v:imagedata r:id="rId13" o:title=""/>
                </v:shape>
                <v:shape id="Picture 7" o:spid="_x0000_s1031" type="#_x0000_t75" style="position:absolute;left:56177;top:26676;width:17615;height:13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0" o:spid="_x0000_s1032" type="#_x0000_t202" style="position:absolute;top:410;width:3295;height:57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0C8C2FFB" w14:textId="77777777" w:rsidR="0096221D" w:rsidRDefault="0096221D" w:rsidP="0096221D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lang w:val="en-ZA"/>
                          </w:rPr>
                          <w:t>A</w:t>
                        </w:r>
                      </w:p>
                    </w:txbxContent>
                  </v:textbox>
                </v:shape>
                <v:shape id="TextBox 11" o:spid="_x0000_s1033" type="#_x0000_t202" style="position:absolute;left:31051;top:186;width:3519;height:5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79196D06" w14:textId="77777777" w:rsidR="0096221D" w:rsidRDefault="0096221D" w:rsidP="0096221D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lang w:val="en-ZA"/>
                          </w:rPr>
                          <w:t>B</w:t>
                        </w:r>
                      </w:p>
                    </w:txbxContent>
                  </v:textbox>
                </v:shape>
                <v:shape id="TextBox 12" o:spid="_x0000_s1034" type="#_x0000_t202" style="position:absolute;left:61149;width:3955;height:5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5F786BE6" w14:textId="77777777" w:rsidR="0096221D" w:rsidRDefault="0096221D" w:rsidP="0096221D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lang w:val="en-ZA"/>
                          </w:rPr>
                          <w:t>C</w:t>
                        </w:r>
                      </w:p>
                    </w:txbxContent>
                  </v:textbox>
                </v:shape>
                <v:shape id="TextBox 13" o:spid="_x0000_s1035" type="#_x0000_t202" style="position:absolute;left:17624;top:22020;width:3429;height:5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29D045FA" w14:textId="77777777" w:rsidR="0096221D" w:rsidRDefault="0096221D" w:rsidP="0096221D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lang w:val="en-ZA"/>
                          </w:rPr>
                          <w:t>D</w:t>
                        </w:r>
                      </w:p>
                    </w:txbxContent>
                  </v:textbox>
                </v:shape>
                <v:shape id="TextBox 14" o:spid="_x0000_s1036" type="#_x0000_t202" style="position:absolute;left:56175;top:22020;width:3429;height:5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36193F1E" w14:textId="77777777" w:rsidR="0096221D" w:rsidRDefault="0096221D" w:rsidP="0096221D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lang w:val="en-ZA"/>
                          </w:rPr>
                          <w:t>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A38F24A" w14:textId="77777777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05A03A69" w14:textId="2F2BA924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27451170" w14:textId="3A403252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599363ED" w14:textId="77777777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2BC20877" w14:textId="77777777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129E0B2F" w14:textId="500CB26F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63A8BA02" w14:textId="2AAC5407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2C3FE79F" w14:textId="77777777" w:rsidR="0096221D" w:rsidRDefault="0096221D" w:rsidP="0096221D">
      <w:pPr>
        <w:jc w:val="both"/>
        <w:rPr>
          <w:rFonts w:ascii="Times New Roman" w:hAnsi="Times New Roman"/>
          <w:b/>
          <w:color w:val="000000"/>
          <w:sz w:val="20"/>
          <w:szCs w:val="20"/>
        </w:rPr>
      </w:pPr>
    </w:p>
    <w:p w14:paraId="01CA7976" w14:textId="45215ED5" w:rsidR="0096221D" w:rsidRDefault="0096221D" w:rsidP="0096221D">
      <w:pPr>
        <w:jc w:val="both"/>
        <w:rPr>
          <w:rFonts w:ascii="Times New Roman" w:hAnsi="Times New Roman"/>
          <w:sz w:val="20"/>
          <w:szCs w:val="20"/>
          <w:lang w:val="en-ZA"/>
        </w:rPr>
      </w:pPr>
      <w:r w:rsidRPr="00746EA0">
        <w:rPr>
          <w:rFonts w:ascii="Times New Roman" w:hAnsi="Times New Roman"/>
          <w:b/>
          <w:color w:val="000000"/>
          <w:sz w:val="20"/>
          <w:szCs w:val="20"/>
        </w:rPr>
        <w:t>Figure S1</w:t>
      </w:r>
      <w:r>
        <w:rPr>
          <w:rFonts w:ascii="Times New Roman" w:hAnsi="Times New Roman"/>
          <w:b/>
          <w:color w:val="000000"/>
          <w:sz w:val="20"/>
          <w:szCs w:val="20"/>
        </w:rPr>
        <w:t>.</w:t>
      </w:r>
      <w:r w:rsidRPr="0002295D">
        <w:rPr>
          <w:lang w:val="en-ZA"/>
        </w:rPr>
        <w:t xml:space="preserve"> </w:t>
      </w:r>
      <w:r w:rsidRPr="0002295D">
        <w:rPr>
          <w:rFonts w:ascii="Times New Roman" w:hAnsi="Times New Roman"/>
          <w:sz w:val="20"/>
          <w:szCs w:val="20"/>
          <w:lang w:val="en-ZA"/>
        </w:rPr>
        <w:t>2D structure of studied compounds. (A) Cinchonine (B) Colcemid (C) Hordenine (D) Tryptamine and (E) Vincamine.</w:t>
      </w:r>
    </w:p>
    <w:p w14:paraId="31488613" w14:textId="5CA7DB37" w:rsidR="0096221D" w:rsidRPr="0002295D" w:rsidRDefault="0096221D" w:rsidP="0096221D">
      <w:pPr>
        <w:jc w:val="both"/>
        <w:rPr>
          <w:rFonts w:ascii="Times New Roman" w:hAnsi="Times New Roman"/>
          <w:sz w:val="20"/>
          <w:szCs w:val="20"/>
          <w:lang w:val="en-IN"/>
        </w:rPr>
      </w:pPr>
      <w:r w:rsidRPr="0096221D">
        <w:rPr>
          <w:rFonts w:ascii="Times New Roman" w:hAnsi="Times New Roma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A2B5C9C" wp14:editId="62E9643F">
                <wp:simplePos x="0" y="0"/>
                <wp:positionH relativeFrom="column">
                  <wp:posOffset>-70727</wp:posOffset>
                </wp:positionH>
                <wp:positionV relativeFrom="paragraph">
                  <wp:posOffset>84897</wp:posOffset>
                </wp:positionV>
                <wp:extent cx="6229034" cy="2177383"/>
                <wp:effectExtent l="0" t="0" r="635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9034" cy="2177383"/>
                          <a:chOff x="0" y="-178370"/>
                          <a:chExt cx="8015808" cy="4082682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69276"/>
                            <a:ext cx="2823991" cy="237252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23991" y="108965"/>
                            <a:ext cx="2566525" cy="2684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5366"/>
                          <a:stretch/>
                        </pic:blipFill>
                        <pic:spPr>
                          <a:xfrm>
                            <a:off x="5690207" y="108306"/>
                            <a:ext cx="2325601" cy="293698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9" t="73371" r="5687" b="6537"/>
                          <a:stretch/>
                        </pic:blipFill>
                        <pic:spPr>
                          <a:xfrm>
                            <a:off x="513331" y="3045295"/>
                            <a:ext cx="6826924" cy="85901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TextBox 7"/>
                        <wps:cNvSpPr txBox="1"/>
                        <wps:spPr>
                          <a:xfrm>
                            <a:off x="173813" y="-128822"/>
                            <a:ext cx="304254" cy="6323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86347A8" w14:textId="77777777" w:rsidR="0096221D" w:rsidRDefault="0096221D" w:rsidP="0096221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ZA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" name="TextBox 8"/>
                        <wps:cNvSpPr txBox="1"/>
                        <wps:spPr>
                          <a:xfrm>
                            <a:off x="2998620" y="-178370"/>
                            <a:ext cx="327924" cy="5549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549FCD" w14:textId="77777777" w:rsidR="0096221D" w:rsidRDefault="0096221D" w:rsidP="0096221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ZA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" name="TextBox 9"/>
                        <wps:cNvSpPr txBox="1"/>
                        <wps:spPr>
                          <a:xfrm>
                            <a:off x="5651334" y="-178327"/>
                            <a:ext cx="389854" cy="56492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7BAFA48" w14:textId="77777777" w:rsidR="0096221D" w:rsidRDefault="0096221D" w:rsidP="0096221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ZA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2B5C9C" id="_x0000_s1037" style="position:absolute;left:0;text-align:left;margin-left:-5.55pt;margin-top:6.7pt;width:490.5pt;height:171.45pt;z-index:251661312;mso-width-relative:margin;mso-height-relative:margin" coordorigin=",-1783" coordsize="80158,408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AMwzAMwzAMwzAMwzAMwzAM&#10;wzAMwzAMwzAMwzAMwzAMwzAMwzAMwzAMwzAMwzAMwzAMwzAMwzAMwzBFl88++z9AHP30CJqrewAA&#10;AABJRU5ErkJgglBLAwQKAAAAAAAAACEA44VLIQ2XIwANlyMAFAAAAGRycy9tZWRpYS9pbWFnZTQu&#10;cG5niVBORw0KGgoAAAANSUhEUgAAA+gAAAJGCAYAAADIwq/OAAAACXBIWXMAAA7EAAAOxAGVKw4b&#10;AAAgAElEQVR4AQCpjFZzAf/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8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HiREHkAACAA&#10;SURBV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VcGIVgAAIABJREFU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6QsqlAAAgAElEQV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+vcA+M20&#10;APzg0QD98OgA//r3AP/69wABCA0AAxIZAAcsQwAHLUIAAAID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H/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gj//8AACAASURBV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wD0tZAA+MyzAPraxwAHLkUABytAAP/9+wABBQgAAQUHAAIKDwD64NEA+trGAPrYxgAI&#10;MEgADlqEAAUgM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AKmMVnMB//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fHrADvlWEACjxYAAcsQQAGJjkA///+AAD//wAA//8AAP//AAAAAAAA&#10;AP8AAAAAAAAAAQAAAAAA++HQAPKpggAKQV8ADU91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wH////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mLZetwAAIABJREFU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9/AABBAUAAAAAAAAAAAAAAAAA++XZAAD/&#10;/gAFHCkA+uLUAAD//gAA//8AAAAAAAAA/wAGIDAA+uDRAAAAAAAAAQEAAAABAPSyjAASbaEA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+/gAAQQFAPO4lQD75dkA++PW&#10;APri1AAFGycA//v4AAAAAAAA+vgA//v5AP/7+QD/+/gA//r5AAAAAAD/+/gA//v5AP/7+AAA+/kA&#10;DEpuAAAAAADwmWc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JPWHsAAAgAElEQV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GCQD2w6UACCtAAP/7+QD//PkAAPv4APnbygD/+/kAAAAAAP/7+AAA+vgAAPv4AP/6+AD/&#10;+/gAAAAAAP/6+AAA+/gAAPr5AP/7+AD/+/gAAAAAAP307gD3xK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zsIkAAAAAAAQdLAD/+/kA//z5AP/7+QD/+/kAAPv4AP/6+AAAAAAA//v5AP/7&#10;+AD/+vgAAPv5AAD7+AAAAAAAAPv5AP/6+AD/+/gA//v4AP/7+QAAAAAACC1DAPS0j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Mm8+asAACAASURBV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+PWAPnPuAAAAAAA//z5AAD9/QAA/vwAByk9&#10;AAAAAAAAAAAA+M+4AAAAAAD/+/gAAP/+AAD//wAAAAAAAAD/AAAAAAD/+/cAAAABAAABAQAAAQIA&#10;AAEBAAAAAAAEGCMA/OzjAP707gACDB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3xacABBwpAAAAAAAA+/oA&#10;//v5AP/7+gD40LkA9862AAAAAAD/+/kAAAAAAP/7+AD/+/kA//v5AP/7+AD/+vgAAAAAAP/6+QD/&#10;+/kA//v5AP/7+AD/+/kAAAAAAP/7+QADEBcA/OPV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OrfAP/8+QD40bsACC1DAP/7+QD//PkA//v5AP/7+QAAAAAA//v4&#10;AAAAAAD/+/gAAPv4AP/7+AD/+/gA//v4APS7mgALQF4A//v4AAD6+AD/+/kACjxZAPXAogD/+/gA&#10;AQQGAP728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qYxWcw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PFwD/+/gA//z5APfKsAAJNU4AAAAA&#10;AAAAAAAAAAAAAAAAAP/7+QDZ924WAAAgAElEQVQAAAAAC0JiAAAAAAAAAAAAAAAAAPO2kgAAAAAA&#10;9LaSAAxEZQAAAAAAAAAAAPS6mAD/+/gAAQIDAAEGCQD+9O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BgiAPzl2QADFyMAAP37APXCpQAA/vwAAP38AP/+/QAA/fwAAPz5APO1kQAA/v4AAP/+AAD//wAA&#10;AP8AAPr4AAAAAAD/AQEA87GMAAABAQAAAQIA//r5AAECAgD/AgMAAQcLAAED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f/5AOr1xQDx+dgA+f3t&#10;AAcDDwAQCC8AFQo3AAMBC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XsjwDq9sEAAgAFABMJNQACAQMA/f/9ANjtkwDG5GIADQclAB8OTwAmEm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uRADuiVAA//z6AAD9+wD//fsAAP38&#10;AP/9/AAA/fwA//78AAD+/QAA/v0AAP7+AP///gAA//4AAP//AAAAAAAAAAAAAAAAAAABAQAAAQIA&#10;AAEBAAACAwAAAQMAAAMDAP/y7AADFy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K5m0AAQEEADAWgQAAAAIAAQACAAEBAgABAAMAHg5OAAEAAwDy+tsA8fjYALDb&#10;KQAxF4UAHw5S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QGAAQiMgD849UA&#10;AxYgAP/9+wAA/PsAAP38AP/+/AAA/fwA//79AAD+/QAA/v0AAP/+AP///wAA//8AAAD/AAAAAAAA&#10;AAAAAAECAAABAQABAQIA/wICAAACAwAB/gQA/fHpAAQXI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DEVmAPbDpQAIEhoAAPz7AP/9+wAA/fwA//37AAD+/AAA/f0A//79AAD+&#10;/QAA//4AAP/+AP///wAA//8AAAAAAAABAQABAAEAAAIBAP8BAwAAAgIAAQIDAP316wAFGiYAAQgM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5/SDABULOADp9MMA&#10;AAECAAEAAgABAAMAAQACABQJNADu99IAEggoAAAAAAAAAAAAAAAAAAAAAAAAAB8AztS7ACokPQAH&#10;Bwc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KQmIA++LUAP7y7QD//foAAPz6AP/8+QAA/PoA//v5&#10;AP/7+QD/+/kA//v4AP/7+AD/+vgAAPv4AAD7+AAA+/gAAPr4AP/7+AD/+vkA//v4AP/7+QD/+/kA&#10;++TVAAcyS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//wDo9MIAu99JAOXzuAAZ&#10;DEAAAABXSlibAAAgAElEQVQAAP3/+QD+//kA/v/5AP7++QD+//oAAAAAAP7/+gAAAAAA7/fTAPD4&#10;1wDy+dsA8/nfAPX65ADjBHgArbWXAMvLywD7+/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nuoA&#10;AJ6CAAAAAAAAAAAA8aN2AP/8+wAA/vwAEGOTAAAAAAAAAAAAAAAAAO6SXgAA//4AAAAAAAAAAAAS&#10;b6QA7pJeAAABAgAAAgIAAQIDAP8CAwD96+AACWK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vncAAoE20A/f75AAAAAAAAAAAA/v/5AAD/AwABAQIAAQADAAEAAgAAAAAA/v/6&#10;AAAAAAD9//oAAgD+AP8A/gACAP8AAAD/AEMisAC+AFQA1MoDAN3d3QA9PT0AGxs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P///wDrfj8AByMzAP8CBAAPXYoA75trABFllQDulWIAAP78AAD9/QD///0AEm6iAO2M&#10;VQATdKsAAAAAAAAAAAD/+/gAAAECAAECAwD/AgMA/vv4AAQXIwAFIT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CpjFZz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//wAAAAAAEGOTAO2HTQAJOFIAAAAAAAD8&#10;+gAAAAAAAPz6AP/9+wAA/v0AAP79AAAAAAD/+/gA7IZMAAAAAAAUerQA//v4AAEBAwD/AgIAAAME&#10;APzi1AANTn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2O2VACoUbwD9//kA&#10;AQABAAAAAAAAAAAAHw9RAAAAAAAAAAAAAAAAAAAAAAAAAAAA/v/6AAAAAAAWCzgAAAAAAAAAAAAA&#10;AAAAAAAAAPH42QACAAAAJhhZAPsrtQDt0UsAycnJAPX19QA4OD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FHy4AC0ls&#10;APjGqgAAAAAA//z7AAAAAAD//PkAAP38AP/9/AAA/v0AAAAAAP/7+AAA//8AAAAAAAAAAAAA+/kA&#10;/wECAAADAwAA+PQA/vLrAApCY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R&#10;J9cAAABoAAAAAAAAAAAA2+6eACUSYgDc76IAAQACAAEAAwABAQMAAQEDACAPUwD+//oAAAAAAObz&#10;vAACAQUAAQEEAAIBBQACAQUA/v/7AAAAAAAaC0MA3BGkAAML6AD99RgA1NTUAAgICAAwMD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nxq0&#10;WwAAIABJREF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BAQAAAAAAAAAAAOR2OAAA/foAAAAAAP/7+gAA/fsA//38AAD+/AAA&#10;AAAAAPv5AP///wAAAAAAAAAAAP/7+AAAAgMAAP4DAP7y7AAPXow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jlbAAPBygAAAABAAEAAQD9//kAAAAAAP7++QABAQIAAQAD&#10;AAEAAwABAAQAAAAAAP7/+wAAAAAA/v/7AAAA/wACAP8A/gAAAAAAAAAAAQAAAP8AAAAAAQArFm0A&#10;+CmWAO7MWQAAAAAAzMzMABUVFQAbGxs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AO7u7gAmJiYAHIrIAPbn3wAAAAAAAPz6AP/8&#10;+gAA/PoA//v6AAAAAAD/+vgAAPv4AAD7+AAAAAAA//v5AP/7+QD+8OkAAgkOAApAX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8A/AAAAAAADAYgAP3/+QD+//kA/f/5AP7/+QAAAAAA&#10;/f/6AP3/+gD9//oA/v/6AP7++gAAAAAA/v/6AAAAAAD+//sA/v/7AP7/+wD///sA/v/7AP7//AD+&#10;APwA/gD7ABIILwAECfYAAgnuAAAAAAAAAAAAw8PDAPv7+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kuspqAAAg&#10;AElEQV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6+voAU1NT&#10;ANra2gAAAAAA/P3+AAAAAAD//fsAAPz7AP/9+gAA/fwAAAAAAP/7+QAA//4AAAAAAAAAAAD/+/kA&#10;AQIDAPvi0wAbq/4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8fjYAAAAAAD+&#10;//kAAAABAAAAAQABAAEAAP8BAAAAAAD+//kAAQADAAEAAwD/AAMAAgD+AAAAAAD+//oAAAAAAB4P&#10;TgAAAAAAAAAAAAAAAAAAAAAA6vXGAP8AAQD/AAEA/gACABEHKgDvDOMA/vcSAAAAAAD09PQA19fX&#10;AC4uL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BAQEA&#10;/v7+AGpqagC/v78AAgICAP7+/gAfi8gAAIwBAPzo3AADEBkA//36AAD8/AAAAAAA//v4AAD//gAA&#10;AAAAAAAAAP/7+QD+9fAAE3iy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w+dcAut9GAP3++gAAAQAAAQABAAAAAQABAAIA0uqFAP7/+gABAAMAAQADAAEABAAAAP4A2e2a&#10;AP7/+wDd76MAAQEEAAIABQACAQYAAgEFAAIBBQD+//wAAAACAAAAAQABAAIACwkWAAII5AAAAAAA&#10;AAAAAAAAAADV1dUALCwsAAIC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K+SWiIAACAASURB&#10;V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///wABAQEAAAAAAAAAAAD+/v4A////AAAAAAD///8AAQEBAAAA&#10;4AAAAAAAAAAAAOhrIwD/+/kAGZjgAAAAAAAAAAAAGJHWAAAAAAD/m0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H52AAEAgsA/v/5AAD/AAAAAAEAAQEBAAAAAgAB/wMA&#10;AQECAAEAAwACAAQAAQD+AAAABAABAP8AAAD/AAAA/wACAAAA/gEBAAAAAQAAAAEAAQABAP8AAgD/&#10;AAIA/wABAP4AAgAAAAMAAQEBAAAAAAAAAAAAAAAAAPX19QDt7e0AFRUV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rq6uAAAAAAAAAAAAaWlpAJWVlQAAAAAAAAAA&#10;AAAAAAD///8A//j0AOp5NwD/9/MA//z6AAD9/ADmYhYAAAAAAAEA/gACEx4AForN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9vvjAAEAAgD9//kAAAAAAAAAAQAB&#10;AAIAAQACAAEAAgABAAMAAf8DAP8B/gACAP4AAAH+AAH//wAAAAAAAAAAAAAAAQACAAAA/wABAP8A&#10;AQD+AAEAAAACAAAAAgABAAIA/wD9APH23QD99xYAAAAAAAAAAAAAAAAAAAAAAOjo6AAVFRU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FRTPZQAAIABJREFU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MvLywBcXFwA&#10;AAAAAEZGRgCSkpIAAQEBAAAAAAAAAAAAAAAAAAAAAAABCAwAF4/VAAo/XgD+9/MA/vn2AAD7+AD/&#10;+/gA/vLuABWHy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8//cA///+AP3/+QD+//kA/v/5AP3++QD9//kA/f/6AP7/+gD+//oA/v/6AP7/+gD+//sA/v/7&#10;AP7/+wD+//sA/v/8AP7//AD+//wA/v/8AP///AD///wA///8AP7//AD///0A8vneAPzwIgAAAAAA&#10;AAAAAAAAAAAAAAAA+fn5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KmMVnM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jY2ABJSUkA9/f3ACoqKgCqqqoABAQEAAAAAAAAAAAAAAAAAAAAAAAAAAAAAAAAAAAAAAAO&#10;WYQAFoXFAAMQFwD/AAIAAAECABWIyQABAw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v/4AP8A/QD+//kA/f/5AP3/+QD+//kA/v/5AP7/+QD9//oA/v/7&#10;AP7/+wD+//sA/v/7AP8A+wD+APsA/v/8AP//+wD///wA///8AP///QD+AP0A/wD9AP8A/QD/AP0A&#10;5/S9APnwFwD/+wsAAAAAAAAAAAAAAAAAAAAAAAE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i1RJjAAAgAElEQV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i4uIARUVFAO3t7QAbGxsAtra2AA8PDwAAAAAAAAAAAAAA&#10;AAAAAAAAAAAAAAAAAAAAAAAAAAAAAAAAAAAEHCoAF5LZAPKmeQAIOlcABSAw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GAhMA9vzkADscnQDC4lwA&#10;AQECAAEAAgAA/wIAPB2eAAAAAAAAAAAAAAAAAMzndgAAAAAAAAAAAAIAAQD/AQIAKBRwANjtlwAB&#10;AAIA/wACAP//AgD+AAMAAQD9AP8A/QDf7LcA89hWAAAAAAAAAAAAAAAAAAAAAAAAAAAAFBQU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6+vrAEZGRgDk5OQAEhISALq6ugAfHx8AAAAA&#10;AAAAAAAAAAAAAAAAAAAAAAAAAAAAAAAAAAAAAAAAAAAAAAAAAAAAAAAAAAAADlqH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ocmQAA&#10;AAAAAAAAAP7/+QAAAAIAAQACAD8epwDD418AAgEEAAIABAABAQUANBmKAMzndwAAAAEAMBeAAAAA&#10;AAAAAAAA///9AP4A/QABAP0A/wD9AP8B/QD/AP0AzOR+AO7USAD//AgAAAAAAAAAAAAAAAAAAAAA&#10;AAMDAwAaGho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68l1UAACAASURBV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Pz8wBKSkoA&#10;2dnZAAsLCwC2trYAKioq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1+yUALPbMgAAAAAA/f/5AP7++QD+//kAAAAAAP7/+gD+//sA/gD8&#10;AP//+wAAAAAA///7AP///ADP6H4A0emEAAAAAAD/AP0A/wD9AP8A/QD/AP4A///9ANLmkADv1z8A&#10;/PIZAAAAAAAAAAAAAAAAAAAAAAAAAAAALS0tAAUFB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5&#10;+fkAUFBQAMzMzAAFBQUAr6+vADc3N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MBiAA/v/8AAAAAAD+//oAAAACAAEAAgAAAAAA&#10;/v/7AAAAAAAAAAAAAAEAAAAAAAD+AP0AAAD9AAEA/QD/AP0AAAAAAP///QD/AP0A/wD+AP8B/QDX&#10;6psA7tkxAPrtIgAAAAAAAAAAAAAAAAAAAAAAAAAAAA4ODgAwMD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FdO1LQAAIABJREF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+fn5AFRUVAC+vr4AAQEBAKWlpQBFRUU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sFHQD/&#10;AP0AAAAAAP3/+QABAAIAAQADAAAAAAD+//sAAAAAAAAAAAAAAAEAAAAAAP///AD/AAIA/wADAP8A&#10;/QAAAAAA/wD9AP8A/gD3/OkA3O2kAPPTXAD78hcAAAAAAAAAAAAAAAAAAAAAAAAAAAALCwsASUlJ&#10;AAQEB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n5+QBTU1MAtbW1AAAAAACYmJgAVVVV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btxKWAAAgAElEQVQAAAAAAAAAAAAAAAAAAAAAAAAA&#10;AAAAAAAAAAAAAAAAAAAAAAAAAA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5+fkAU1NTALW1tQAA&#10;AAAAl5eXAGZmZ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D+AP///AD/APsA/v77AP7/&#10;+wD7/vIABgMQAAIBBgAAAAAAAAAAAAAAAAAAAAAAAAAAAAAAAAAAAAAAAAAAAAAAAAAAAAAAAAAA&#10;AAAAAAAAAAAAAAAAAAAAAAAAAAAAAAAAAAAAAAAHAxIAAAEEAAAAAAD9//oAAQADAAIABAAAAQAA&#10;ut9GAAIBBgADAQYAAgEHAD8epwD///4A/wD9AP8A/gD/Af4AAAAAANjsmgD75jgA9d9qAAAAAAAA&#10;AAAAAAAAAAAAAAAAAAAAAAAAAAcHBwBISEgAEBAQ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Pj4AFNT&#10;UwC2trYAAAAAAJmZmQBmZmY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8A/QD+//wA///7&#10;AP4A/AD+//sA/v/7AP8A/AD1++QABwQTAAYCDwAAAAAAAAAAAAAAAAAAAAAAAAAAAAAAAAAAAAAA&#10;AAAAAAAAAAAAAAAAAAAAAAAAAAAAAAAAAAAAAAAAAAAAAAAAAAAAAAAAAAARCCoAAADYAP7/+QAB&#10;AAQAAAD/AAAAAQABAAMA/wD9AP8A/gA/H6cAw+NdAP8A/gD4/OkA9vnsAPX75QAAAAAA8clwAP/8&#10;CAAAAAAAAAAAAAAAAAAAAAAAAAAAAAAAAAAaGhoAQEBAAAoKC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qYxWcwH/////AAAAAAAA&#10;AAAAAAAAAAAAAAAAAAAAAAAAAAAAAAAAAAAAAAAAAAAAAAAAAAAAAAAAAAAAAAAAAAAAAAAAAAAA&#10;AAAAAAAAAAAAAAAAAAAAAAAAAAAAAAAAAAAAAAAAAAAAAAAAAAAAAAAAAAAAAAAAAAAAAAAAAAAA&#10;AAAAAAAAAAAAAAAAAAAAAAAAAAAAAG55ZpIAACAASURB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9fX1AFNTUwC5ubkAAAAAAJubmwBkZG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8A/f/6AP3+9wD+//sA/wD7AP3++wD+//sA/wD8AP7/+wAGAhAA&#10;CwYdAAAAAAAAAAAAAAAAAAAAAAAAAAAAAAAAAAAAAAAAAAAAAAAAAAAAAAAAAAAAAAAAAAAAAAAA&#10;AAAAAAAAAAAAAAABAQEAAAAAAAAAAAAAAAAAAAAAALPbMwACAQcASyTGAAAAAAAAAAAAsto1AP37&#10;AgD7AuUA/vMgAFg2xAAAAAAAAAAAAAAAAAAAAAAAm5ubAAAAAAAAAAAAAAAAAAICAgA0NDQALi4u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Af/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Ovr6wBLS0sAy8vLAAEBAQCbm5sAY2N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//+AP3/9gD6/fAA/f/4AP3++wD/&#10;APsA/v/8AP//+wAJBRoACwUdAAAAAAAAAAAAAAAAAAAAAAAAAAAAAAAAAAAAAAAAAAAAAAAAAAAA&#10;AAAAAAAAAAAAAAAAAAAAAAAAAAAAAAAAAADs98sAxeVjAP///QAA//4A/v/9AAIBBQD8+wAA/vgP&#10;APz2FQD98hcA/PcUAP3xIAAA/wIAAAAAAAAAAAAAAAAAAAAAAAAAAAAAAAAAAAAAAAQEBAAmJiYA&#10;Li4uAAwMD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B//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HVPhxwAAIABJREFU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e3t4AR0dHANzc3AAF&#10;BQUAoaGhAFlZW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//AD2/OUA+v3xAP7/+wD+//wA///7AP4A/AAPBykACQQXAAAAAAAAAAAAAAAA&#10;AAAAAAAAAAAAAAAAAAAAAAAAAAAAAAAAAAAAAAAAAAAAAAAAAAAAAAAAAAAAAAAAAAAAAADv+NIA&#10;///9AAUDDwAGAw4ABwMUAMHBwQDb29sAAAAAAAAAAAAAAAAAAAAAAAAAAAAAAAAAAAAAAAAAAAAA&#10;AAAAAAAAABISEgAgICAAKSkpAAkJC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wH/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Pz88A0NDQAHh4&#10;eADq6uoADQ0NAK+vrwBDQ0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wD2++QA9vzmAP3++gD+//wA/wD7AP8A/wAVCTgA&#10;BgMPAAAAAAAAAAAAAAAAAAAAAAAAAAAAAAAAAAAAAAAAAAAAAAAAAAAAAAAAAAAAAAAAAAAAAAAA&#10;AAAAAAAAAAAAAAAAAAAAAAAAAAAAAAAAAAAA1tbWAMbGxgAAAAAAAAAAAAAAAAAAAAAAAAAAAAIC&#10;AgAQEBAAEhISABQUFAAfHx8ADQ0N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f/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VuggrAAAgAElEQV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c3NzAI6OjgAAAAAAAAAAABgYGAC3t7cAMDAw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x&#10;+dgA9/znAP3++gD/APwA/v/7AAUCDAAYC0IAAQECAAAAAAAAAAAAAAAAAAAAAAAAAAAAAAAAAAAA&#10;AAAAAAAAAAAAAAAAAAAAAAAAAAAAAAAAAAAAAAAAAAAAAAAAAAAAAAAAAAAAAAAAAADx8fEA29vb&#10;AAcHBwAHBwcABgYGAAoKCgAKCgoACgoKAAIC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B//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Dg4AAhISEAAAAAAAAAAAAAAAAAxsbGADk5O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8A/QDs98oA+fzuAP//+wD9//sA/v/8ABIILwAQCCo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w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MdgiFUAACAASURBV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lZWVAAAAAAAAAAAAAAAAAAAA&#10;AAAqKi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ADABEHLgD/AP4A/f/7AP8A/AD+//oA&#10;7ffLAPv+8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Pz8AGxsbACMjIwAAAAA&#10;AAAAAAACAgIAqqqqAA8PD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AILAA0FIwD+&#10;//sA/v/6AP8A/AD8/vYA6vX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8WJT/gAAIABJREFU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Ly8gBOTk4AlpaWAAAAAABhYWEA9fX1APj4+ABVVVU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DwcnAAQCCAD+//sA/v/6AP8A/ADw+dcA9fvi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pjFZz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Pj4wA9PT0At7e3AAAAAACFhYUAnZ2dAAoKCgAFBQ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wAUCTYA/v/7AP7/+wD+//sA///7&#10;AOXzuQD///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gUzPeAAAgAElEQV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Ozs4ANzc3ANLS0gAHBwcAqKioAHp6&#10;egABAQEAAAAAAAAAAAAAAAAAAAAAAAAAAAAAAAAAAAAAAAAAAAAAAAAAAAAAAAAAAAAAAAAAAAAA&#10;AAAAAAAAAAAAAAAAAAAAAAAAAAAAAAAAAAAAAAAAAAAAAAAAAAAAAAAAAAAAAAAAAAAAAAAAAAAA&#10;AAAAAAAAAAAAAAAAAAAAAAAAAAAA//4AAP/+AAD//gAA//8AAP/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oFHAAKBBsA/v/7AP3/+gD+//sA9vzkAO74z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s7OzAD09PQDn5+cAFRUV&#10;AL+/vwBXV1cAAAAAAAAAAAAAAAAAAAAAAAAAAAAAAAAAAAAAAAAAAAAAAAAAAAAAAAAAAAAAAAAA&#10;AAAAAAAAAAAAAAAAAAAAAAAAAAAAAAAAAAAAAAAAAAAAAAAAAAAAAAAAAAAAAAAAAAAAAAAAAAAA&#10;AAAAAAAAAAAAAAAAAAAAAAAAAAAAAAAAAAAAAAAAAAD//wAA//8AAP//AP///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cLPQD/AP0A/v/7AP7/+gD+//sA5PO2AP3/+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LZn&#10;spIAACAASURBV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JiYmABPT08A9vb2ACgoKADIyMgAOTk5AAAAAAAAAAAAAAAAAAAAAAAAAAAAAAAAAAAAAAAA&#10;AAAAAAAAAAAAAAAAAAAAAAAAAAAAAAAAAAAAAAAAAAAAAAAAAAAAAAAAAAAAAAAAAAAAAAAAAAAA&#10;AAAAAAAAAAAAAAAAAAAAAAAAAAAAAAAAAAAAAAAAAAAAAAAAAAAAAAAAAAAAAAAAAAAA/v4AAP//&#10;AAD//wAA//8AAf/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gMRABIIMQD+//oA/v/7&#10;AP7/+wD6/e8A5PK2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Li4sAaWlpAP///wBCQkIAxsbGACIiIgAAAAAAAAAAAAAAAAAAAAAAAAAAAAAA&#10;AAAAAAAAAAAAAAAAAAAAAAAAAAAAAAAAAAAAAAAAAAAAAAAAAAAAAAAAAAAAAAAAAAAAAAAAAAAA&#10;AAAAAAAAAAAAAAAAAAAAAAAAAAAAAAAAAAAAAAAAAAAAAAAAAAAAAAAAAAAAAAAAAAAAAAAAAAAA&#10;AAAAAAD//gD///4A///+AAAA/wAAAQAAAAEB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Fwo9AAMBBwD+//sA/v/6AP3/+wDn9LsA9/zp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DAggAGQxFAP7/+gD+/vsA/v/6AP3/+ADb7pwA/wD+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KCggCDg4MAAAAAAEhISACsrKwA&#10;BwcHAAAAAAAAAAAAAAAAAAAAAAAAAAAAAAAAAAAAAAAAAAAAAAAAAAAAAAAAAAAAAAAAAAAAAAAA&#10;AAAAAAAAAAAAAAAAAAAAAAAAAAAAAAAAAAAAAAAAAAAAAAAAAAAAAAAAAAAAAAAAAAAAAAAAAAAA&#10;AAAAAAAAAAAAAAAAAAAAAAAAAAAAAAAAAAAAAAAAAAAAAAD//gABAP8AAAD/AAAA/wAAAP8AAQI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UCjUABwQYAP7/+gD+//sA/v/6&#10;AO/50gDh8a4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WlpYAgICAAAAAAABF&#10;RUUArq6uAAgICAAAAAAAAAAAAAAAAAAAAAAAAAAAAAAAAAAAAAAAAAAAAAAAAAAAAAAAAAAAAAAA&#10;AAAAAAAAAAAAAAAAAAAAAAAAAAAAAAAAAAAAAAAAAAAAAAAAAAAAAAAAAAAAAABg9nqrAAAgAElE&#10;QVQAAAAAAAAAAAAAAAAAAAAAAAAAAAAAAAAAAAAAAAAAAAAAAAAAAAAAAAAAAAAAAAAAAAAAAAAA&#10;//38AP/+/gAA/v4AAP//AAD//wAAAQ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AAgAhEFUAAAD9AP7/+wD9//sA/v77AN3wowDx+d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qKioAGxsbAAAAAAAQUFBALCwsAAJCQkAAAAAAAAAAAAAAAAAAAAAAAAAAAAAAAAAAAAA&#10;AAAAAAAAAAAAAAAAAAAAAAAAAAAAAAAAAAAAAAAAAAAAAAAAAAAAAAAAAAAAAAAAAAAAAAAAAAAA&#10;AAAAAAAAAAAAAAAAAAAAAAAAAAAAAAAAAAAAAAAAAAAAAAAAAAAAAAAAAAAAAAAAAAAAAAAAAAAA&#10;AAAAAAAAAAAAAAAA/v0AAAD/AAAA/wAA/v4AAAA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4GJQAbDUkA/wD7AP7/+wD+//oA/v/5ANHqgwD6/fE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KmMVnM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Hg9TAA0G&#10;IwD/APsA/v/7AP7/+gD2++UAyuduAPv98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urq6AAYGBgBFRUUA+/v7ADY2NgC1tbUA&#10;CwsLAAAAAAAAAAAAAAAAAAAAAAAAAAAAAAAAAAAAAAAAAAAAAAAAAAAAAAAAAAAAAAAAAAAAAAAA&#10;AAAAAAAAAAAAAAAAAAAAAAAAAAAAAAAAAAAAAAAAAAAAAAAAAAAAAAAAAAAAAAAAAAAAAAAAAAAA&#10;AAAAAAAAAAAAAAAAAAAAAAAAAAAAAAAAAAAAAAAAAAAAAAAAAAAAAAAAAAAAAP/+/AD//v4A//7+&#10;AAD//wAA//8AAAID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AMAKhNxAAMBCAD+//sA/v77AP7/+wDw+NUAx+dpAPv+8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f/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7+/gAUFBQA7+/vAAAAAAAA&#10;AAAAuLi4AEdHRwAAAAAAAAAAAAAAAAAAAAAAAAAAAAAAAAAAAAAAAAAAAAAAAAAAAAAAAAAAAAAA&#10;AAAAAAAAAAAAAAAAAAAAAAAAAAAAAAAAAAAAAAAAAAAAAAAAAAAAAAAAAAAAAAAAAAAAAAAAAAAA&#10;AAAAAAAAAAAAAAAAAAAAAAAAAAAAAAAAAAAAAAAAAAAAAAAAAAAAAAAAAAAAAAAAAAAAAAAAAAAA&#10;//r3AP/8+gAAAAAAAAAAAAABAQACCQ4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8mQMFgAAIABJREFUAAAAAAAA&#10;AAAAAAAAAAAAAAAAAAAAAAAAAAAAAAAAAAAAAAAAAAAAAAAAAAAAAAAAAAAAAAAAAAAAAAAAAAAA&#10;AAAAAAAAAAAAAAAAAAAAAAAAAAAAAAAAAAAAAAAAAAAAAAAAAAAAAAAAAAAAAAAAAAAAAAAAAAAA&#10;AAAAAAAAAAAAAAAAAAAAAAAAAAAAAAAAAAAAAAAAAAAAAAAA6/bIAM7pdwD8/vkA/v/7AP///AD8&#10;/vcADQcfAD8erAAGAg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8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f39AO/v7wAAAAAAAAAAAAAAAAANDQ0AAAAAAAAAAAAAAAAAAAAAAAAAAAAAAAAAAAAA&#10;AAAAAAAAAAAAAAAAAAAAAAAAAAAAAAAAAAAAAAAAAAAAAAAAAAAAAAAAAAAAAAAAAAAAAAAAAAAA&#10;AAAAAAAAAAAAAAAAAAAAAAAAAAAAAAAAAAAAAAAAAAAAAAAAAAAAAAAAAAAAAAAAAAAAAAAAAAAA&#10;AAAAAAAAAAAAAAAAAAAAAAAAAAAAAAAA/fwAAP//AAD//wAA//8AAQID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VCjgALRV6AP//&#10;/AD+//sA+/3xAP3+9gDw+NcAttw4APX74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IyMgAAAAAAAAAAAAAAAAAXFxcADk5OQAAAAAAAAAAAAAAAAAAAAAA&#10;AAAAAAAAAAAAAAAAAAAAAAAAAAAAAAAAAAAAAAAAAAAAAAAAAAAAAAAAAAAAAAAAAAAAAAAAAAAA&#10;AAAAAAAAAAAAAAAAAAAAAAAAAAAAAAAAAAAAAAAAAAAAAAAAAAAAAAAAAAAAAAAAAAAAAAAAAAAA&#10;AAAAAAAAAAAAAAAAAAAAAAAAAAAAAAAAAAAAAAAAAP//AP/9+wAA//4AAQD/AAEA/wAAAg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EcALxZ9AP4A+QD+APwAAAAAAAAAAAD7/vMAu9/+27YTAAAgAElEQVRHAOf0v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f/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9fX1AC8vLwDd3d0AJCQkAKioqAAy&#10;MjIAAQEBAAAAAAAAAAAAAAAAAAAAAAAAAAAAAAAAAAAAAAAAAAAAAAAAAAAAAAAAAAAAAAAAAAAA&#10;AAAAAAAAAAAAAAAAAAAAAAAAAAAAAAAAAAAAAAAAAAAAAAAAAAAAAAAAAAAAAAAAAAAAAAAAAAAA&#10;AAAAAAAAAAAAAAAAAAAAAAAAAAAAAAAAAAAAAAAAAAAAAAAAAAAAAAAAAAAAAAAAAAAAAAD//PoA&#10;//fzAAAAAAAAAAAAAAAAAAIKDwAAAw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3O+fANDpfQD/AAAAAAAAAAAAAAAA&#10;AAAAAAAAACgTagAsFHYAAQEE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8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5eXkA3d3dAA0N&#10;DQC8vLwAMzMzAAEBAQAAAAAAAAAAAAAAAAAAAAAAAAAAAAAAAAAAAAAAAAAAAAAAAAAAAAAAAAAA&#10;AAAAAAAAAAAAAAAAAAAAAAAAAAAAAAAAAAAAAAAAAAAAAAAAAAAAAAAAAAAAAAAAAAAAAAAAAAAA&#10;AAAAAAAAAAAAAAAAAAAAAAAAAAAAAAAAAAAAAAAAAAAAAAAAAAAAAAAAAAAAAAAAAAAAAAAAAAAA&#10;AAAAAAAAAAD9+wAAAP8AAAD/AAAA/wAAAAAAAAM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kEWEAIBBYAAAA&#10;AQAAAAAAAAAAAAAAAAAAAAAA2O2WAMHjVwD1++MAAAAAAAAAAAAAAAAAAAAAAAAAAAAAAAAAAAAA&#10;AAAAAAAAAAAAAAAAAAAAAAAAAAAAAAAAAAAAAAAAAAAAAAAAAAAAAAAAAAAAAAAAAAAAAAAAAAAA&#10;AAAAAAAAAAAAAAAAAAAAAAAAAAAAAAAAAAAAAAAAAAAAAAAAAAAAAAAAAAAAAAAAAAAAAAAAAAAA&#10;AAAAAAAAAAAAAAAAAAAAAAAAAAAAAAAAAAAAAAAAANwU3aMAACAASURBV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H/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wcHBAEBAQAAAAAAAmZmZAGZmZgAAAAAAAAAAAAAAAAAAAAAAAAAAAAAAAAAAAAAA&#10;AAAAAAAAAAAAAAAAAAAAAAAAAAAAAAAAAAAAAAAAAAAAAAAAAAAAAAAAAAAAAAAAAAAAAAAAAAAA&#10;AAAAAAAAAAAAAAAAAAAAAAAAAAAAAAAAAAAAAAAAAAAAAAAAAAAAAAAAAAAAAAAAAAAAAAAAAAAA&#10;AAAAAAAAAAAAAAAAAAAAAAAAAAAAAAAAAAAAAAAA/fTuAAD9/AABAQEAAAAAAAEEBgABCg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7ffNAMflaAD3/OcAAAAAAAAAAAAAAAAAAAAAAAMBCAAqFHEA&#10;JhJmAAIBB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Af/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f3uAMrmbQDo9cEAAAAAAAAAAAAA&#10;AAAAAAAAAAAAAAAOByYAMheGABUKO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ge6BDQAAIABJREF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8AqYxWcw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VlZUA2dnZAAgICACa&#10;mpoAAQEBAAAAAAAAAAAAAAAAAAAAAAAAAAAAAAAAAAAAAAAAAAAAAAAAAAAAAAAAAAAAAAAAAAAA&#10;AAAAAAAAAAAAAAAAAAAAAAAAAAAAAAAAAAAAAAAAAAAAAAAAAAAAAAAAAAAAAAAAAAAAAAAAAAAA&#10;AAAAAAAAAAAAAAAAAAAAAAAAAAAAAAAAAAAAAAAAAAAAAAAAAAAAAAAAAAAAAAAAAAAAAAAAAAAA&#10;AAAAAAAAAAD//PoAAAD/AAAA/wABAP8AAAD/AAAEB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DEgA8HaMALBV1AAAAAQAAAAAAAAAAAAAAAAAAAAAA8vnaAMDiVADK53AA+f3s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f/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6+vrACUl&#10;JQDx8fEAfX19AIKCggAAAAAAAAAAAAAAAAAAAAAAAAAAAAAAAAAAAAAAAAAAAAAAAAAAAAAAAAAA&#10;AAAAAAAAAAAAAAAAAAAAAAAAAAAAAAAAAAAAAAAAAAAAAAAAAAAAAAAAAAAAAAAAAAAAAAAAAAAA&#10;AAAAAAAAAAAAAAAAAAAAAAAAAAAAAAAAAAAAAAAAAAAAAAAAAAAAAAAAAAAAAAAAAAAAAAAAAAAA&#10;AAAAAAAAAAAAAAAAAAAAAAAAAP728gD/+PQAAQEBAAAAAAAAAQEAAg8XAAABA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7ffMAM3odwDx+dkAAAAAAAAAAAAAAAAAAAAA&#10;AAAAAAAEAgsAJRFjACYSZwAGAw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Qel1tAAAgAElEQV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8B///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v/8ANrumgDW7I4A/f/4AAAAAAAAAAAAAAAAAAAAAAAAAAAABQINACYSZQAlEmUABQIN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wH/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X74gDP6XwA5/S+AAAAAAAAAAAAAAAAAAAAAAAAAAAAAAAAAAYD&#10;DwAmEmgAJRFiAAQCC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XA55UAACAASURBV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Af/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FRUUAvLy8ADs7&#10;OwDDw8MAAQEBAAAAAAAAAAAAAAAAAAAAAAAAAAAAAAAAAAAAAAAAAAAAAAAAAAAAAAAAAAAAAAAA&#10;AAAAAAAAAAAAAAAAAAAAAAAAAAAAAAAAAAAAAAAAAAAAAAAAAAAAAAAAAAAAAAAAAAAAAAAAAAAA&#10;AAAAAAAAAAAAAAAAAAAAAAAAAAAAAAAAAAAAAAAAAAAAAAAAAAAAAAAAAAAAAAAAAAAAAAAAAAAA&#10;AAAAAAAAAAAAAAAAAAAAAP37AP3v5wAAAQEAAAAAAAD/AAACDhQAAQYJ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wDk87YA0uqE&#10;APX74wAAAAAAAAAAAAAAAAAAAAAAAAAAAAAAAAAHAxIAJxNpACQQYAADAgk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8B//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wMDA&#10;AEFBQQAAAAAAycnJADY2NgAAAAAAAAAAAAAAAAAAAAAAAAAAAAAAAAAAAAAAAAAAAAAAAAAAAAAA&#10;AAAAAAAAAAAAAAAAAAAAAAAAAAAAAAAAAAAAAAAAAAAAAAAAAAAAAAAAAAAAAAAAAAAAAAAAAAAA&#10;AAAAAAAAAAAAAAAAAAAAAAAAAAAAAAAAAAAAAAAAAAAAAAAAAAAAAAAAAAAAAAAAAAAAAAAAAAAA&#10;AAAAAAAAAAAAAAAAAAAAAAAAAAAAAAAAAAD/+PQA/vPtAP8AAAAAAAAAAQEBAAMSGwAAAgM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/8A////AP///wABAQEAAQEBAAE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//oA3fCjANfskQD5/e4AAAAAAAAAAAAAAAAAAAAAAAAAAAAAAAAACAQVACgTbAAi&#10;EFwAAwEH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PAteSQAAIABJREFU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wH/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7+/sA/Pz8AP7+/gD/&#10;//8A////AAICAgAAAAAAAwMDAAQEBAADAwMAAQE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P70ANnumgDa7pgA/P72AAAA&#10;AAAAAAAAAAAAAAAAAAAAAAAAAAAAAAkEFwApE24AIRBZAAIBB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Af/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9/f0A+vr6APz8&#10;/AD9/f0A/f39AP///wAAAAAAAQEBAAICAgACAgIAAwMDAAQEBAAGBgYAAgI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n97ADW7JEA3vCjAP7//AAAAAAAAAAAAAAAAAAAAAAAAAAAAAAAAAAKBRsAKBJqACAQWAADAQ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qld/9AAAgAElEQV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8B//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//wA2NjYAzMzM&#10;AFRUVACrq6sAAAAAAAAAAAAAAAAAAAAAAAAAAAAAAAAAAAAAAAAAAAAAAAAAAAAAAAAAAAAAAAAA&#10;AAAAAAAAAAAAAAAAAAAAAAAAAAAAAAAAAAAAAAAAAAAAAAAAAAAAAAAAAAAAAAAAAAAAAAAAAAAA&#10;AAAAAAAAAAAAAAAAAAAAAAAAAAAAAAAAAAAAAAAAAAAAAAAAAAAAAAAAAAAAAAAAAAAAAAAAAAAA&#10;AAAAAAAAAAAAAAAAAAAAAAAAAAAAAAD//gD86d8AAAAAAAAAAAABAQEAAg0TAAEK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Pz8APn5+QD7+/sA/Pz8AP39/QD9/f0A/v7+AP///wABAQEAAwMDAAICAgAFBQUA&#10;BAQEAAUFBQAGBgYAAwMD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2++UA2O2VAN/xpwD+//sAAAAAAAAAAAAA&#10;AAAAAAAAAAAAAAAAAAAACAQVACYSZgAjEF0ABAIM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wCpjFZzAf/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f39APj4+AD6+voA+/v7APv7+wD8/PwA/f39AP7+/gAAAAAA&#10;AQEBAAICAgAEBAQAAwMDAAYGBgAFBQUABgYGAAcHBwACAg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2&#10;++YA2e6WAN7wpQD+//sAAAAAAAAAAAAAAAAAAAAAAAAAAAAAAAAABgMPACQRYwAlEWIABgMQ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Q9JyYAACAASURBV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8B////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DExMQDR0dEAWlpaAKWlpQAAAAAAAAAAAAAAAAAA&#10;AAAAAAAAAAAAAAAAAAAAAAAAAAAAAAAAAAAAAAAAAAAAAAAAAAAAAAAAAAAAAAAAAAAAAAAAAAAA&#10;AAAAAAAAAAAAAAAAAAAAAAAAAAAAAAAAAAAAAAAAAAAAAAAAAAAAAAAAAAAAAAAAAAAAAAAAAAAA&#10;AAAAAAAAAAAAAAAAAAAAAAAAAAAAAAAAAAAAAAAAAAAAAAAAAAAAAAAAAAAAAAAAAAAAAAAAAAAA&#10;AAAAAP707gD+8+0AAAAAAAAAAAAAAAAABBgkAA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39/cA+vr6APj4+AD7&#10;+/sA+/v7APr6+gD+/v4AAgICAAAAAAAAAAAA////AAMDAwAFBQUABgYGAAYGBgAHBwcABgYGAAcH&#10;B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9/zoANntlgDd8KQA/v/6AAAAAAAAAAAAAAAA&#10;AAAAAAAAAAAAAAAAAAQCCwAjEF0AJhJmAAgEF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wH/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1tbUATExMAAICAgDW1tYAJycnAAAA&#10;AAAAAAAAAAAAAAAAAAAAAAAAAAAAAAAAAAAAAAAAAAAAAAAAAAAAAAAAAAAAAAAAAAAAAAAAAAAA&#10;AAAAAAAAAAAAAAAAAAAAAAAAAAAAAAAAAAAAAAAAAAAAAAAAAAAAAAAAAAAAAAAAAAAAAAAAAAAA&#10;AAAAAAAAAAAAAAAAAAAAAAAAAAAAAAAAAAAAAAAAAAAAAAAAAAAAAAAAAAAAAAAAAAAAAAAAAAAA&#10;AAAAAAAAAAAAAAAAAAAA/e7lAP/49AAAAAAAAAAAAAAFCAAEFR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Pz8APf3&#10;9wD5+fkA+fn5APr6+gD5+fkAAwMDAAQEBAACAgIAAQEBAP7+/gD+/v4A+vr6AAICAgAHBwcABwcH&#10;AAcHBwAHBwcACAgIAAIC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j86gDZ7pkA&#10;3vCjAPz+9gAAAAAAAAAAAAAAAAAAAAAAAAAAAAAAAAACAQYAIQ9YACcTaQALBR0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dPhMJwAAIABJREFU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f/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4+PgA+fn5APf39wD5+fkA+fn5AAAAAAAGBgYABgYGAAMDAwAAAAAA&#10;////APz8/AD6+voA+vr6AAUFBQAHBwcACAgIAAcHBwAICAgABQUF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6/e8A2++fANzvnQD6/fEAAAAAAAAAAAAAAAAAAAAAAAAA&#10;AAAAAAAAAQADAB4PUQApE2wADQYk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B///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Pb29gD5+fkA+Pj4APj4+AD5+fkABwcHAAcHBwAH&#10;BwcABQUFAAEBAQD9/f0A+/v7APn5+QD5+fkA/f39AAgICAAICAgACAgIAAgICAAHBwc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P70AN3wpADa7pkA+Pzr&#10;AAAAAAAAAAAAAAAAAAAAAAAAAAAAAAAAAAAAAQAcDUkAKRNuABAIL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+&#10;wClAAAAgAElEQVQAAAAAAAAAAAAAAAAAAAAAAAAAAAAAAAAAAAAAAAAAAAAAAAAAAAAAAAAAAAAA&#10;AAAAAAAAAAAAAAAAAAAAAAAAAAAAAAAAAAAA/w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ImJiQAAAAAAREREADIyMgAAAAAAAAAAAAAA&#10;AAAAAAAAAAAAAAAAAAAAAAAAAAAAAAAAAAAAAAAAAAAAAAAAAAAAAAAAAAAAAAAAAAAAAAAAAAAA&#10;AAAAAAAAAAAAAAAAAAAAAAAAAAAAAAAAAAAAAAAAAAAAAAAAAAAAAAAAAAAAAAAAAAAAAAAAAAAA&#10;AAAAAAAAAAAAAAAAAAAAAAAAAAAAAAAAAAAAAAAAAAAAAAAAAAAAAAAAAAAAAAAAAAAAAAAAAAAA&#10;AAAAAAAAAAAAAAAA+vgA///+AP///gD///4AAAD/AAAFC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8AAAAAAP//&#10;/wD///8A/v7+AAICAgADAwMABAQEAAUFBQAAAAAA0NDQAAYGBgADAwMAAgICAAICAgD///8A/v7+&#10;AP///wD///8A/v7+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gwAJxJoAEojyAAyGIYACwUdAAAAAAAAAAAAAAAAAAAAAAAAAAAAAAD/AOTztgC7&#10;4EgAx+VmAPL52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/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7+/gD39/cA9/f3APj4+AD5+fkA/Pz8AAgICAAJCQkABwcHANra2gA9PT0A1tbWABAQEAD5+fkA&#10;9/f3APn5+QAICAgACAgIAAgICAAICAgACAgIAAE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+//wA4/KxANjtlADy+tsAAAAAAAAA&#10;AAAAAAAAAAAAAAAAAAAAAAAAAAABAB4OTwAqFHIADQYi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8B/////wAA&#10;AAAAAAAAAAAAAAAAAAAAAAAAAAAAAAAAAAAAAAAAAAAAAAAAAAAAAAAAAAAAAAAAAAAAAAAAAAAA&#10;AAAAAAAAAAAAAAAAAAAAAAAAAAAAAAAAAAAAAAAAAAAAAAAAAAAAAAAAAAAAAAAAAAAAACCqfMYA&#10;ACAASURBV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v7+APf39wD4+PgA+Pj4APj4+AD7+/sABwcHAAgICAAI&#10;CAgABAQEAElJSQBEREQAbGxsAPn5+QD4+PgA/Pz8AAcHBwAICAgACAgIAAcHBwAJCQk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wD+AObzuQDX7ZMA7/jSAAAAAAAAAAAAAAAAAAAAAAAAAAAAAAAAAAEAAgAfD1QA&#10;KhRwAAsFH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w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QEAAQEBAAICAgACAgIAAwMDAPz8&#10;/AD9/f0A/Pz8APn5+QD+/v4AYmJiAJGRkQBhYWEAAAAAAPz8/AACAgIAAgICAAEBAQABAQEAAgI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AIAGw1JABsNSADp9cIA1uyQAOz3ywAAAAAAAAAAAAAAAAAA&#10;AAAA/wD+AODxqgDi8q4AJBFjACoUcAAFAg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WBmn4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DR6giwAAIABJ&#10;REFU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L52wAAAAAA/f/6AP///AD/&#10;//0A///9AP8A/gAAAAAA6/bLAOn1xADm870A5PK2AOHxsAAAAAAACAn/AIalIwCVuSQAO0gP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fwA//36AAAA/wAAAP8AAP7+AAEFC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MDAwACAgIAAwMDAAMDAwADAwMA/Pz8APr6+gD6+voA+Pj4AEBAQAAICAgAvr6+&#10;APr6+gD///8ABAQEAAQEBAAEBAQAAwMDAAMDA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AFws/AEEfrgA+HaUAEggwAAAAAAAAAAAAAAAAAAAAAAAAAAAA/v/8ANrumQC33TwA3vCkAP8A&#10;/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QEAAQEBAAFBQUABQUFAAUFBQAEBAQA+vr6APn5+QD5+fkA&#10;AAAAAE1NTQC6uroA/f39AAUFBQAEBAQABAQEAAQEBAAEBAQAAwMD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BcLPwBDILMAPBygABAILAAAAAAAAAAAAAAAAAAAAAAAAAAA&#10;APn97QDN6HgAu99IAOr2x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dj3vzAAAgAElEQV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DAwMABQUFAAQEBAAF&#10;BQUABgYGAAYGBgAGBgYAAAAAAPv7+wD5+fkAQ0NDAN7e3gDh4eEABwcHAAYGBgAFBQUABAQEAAMD&#10;AwABAQ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QAZDEQA&#10;RSC3ADobnAAPBycAAAAAAAAAAAAAAAAAAAAAAAAAAADx+dcAweJXALbdOAD2++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E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FBQUA/f39AP///wAAAAAAAgICAAMDAwD9/f0A/v7+AAAAAAAKCgoAMDAwALGxsQAwMDAABgYG&#10;AAUFBQAGBgYABQU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AGw1IABoNRQDf8KgA1OuKAPn97QAAAAAAAAAAAAAAAAAAAAAA9fvkALnf&#10;QwA3GpEAGgxH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Kkl2IQAACAASURBV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GBgYABgYGAAcHBwAHBwcABwcHAAgICAAICAgA&#10;BwcHAAcHBwBSUlIAtbW1APPz8wAGBgYABwcHAAUFB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ADACIQWwBJI8QAJxJo&#10;AAIBBAAAAAAAAAAAAAAAAAAAAAAA/f73AMjmbADN6HcA+/7z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MDAwAHBwcABgYGAAYGBgAI&#10;CAgACAgIAAkJCQAJCQkACQkJADg4OAAbGxsApqamAAcHBwAFBQ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UCDQAuFnwARyHAABEILgAAAAAAAAAAAAAAAAACAgYAAQADAOTytADA4VIA7PbK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RPQ1pwAAIABJREFU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BAQAGBgYACAgIAAgICAAHBwcABwcHAAcHBwAICAgACQkJAGNjYwCYmJgA/v7+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MBiAARCC2ADEWgwAHBBMABAILAAIA&#10;BQACAQUAAQIFAPn97QDI5msA3/CoAAAA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H////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9vb2ABwcHACUlJQAWlp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r98ADS64QA5vO7AAEBAgAAAAIAAgADAAEBAwABAQIAHw5TACkUbwABAA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Af/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gDNTZAAAgAElEQVQ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2dnYAw8PDAMfHx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b0ugDT64kA/P71AAIBAgAA/wIA&#10;AQEDAAEAAwAVCjgALxd8AAMBC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w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pqagDKysoAzMzM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GgxGAEAdqQAT&#10;CTIAAAAEAAIBBQACAQQAAgIEAO33zgDM53UA+f3t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CAgAE5OTgCTk5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wQUADYZkQAcDUsAAgIEAAEABAABAAQAAgIEAPX75ADR6oIA+/3z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W1tAKioqADq6u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EFAC0VdgAlEWUAAgEEAAIBBAACAQUA&#10;AQAEAPb75gDU7IsA/v/6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BQUEAJSUlAJqa&#10;m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CAPVgAuFn0AAwEKAAEAAwACAgQAAgEFAPP63QDY7pMA/wD9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f////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YmJgAg4ODAODg4AAFBQU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u+NEA1uyMAP7//gABAAIAAQEDAAEBAwAXCjoAJBFi&#10;AAAA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8B///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r9sgA&#10;2u6YAAAAAgABAQIAAAACAAIAAwAgEFgAGAs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w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BUKOAD9//cA3vCmAAEAAwACAQMAAAABAOTysgAPBygACQQX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AtBAPv99ADm9LkAAAACAAIB&#10;AwAAAAEA4PGpACgTawABAAM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H/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NjtlgDz+t4AAgECAAAAAgABAAMAGQxDABkMQ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Af////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+v7wANXqjgD/APsAAQEDAAEAAgABAQQAJRFjAAoFG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8B//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7vjRAOHxrAACAQMAAAACAAEA&#10;AwALBh8AIg9bAA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RBy4AEQgvAAEABAACAQQAAgEEAPf75wD0++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BAQAcDUgA2fvgAP///gABAAMAAQECAOz2yAANBiAAAAAB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////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Hl8JYcAACAASURBVAAAAAAAAAAAAAAAAAAAAAAAAAAAAAAAAAAAAAAAAAAAAAAAAAAAAAAA&#10;AAAAAAAAAAAAAAAAAAAAAAAAAAAAAAAAAAAAAAAAAAAAAAAAAAAAAAAAAAAAAADp9cIA7ffMAAEB&#10;AwABAAMAAAACABoMRgAOBy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QKNgAEAgsAAQAEAAEBAwACAQQA7/nPAP8A/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f/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z2ywDu+M4AAQEDAAEAAwAAAAEAGAxCAAwFHgAAAAAAAAAAAAAAAAAA&#10;AAAAAAAAAAAAAAAAAAAAAAAAAAAAAAAAAAAAAAAAAAAAAAAAAAAAAAAAAAAAAAAAAAAAAAAAAAAA&#10;PzePTgAAIABJREFUAAAAAAAAAAAAAAAAAAAAAAAAAAAAAAAAAAAAAAAAAAAAAAAAAAAAAAAAAAAA&#10;AAAAAAAAAAAAAAAAAAAAAAAAAAAAAACA/3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w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SCTAA8/raAP3/+gAB&#10;AAMAAQEDAPT63gAMBR4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UFBQA&#10;AAAAAOHh4QD8/PwADQYlAA4HJgAMBi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B&#10;BQAOBygAAgEFAAICBQABAAMA+PzrAPz+9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KsyCa&#10;AAAgAElEQV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0tLQAEBAQA9fX1ANDQ0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4HJgABAAMAAQADAAIBBQACAQUA9fv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CgoKADQ0NAAAAAAAnp6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QINAAkEGQACAQUAAgIEAAEAAwD2&#10;++UA///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N5ZDMAACAA&#10;SURBV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X19fAAAAAACdnZ0A5eXl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QciAAEAAwABAAQAAgIFAP8A/QD5/e0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cXFwAERERAPr6+gCKioo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KBRsABAIKAAIBBAABAAMAAQAEAPj96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o5cLyAAAIABJREFU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wMDAB9fX0AAAAAAJmZmQDb29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AAwAJBBoAAQAEAAIBBQAC&#10;AQQA+/3yAP///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kF&#10;FwACAQQAAQADAAEBBAAAAAEA+/70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FmmB7AAAgAElEQVQAAAAA&#10;AAAAAAAAAAAAAAAAAAAAAAAAAAAAAAAAAAAAAAAAAAAAAAAAAAAAAAAAAAAAAAAAAAAAAAAAAAAA&#10;AAAAAAAAAAAAAAAAgP9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GBgYAnZ2dAAEBAQDCwsIAmJiY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GAhAAAgAGAAIBBQACAQQAAgEEAPv+8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BAwAHBBIAAgEEAAEABAABAQQA&#10;/P70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LzVdZIAACAASURBV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EEgABAAQAAgEEAAIBBAAAAAAA/v/6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/wAAAQEAAAEBAAABAQAA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QIQAAICBAACAQUAAQAEAAEAAwD8/vY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6+yaPwAAIABJREFU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wAA//8AAP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QUABAELAAEAAwACAQQA&#10;AgIFAP3++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F&#10;Aw0AAgIFAAEABAABAAMA/wD9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7TanZAAAgAElEQVQAAAAAAAAAAAAAAAAAAAAA&#10;AAAAAAAAAAAAAAAAAAAAAAAAAAAAAAAAAAAAAAAAAAAAAAAAAAAAAAAAAAAAAAAAAAAAAAAAAAAA&#10;AAAAAAAAAAAAAAAAAAAAAAAAAAAAAAAAAAAAAAAAAAAAAAAAAAH/////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wMDAAEVFRQDf398AHBwcAAAAAAAAAAAAzs7OABMTEwAfHx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1tbWAOTk5ABGRkYAq6urACcnJwAuLi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z+9QD5/e0AAQADAAEBAwABAQMABwMRAAEA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/Pz8ALy8vAJKSkgAAAAAAAAAAAAAAAACnp6cAUlJS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srKwAi4uLAAAAAACbm5sAs7Oz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wEIAAIBBQACAQUAAQADAAEAAwD///4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L0RrTEAACAASURBVAAAAAAAAAAAAAAAAAAAAAAAAAAA&#10;AAAAAAAAAAAAAAAAAAAAAAAAAAAAAAAAAAAAAAAAAAAAAAAAAAAAAAAAAAAAAAAAAAAAAAAAAAAA&#10;AID/f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EBAHNzcwCZmZkA8vLy&#10;AAAAAAD5+fkAioqKAMHBw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gYGAPv7+wAAAAAABgYGAPr6+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EBAwACAAcAAQEDAAIBBQACAQUA/wD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VFRUABAQEACdnZ0A19fXABISEgDw8PAADAwM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GBgYA+vr6AAAAAAAGBgYA+vr6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MCBwACAQUAAgEEAAEAAwABAAE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W0UCYgAAIABJREFU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FBQUAcHBwAJCQkAAkJCQAysrKABAQE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HBwD6+voAAAAAAAcH&#10;BwD6+vo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wIHAAEAAwABAQQAAgEF&#10;AAEBA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hYWEAdXV1ACwsLAA/Pz8AHBwc&#10;AB0dHQAdHR0AHR0dAB0dHQAKCgo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gYG&#10;APr6+gAAAAAABgYGAPr6+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wIA&#10;AgEFAAEBAgAA/wIAAQ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8BDULAAAgAElEQV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EBAgAA/wMAAQADAAA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KH+mcAACAASURB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taRuvwAAIABJREFUAAAAAAAAAAAAAAAAAAAAAAAAAAAAAAAAAAAAAAAAAAAAAAAA&#10;AAAAAAAAAAAAAAAAAAAAAAAAAAAAAAAAAAAAAAAAAAAAAAAAAAAAAAAAAAAAAACA/3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0nbdiAAAgAElEQV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bmKKcAACAASURB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9HqMAAAAAAAAAAAAAAAAAzuh7AAEBBAACAAQALxd9AAAAAAAAAAAAAAAAANntmgAmE2UAAAAA&#10;AAAAAAAAAAAAAAAAAAAAAADo9MEAAQADAAIAAwABAAMAAQADAAEBAwDb7KEA9BFJAAOFFQAAExEA&#10;AAEBAAAAAAAAAAAADVpaAAMHBwD/6OoAAOjqAADo6gD/4eQAAMjNAP7o6gAA7/AAABkXAAEYFgAA&#10;GBYAARkXAAAXFQABGRcAABMSAAAAAAAAAAAA//fyAAD//wAAAAAAAP//AAAAAAACCQ4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H/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Af/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8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f/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8B////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x8fHAD09PQDk5OQAGBgYAAAAAAAAAAAAAAAAAAAAAAAAAAAAAAAAAAAAAAAA&#10;AAAAAAAAAP39/QADAwMAU1NTAPLy8gC6uroAvb29ABwcHAAoKCgAAAAAAAAAAAAAAAAAAAAAAAAA&#10;AAAAAAAAAAAAAAAAAAAAAAAAAAAAAAAAAAAAAAAAAAAAAAAAAAAAAAAAAAAAAAAAAAD4+PgAlJSU&#10;AIWFhQAbGxsAioqKAElJSQABAQ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7kVfMQAAIABJREF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wH/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/8AKioqAGNjYwB0dHQAAAAAAAAA&#10;AAAAAAAAAAAAAAAAAAAAAAAAAAAAAAAAAADn5+cALS0tAMvLywABAQEAa2trALGxsQAEBAQAAAAA&#10;AAAAAAAAAAAAAAAAAAAAAAAAAAAAAAAAAAAAAAAAAAAAAAAAAAAAAAAAAAAAAAAAAAAAAAAAAAAA&#10;AAAAAAAAAAAAAAAAAAAAAAAAAAAAAAAA7u7uAIWFhQCUlJQAOzs7AIqKigA0NDQAAAAAAAAAAAD/&#10;//8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Af/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8PHvAL++wADt7e0AAAAAAAAAAAAAAAAAAAAAAAAAAAAAAAAAAAAAAA8PDwA7&#10;OzsAGhoaAAAAAAAAAAAAAAAAAAAAAAAAAAAAAAAAAAAAAAAAAAAAAAAAAAAAAAAAAAAAAAAAAAAA&#10;AAAAAAAAAAAAAAAAAAAAAAAAAAAAAAAAAAAAAAAAAAAAAAAAAAD628oA+MisAAAAAAD/AAAAAQEB&#10;AA1ahgABAg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RsSOWAAAgAElEQV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8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QDxEAT09PAD4+PgASEhIAAAAAAAAA&#10;AAAAAAAAAAAAABYWFgA6OjoAU1NTABoaGgAAAAAAAAAAAAAAAAAAAAAAAAAAAAAAAAAAAAAAAAAA&#10;AAAAAAAAAAAAAAAAAAAAAAAAAAAAAAAAAAAAAAAAAAAAAAAAAAAAAAAAAAAAAAAAAAAAAAAAAAAA&#10;AAAAAP/38QD//v4A//7+AAH//wABBwsAAQID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BAQB3d3cAAAAAALW1t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F1dXQDZ2dkAysrKAAAAAAAAAAAAAAAAAAAAAAAAAAAAAAAAANDQ0ABQ&#10;UFAA7+/vAK+vrwB9fX0AAAAAAAAAAAAAAAAAAAAAAAAAAAAAAAAAAAAAAAAAAAAAAAAAAAAAAAAA&#10;AAAAAAAAAAAAAAAAAAAAAAAAAAAAAAAAAAAAAAAAAAAAAAAAAAAAAAAAAAAAAAAAAAAAAAAAAAAA&#10;AAAAAAAAAAAAISEhAKWlpQDIyMgAFRUVAOzs7ADx8fEA8PDwABAREQAJCgoAAAEB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H/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MB7jpAAACAASURB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YWFh&#10;AKioqAD29vYA////ALm5uQD+/v4ATk5OAPHx8QABAQEAV1dXAAMDAwAAAAAAAAAAAAAAAAAAAAAA&#10;AAAAAAAAAAAAAAAAAAAAAAAAAAAAAAAAAAAAAAAAAAAAAAAAAAAAAAAAAAAAAAAAAAAAAAAAAAAA&#10;AAAAAAAAAAAAAAAAAAAAAAAAAAAAAAAAAAAAAAAAAAAAAAAAAAAAAAAAAAAAAAD8/PwA+fn5APj4&#10;+AAKCgoADg4OAO3s7AALCwsA+/v7APr6+gDx8PAAAAE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LS0sACAgIAK6urgD39/cAXFxcANbW1gBSUlIAcXFxAAAAAAAAAAAAAAAAAAAAAAAA&#10;AAAAAAAAAAAAAAAAAAAAAAAAAAAAAAAAAAAAAAAAAAAAAAAAAAAAAAAAAAAAAAAAAAAAAAAAAAAA&#10;AAAAAAAAAAAAAAAAAAAAAAAAAAAAAAAAAAAAAAAAAAAAAAAAAAAAAAAAAAAAAAAAAAAAAAAAAAAA&#10;APz8/AD+/v4AAAAAAAYGBgAJCQkADg4OAAYGBgAEBAQA/f39AP7+/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DyJ0wAAIABJREFUAAAAAAAAAAAAAAAAAAAAAAAAAAAAAAAAAAAA&#10;AAAAAAAAAAAAAAAAAAAAAAAAAAAAAAAAAAAAAAAAAAAAAAAAAAAAAAAAAAAAAAAAAAAAAAAAAAAA&#10;AAAAAAAAAAAAAAAAAACA/3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QMipEAAAgAElEQV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mQWuIAACAASURBV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M0+9pgAAIABJREFU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B//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jqHKAAAAgAElEQVQAAAAAAAAAAAAAAAAAAAAAAAAAAAAAAAAAAAAAAAAAAAAAAAAAAAAAAAAA&#10;AAAAAAAAAAAAAAAAAAAAAAAAAAAAAAAAAAAAAAAAAAAAAAAAAAAAAAAAAAAAAAAAAAAAAAAAAAAA&#10;AAAAgP9/AAAAAAAAAAAAAAAAAAAAAAAAAAAAAAAAAAAAAAAAAAAAAAAAAAAAAAAAAAD/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DGO&#10;lmMAACAASURBV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dEYSuAAA&#10;IABJREF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+NT00AAAgAElE&#10;QV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QYA3MAACAASURBVAAA&#10;AAAAAAAAAAAAAAAAAAAAAAAAAAAAAAAAAAAAAAAAAAAAAAAAAAAAAAAAAAAAAAAAAAAAAAAAAAAA&#10;AAAAAAAAAAAAAAAAAAAAAAAAAAAAAAAAAAAAAAAAAAAAAAAAAAAAAAAAAAAAAAAAAID/f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vbxAAD//wD///4A///+AAAA/wADCw8AAAAAAAAAAAAAAAAAAAAAAAAAAAAAAAAA&#10;AAAAAAAAAAAAAAAAAAAAAAAAAAAAAAAAAAAAAAAAAAAAAAAAS0tLADc3NwCOjo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Z4XvQgAAIABJREFU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/48wAAAP8AAAD/AAAA&#10;/wACCAsAAAEBAAAAAAAAAAAAAAAAAAAAAAAAAAAAAAAAAAAAAAAAAAAAAAAAAAAAAAAAAAAAAAAA&#10;AAAAAAAAAAAAAAAAAAAAAABMTEwAICAgAJSUl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IC&#10;AG5ubgAAAAAAAAAAAAEBAQBbW1sAKSkpAFlZWQCIiIgAuLi4AOfn5w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AQAAAQEAAAEBAAAAAAAAAAAAAAAAAAAAAAAAAQEA&#10;AAAAAAAAAAAAAAAAAAAAAAABAQAAAAAAAAAAAAAAAAAAAAAAAAAAAAAAAAAAAAAAAAAAAPz8/AD8&#10;/PwA/f39APz8/AD8/PwA+/v7APr6+gD7+/sA+/v7APv7+wD///8ACAgIAPn5+QD7+/sA+/v7APv7&#10;+wD7+/sA+/v7APz8/AD8/PwA+/v7AP39/QD8/Pw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j1&#10;AAD+/gAA/v4AAP//AAIICwAAAAAAAAAAAAAAAAAAAAAAAAAAAAAAAAAAAAAAAAAAAAAAAAAAAAAA&#10;AAAAAAAAAAAAAAAAAAAAAAAAAAAAAAAAAAAAAAICAgB1dXUAk5OTAPX19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8kgx3AAAgAElEQV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KRSOF8AACAASURBV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//8A////AP///wD+/v4A/v7+AP39/QD9/f0A/f39AP///wAFBQUABAQEAAQEBAACAgIA&#10;AwMDAP7+/gD+/v4ABgYGAP39/QABAQEAAAAAAP///wD9/f0AAgICAP39/QACAgIA/v7+AP///wD9&#10;/f0AAwMD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wAAAQEAAAAAAAAAAAAAAAAAAAEBAAD//wAAAAAAAAAAAAAAAAAAAAAAAAAA&#10;AAAAAAAAAAAAAAAAAAAAAAAAAAAAAAAAAAAAAAAAAAAA////AP39/QD///8A////AP7+/gD///8A&#10;/v7+AP7+/gADAwMAAwMDAAMDAwAEBAQABQUFAAUFBQD9/f0A/f39AAQEBAAEBAQABAQEAAMDAwAD&#10;AwMAAAAAAP7+/gD+/v4A/v7+AP///wD+/v4A////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//8A////AAAAAAAAAAAA&#10;AAAAAAEBAQACAgIAAQEBAAICAgA9PT0AHR0dAAAAAAAAAAAAAQEBAP///wAAAAAAAQEBAAAAAAAA&#10;AAAAAAAAAAAAAAAAAAAAAAAAAAEB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B&#10;AQEAAQEBAAEBAQAAAAAAAAAAAAAAAAD///8A////AP7+/gD+/v4A/v7+AJiYmAD+/v4A/f39AP//&#10;/wD+/v4AAAAAAP///wD///8AAAAAAAAAAAAAAAAAAQEBAAEBAQABAQEA////AAEB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CAgABAQEAAQEBAAEBAQACAgIAAQEBAAICAgD+/v4A&#10;/f39AP39/QD9/f0A/Pz8APv7+wD7+/sA+vr6APz8/AD7+/sA/v7+AP39/QD+/v4A/v7+AAICAgAB&#10;AQEAAQEBAAICAgABAQEAAQEBAAIC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QEAAgICAAICAgACAgIAAwMDAAICAgAD&#10;AwMAAwMDAP7+/gD9/f0A/Pz8APz8/AD8/PwA+/v7APn5+QD8/PwA+/v7APz8/AD8/PwA/f39AP39&#10;/QADAwMAAgICAAICAgACAgIAAgICAAICAgABAQEAAgI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ICAAMDAwADAwMAAgICAAMDAwAEBAQABAQEAAMDAwAEBAQA/Pz8&#10;APv7+wD6+voA+/v7APr6+gD6+voA+/v7APz8/AD7+/sAAAAAAAMDAwADAwMABAQEAAMDAwADAwMA&#10;AgICAAICAgACAgI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D&#10;AwMAAgICAAICAgACAgIABAQEAAMDAwAEBAQABAQEAAUFBQAFBQUABgYGAAMDAwADAwMABAQEAAUF&#10;BQAEBAQABQUFAAQEBAAFBQUABAQEAAQEBAAEBAQAAwMDAAMDAwADAwMAAQEB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MDAwAFBQUAAwMDAAQEBAAEBAQA&#10;BAQEAAUFBQAFBQUABAQEAAUFBQAGBgYABgYGAAUFBQAGBgYABAQEAAYGBgAFBQUABgYGAAQEBAAE&#10;BAQABAQEAAUFBQAEBA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CAgAE&#10;BAQABQUFAAUFBQAFBQUABQUFAAUFBQAGBgYABgYGAAUFBQAFBQUABQUFAAUFBQAGBgYABQUFAAUF&#10;BQAEBAQABQUFAAQEBAAEBAQAAwMDAAEBA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r&#10;GzXKAAAgAElEQV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MDAwAFBQUABAQEAAYGBgAFBQUABQUFAAUFBQAFBQUABQUF&#10;AAYGBgAGBgYABQUFAAYGBgAFBQUABAQEAAQEBAAFBQUABgYGAAQEBA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BAQAEBAQA/v7+AAICAgD///8A&#10;/v7+AP7+/gD///8AAQEBAAAAAAAAAAAAAAAAAAMDAwABAQEAAgICAAICAgABAQ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DmaQuAA&#10;ACAASURBVAAAAAAAAAAAAAAAAAAAAAAAAAAAAAAAAAAAAAAAAAAAAAAAAAAAAAAAAAAAAAAAAAAA&#10;AAAAAAAAAAAAAAAAAAAAAAAAAAAAAAAAAAAAAAAAAAAAAAAAAAAAAAAAAAAAAAAAAAAAAAAAAAAA&#10;AAAAAAAAAAAAAAAAAAAAAID/f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CAgACAgIA////AP///wAAAAAA////AP///wAAAAAAAAAAAAICAgAB&#10;AQE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QEAAQE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h6ILgwAAIABJ&#10;REFU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++fcA//7+AAAAAAABAQEAAAQ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QEBAAcHBwA/Pz8As7OzAEhISAAQEBAA&#10;dHR0AAAAAAAAAAAAAAAAAAAAAAAAAAAAAAAAAAAAAAAAAAAAAAAAAAAAAAAAAAAAAAAAAAAAAAAA&#10;AAAAAAAAAAAAAAAAAAAAAAAAAAAAAAAAAAAAAAAAAAAAAAAAAAAAAAAAAAAAAAAAAAAAAAAAAAAA&#10;AAAAAAAAAAAAAAAAAAAAAAAAAAAAAAAAAAAAAAAAAAAAAAAAAAAAAAAAAAAAAAAAAAApKSkA19fX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8+QABAP8AAQD/AP///gABBA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A&#10;QEAAq6urAHl5eQCbm5sAAAAAAAAAAAAAAAAAAAAAAAAAAAAAAAAAAAAAAAAAAAAAAAAAAAAAAAAA&#10;AAAAAAAAAAAAAAAAAAAAAAAAAAAAAAAAAAAAAAAAAAAAAAAAAAAAAAAAAAAAAAAAAAAAAAAAAAAA&#10;AAAAAAAAAAAAAAAAAAAAAAAAAAAAAAAAAAAAAAAAAAAAAAAAAAAAAAAAAAAAAAAAAAAAAAAAAAAA&#10;AAAAACkpKQDX19c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hU55rAAAgAElEQV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38AAD/&#10;/wAA//8AAP//AAAA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NTU0AoaGhAGpqagCpqakAAAAAAAAAAAAAAAAAAAAA&#10;AAAAAAAAAAAAAAAAAAAAAAAAAAAAAAAAAAAAAAAAAAAAAAAAAAAAAAAAAAAAAAAAAAAAAAAAAAAA&#10;AAAAAAAAAAAAAAAAAAAAAAAAAAAAAAAAAAAAAAAAAAAAAAAAAAAAAAAAAAAAAAAAAAAAAAAAAAAA&#10;AAAAAAAAAAAAAAAAAAAAAAAAAAAAAAAAAAAAKSkpANnZ2QD9/f0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//4A///+AAEBAQABAAAAA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aWloA8fHxAF1dXQAODg4A&#10;SUlJAAAAAAAAAAAAAAAAAAAAAAAAAAAAAAAAAAAAAAAAAAAAAAAAAAAAAAAAAAAAAAAAAAAAAAAA&#10;AAAAAAAAAAAAAAAAAAAAAAAAAAAAAAAAAAAAAAAAAAAAAAAAAAAAAAAAAAAAAAAAAAAAAAAAAAAA&#10;AAAAAAAAAAAAAAAAAAAAAAAAAAAAAAAAAAAAAAAAAAAAAAAAAAApKSkA+Pj4AOHh4QAiIi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BJWPGAAACAASURBV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/gAA//8A////AAAAAAD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paWkA8PDwAFNTUwC5ubkAPT09AAAAAAAAAAAAAAAAAAAAAAAAAAAAAAAAAAAA&#10;AAAAAAAAAAAAAAAAAAAAAAAAAAAAAAAAAAAAAAAAAAAAAAAAAAAAAAAAAAAAAAAAAAAAAAAAAAAA&#10;AAAAAAAAAAAAAAAAAAAAAAAAAAAAAAAAAAAAAAAAAAAAAAAAAAAAAAAAAAAAAAAAAAAAAAAAAAAA&#10;AAAAABkZGQAODg4A19fXACIiI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//AAD//wAA//8AAP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4eHgAbW1tAExMTADOzs4AAAAAAAAAAAAAAAAAAAAA&#10;AAAAAAAAAAAAAAAAAAAAAAAAAAAAAAAAAAAAAAAAAAAAAAAAAAAAAAAAAAAAAAAAAAAAAAAAAAAA&#10;AAAAAAAAAAAAAAAAAAAAAAAAAAAAAAAAAAAAAAAAAAAAAAAAAAAAAAAAAAAAAAAAAAAAAAAAAAAA&#10;AAAAAAAAAAAAAAAAAAAAAQEBACkpKQDW1tY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F5CEwAAIABJREFUAAAAAAAAAAAA&#10;AAAAAAAAAAAAAAAAAAAAAAAAAAAAAAAAAAAAAAAAAAAAAAAAAAAAAAAAAAAAAAAAAAAAAAAAAAAA&#10;AAAAAAAAAAAAAAAAAAAAAAAAAAAAAAAAAAAAAAAAAAAAAAAAAAAAAAAAAAAAAAAAAAAAAAAAAAAA&#10;AAAAAACA/3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+/QAAAP8AAAD/AAAA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IiIiABYWFgAR0dHANjY2AAAAAAAAAAAAAAAAAAAAAAAAAAAAAAAAAAAAAAAAAAAAAAAAAAAAAAA&#10;AAAAAAAAAAAAAAAAAAAAAAAAAAAAAAAAAAAAAAAAAAAAAAAAAAAAAAAAAAAAAAAAAAAAAAAAAAAA&#10;AAAAAAAAAAAAAAAAAAAAAAAAAAAAAAAAAAAAAAAAAAAAAAAAAAAAAAAAANDQ0ADd3d0AjIyMAOTk&#10;5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f//AP/+/gD//v4AAP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JaWlgBDQ0MARUVFAOHh4QAAAAAAAAAAAAAAAAAAAAAAAAAAAAAAAAAA&#10;AAAAAAAAAAAAAAAAAAAAAAAAAAAAAAAAAAAAAAAAAAAAAAAAAAAAAAAAAAAAAAAAAAAAAAAAAAAA&#10;AAAAAAAAAAAAAAAAAAAAAAAAAAAAAAAAAAAAAAAAAAAAAAAAAAAAAAAAAAAAAMbGxgBLS0sAMjIy&#10;ACsrKwAaGhoAKSkpAJKSkgD9/f0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ydO5AAAAgAElEQVQ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4AAQD/AAEA/wD/&#10;//4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wMDAKKiogAuLi4AREREAOnp&#10;6QAAAAAAAAAAAAAAAAAAAAAAAAAAAAAAAAAAAAAAAAAAAAAAAAAAAAAAAAAAAAAAAAAAAAAAAAAA&#10;AAAAAAAAAAAAAAAAAAAAAAAAAAAAAAAAAAAAAAAAAAAAAAAAAAAAAAAAAAAAAAAAAAAAAAAAAAAA&#10;////ALy8vABBQUEAPT09ABEREQDT09MAwMDAAM7OzgCSkpIAgYGBADg4OADOzs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H/&#10;/wAA//8AAP//AAH/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gYG&#10;AKurqwAaGhoARkZGAO/v7wAAAAAAAAAAAAAAAAAAAAAAAAAAAAAAAAAAAAAAAAAAAAAAAAAAAAAA&#10;AAAAAAAAAAAAAAAAAAAAAAAAAAAAAAAAAAAAAAAAAAAAAAAAAAAAAAAAAAAAAAAAAAAAAAAAAAAA&#10;AAAA////ALKysgA4ODgASkpKACUlJQDa2toApKSkACsrKwAAAAAAAQEBAGFhYQDY2NgAKioqADY2&#10;NgBycnIA9PT0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DISPJUAACAASURBV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v/9AP///gAA//8AAP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goKALOzswAEBAQAS0tLAPX19QAAAAAAAAAAAAAAAAAA&#10;AAAAAAAAAAAAAAAAAAAAAAAAAAAAAAAAAAAAAAAAAAAAAAAAAAAAAAAAAAAAAAAAAAAAAAAAAAAA&#10;AAAAAAAAAAAAAAAAAAAAAAAA/f39AKioqAAvLy8AWFhYADk5OQDe3t4AmpqaAPPz8wBXV1cAT09P&#10;AAAAAAAAAAAAAAAAABUVFQChoaEAurq6ALS0tAAqKioAsbGx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///wAA//4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v4AAP//AP///gD///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Dg4OALi4uADv7+8AUVFRAPn5&#10;+QAAAAAAAAAAAAAAAAAAAAAAAAAAAAAAAAAAAAAAAAAAAAAAAAAAAAAAAAAAAAAAAAAAAAAAAAAA&#10;AAAAAAAAAAAAAAAAAAAAAAAAAAAA+vr6AJ6engApKSkAZ2dnAExMTADg4OAAkJCQAOTk5ABNTU0A&#10;MjIyAPj4+ACBgYEAAAAAAAAAAAAAAAAAAAAAAAAAAABCQkIA0tLSAGFhYQBVVVUAUVFRAOPj4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D/AP/+/QAA/v0A&#10;AP//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QGc1oAAAIABJREF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wAA//8AAP//AAD/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RUVALu7uwDa2toAWlpaAPz8/AAAAAAAAAAAAAAAAAAAAAAAAAAAAAAAAAAAAAAA&#10;AAAAAAAAAAAAAAAAAAAAAAAAAAAAAAAAAAAAAAAAAAAAAAAA9/f3AJSUlAAkJCQAdnZ2AF9fXwDh&#10;4eEAhYWFANTU1ABDQ0MAOzs7AAwMDADR0dEAsbGxADAwMAAAAAAAAAAAAAAAAAAAAAAAAAAAAAAA&#10;AAAICAgAgYGBANLS0gDu7u4AKioqAJGRkQD9/f0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/fwAAP7+AAD//gD//v0AAP/+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+AAAA/wAAAP8AAAD/AAAA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HBwcALy8vADFxcUAZWVlAP7+/gAAAAAAAAAAAAAAAAAA&#10;AAAAAAAAAAAAAAAAAAAAAAAAAAAAAAAAAAAAAAAAAAAAAAAAAAAA8/PzAIqKigAhISEAh4eHAHFx&#10;cQDh4eEAenp6AMTExAA6OjoAR0dHACAgIADY2NgAp6enAC0tLQAAAAAAAAAAAAAAAAAAAAAAAAAA&#10;AAAAAAAAAAAAAAAAAAAAAAAAAAAAKCgoAMDAwACSkpIAgoKCADc3NwDNzc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9/AAA/v0A//79AAH//gAA//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6RPQzAAAgAElEQVQAAAAAAAAAAAAAAAAAAAAAAAAAAAAAAAAA&#10;AAAAAAAAAAAAAAAAAAAAAAAAAAAAAAAAAAAAAAAAAAAAAAAAAAAAAAAAAAAAAAAAAAAAAAAAAAAA&#10;AAAAAAAAAAAAAAAAAAAAAAAAAAAAAAAAAAAAAAAAAAAAAAAAAAAAAAAAAAAAAAAAAAAAgP9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DBAD//v4A//7+AAD//wD/+v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k&#10;JCQAurq6ALCwsABycnIA////AAAAAAAAAAAAAAAAAAAAAAAAAAAAAAAAAAAAAAAAAAAAAAAAAAAA&#10;AADu7u4AgICAAB8fHwCYmJgAgYGBAN7e3gBubm4AtbW1ADExMQBVVVUANTU1AN3d3QCdnZ0AJSUl&#10;AAAAAAAAAAAAAAAAAAAAAAAAAAAAAAAAAAAAAAAAAAAAAAAAAAAAAAAAAAAAAAAAAAAAAAABAQEA&#10;YWFhANjY2AArKysANzc3AHFxcQDz8/M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+/gAA/vwAAP/+&#10;AAD9/QD//v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QUHAAEA/wAB&#10;AP8AAP/+AP759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uLi4At7e3AJycnACCgoIAAAAAAAAAAAAAAAAAAAAAAAAAAAAAAAAAAAAA&#10;AAAAAADo6OgAdnZ2AB8fHwCqqqoAkZGRANra2gBiYmIAp6enACsrKwBjY2MASEhIAODg4ACSkpIA&#10;Hh4eAAAAAAAAAAAAAAAAAAAAAAAAAAAAAAAAAAAAAAAAAAAAAAAAAAAAAAAAAAAAAAAAAAAAAAAA&#10;AAAAAAAAAAAAAAAAAAAAFRUVAKGhoQC6uroAtbW1ACoqKgCxsbE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f78AP/+/QAA/v0AAP/+AP/+/QAAAQE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xrdNUAACAASURB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BAcAAP//AAD//wAA//8AAPz4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4ODgAsLCwAIaGhgCRkZEA&#10;AAAAAAAAAAAAAAAAAAAAAAAAAADh4eEAbGxsACAgIAC8vLwAoKCgANTU1ABVVVUAmpqaACUlJQBz&#10;c3MAWlpaAOLi4gCIiIgAFxcXAAAAAAAAAAAAAAAAAAAAAAAAAAAAAAAAAAAAAAAAAAAAAAAAAAAA&#10;AAAAAAAAAAAAAAAAAAAAAAAAAAAAAAAAAAAAAAAAAAAAAAAAAAAAAAAAAAAAAEJCQgDS0tIAYmJi&#10;AFVVVQBRUVEA4+Pj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+/kAAP7+AP/+/QD//v0AAQD/AAAB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FBwD//v4AAP//AAD//wD/+f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E&#10;REQAqKioAHR0dACgoKAAAAAAAAAAAADa2toAYWFhACQkJADQ0NAAr6+vAM3NzQBHR0cAjo6OACEh&#10;IQCDg4MAbGxsAODg4AB+fn4AERERAAAAAAAAAAAAAAAAAAAAAAAAAAAAAAAAAAAAAAAAAAAAAAAA&#10;AAAAAAAAAAAAAAAAAAAAAAAAAAAAAAAAAAAAAAAAAAAAAAAAAAAAAAAAAAAAAAAAAAAAAAAAAAAA&#10;AAAAAAgICACBgYEA0tLSAO7u7gAqKioAkJCQAPz8/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769wAA/v0AAP/+AAD+/QD/AA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Ywn6JQAAIABJREFU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UHAAAA/wD/&#10;//8AAAAAAP/69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PoA&#10;Af78AP8AAQAB//8AAAICAAIDB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BAcAAP//AAD//wAA//8A//r3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fX18AcnJyAHR0dAD39/cA&#10;yMjIALq6ugApKSkAenp6AB8fHwClpaUAjY2NANzc3ABqamoACAgIAAAAAAAAAAAAAAAAAAAAAAAA&#10;AAAAAAAAAAAAAAAAAAAAAAAAAAAAAAAAAAAAAAAAAAAAAAAAAAAAAAAAAAAAAAAAAAAAAAAAAAAA&#10;AAAAAAAAAAAAAAAAAAAAAAAAAAAAAAAAAAAAAAAAAAAAAAAAAAAAAAAAAAAAAAAAAAABAQEAYWFh&#10;ANjY2AAsLCwANjY2AHBwcADz8/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69wD//f0AAf/+AP/+/QD//v0AAAQ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F05xAAAgAElEQV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EGCAAA//4AAAD/AAAA/wAA+/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SUlIAAQEBALCwsAA1NTUAAAAAADExMQC3t7cAnJycANbW1gBgYGAABQUFAAAA&#10;AAAAAAAAAAAAAAAAAAAAAAAAAAAAAAAAAAAAAAAAAAAAAAAAAAAAAAAAAAAAAAAAAAAAAAAAAAAA&#10;AAAAAAAAAAAAAAAAAAAAAAAAAAAAAAAAAAAAAAAAAAAAAAAAAAAAAAAAAAAAAAAAAAAAAAAAAAAA&#10;AAAAAAAAAAAAAAAAAAAAAAAAAAAAAAAAFRUVAKGhoQC7u7sAtra2ACkpKQCrq6s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/j0AP/+/QD//v0AAP/+AAECAwAAAQ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UIAAD//wD///8AAAAAAP/59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8+gD/+vcAAQECAP/+/wABAf8A&#10;AAQG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DQ3K3cAACAASURBVAAAAAAAAAAAAAAAAAAAAAAAAAAAAAAAAAAAAAAAAAAAAAAAAAAAAAAA&#10;AAAAAAAAAAAAAAAAAAAAAAAAAAAAAAAAAAAAAAAAAAAAAAAAAAAAAAAAAAAAAAAAAAAAAAAAAAAA&#10;AAAAAAAAAAAAAAAAAAAAAAAAAAAAAAAAAAAAAAAAAAAAAAAAAAAAAID/f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EFBwAAAP8AAf//AAH//wD++fY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29vYACgoK&#10;AAAAAAAAAAAAAAAAABsbGwABAQEAAAAAAAAAAAAAAAAAAAAAAAAAAAAAAAAAAAAAAAAAAAAAAAAA&#10;AAAAAAAAAAAAAAAAAAAAAAAAAAAAAAAAAAAAAAAAAAAAAAAAAAAAAAAAAAAAAAAAAAAAAAAAAAAA&#10;AAAAAAAAAAAAAAAAAAAAAAAAAAAAAAAAAAAAAAAAAAAAAAAAAAAAAAAAAAAAAAAAAAAAAAAAAAAA&#10;AAAAAAAAAAAAAAAAAAAAAAAACAgIAGBgYAAAAAAAGh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9vEAAP79AP/+/QAA/v4AAP/+AAEGC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UIAAD//wAAAP8AAAD/AAD69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b29gAKCgoAAAAAAAAAAAAAAAAAAAAAAAAAAAAAAAAAAAAAAAAAAAAAAAAAAAAAAAAAAAAA&#10;AAAAAAAAAAAAAAAAAAAAAAAAAAAAAAAAAAAAAAAAAAAAAAAAAAAAAAAAAAAAAAAAAAAAAAAAAAAA&#10;AAAAAAAAAAAAAAAAAAAAAAAAAAAAAAAAAAAAAAAAAAAAAAAAAAAAAAAAAAAAAAAAAAAAAAAAAAAA&#10;AAAAAAAAAAAAAAAAAAAAAAAAAAAAAAAAAPr6+gAAAAAA6+vrAAMDAwARER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P717wAA/v4A//79AAD+/QAAAgMAAQQG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ZUjLQAAIABJREFU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BQgA//7+AP/+/gAA//8A&#10;/vj0AAD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+fUA//r4AP/+/QAB//4AAP/+&#10;AAEHC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KDgAA&#10;AP8AAAD/AP///gD/+/gA/vj0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29vYACgoKAAAAAAAAAAAAAAAA&#10;AAAAAAAAAAAAAAAAAAAAAAAAAAAAAAAAAAAAAAAAAAAAAAAAAAAAAAAAAAAAAAAAAAAAAAAAAAAA&#10;AAAAAAAAAAAAAAAAAAAAAAAAAAAAAAAAAAAAAAAAAAAAAAAAAAAAAAAAAAAAAAAAAAAAAAAAAAAA&#10;AAAAAAAAAAAAAAAAAAAAAAAAAAAAAAAAAAAAAAAAAAAAAAAAAAAAAAAAAAAAAAAAAAAAAAAAAOXl&#10;5QD39/cABgYGAOvr6wAVFR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3y7AAA//4A&#10;AP/+AP/+/QAA/v0AAgkN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YI4xM&#10;AAAgAElEQVQAAAAAAAAAAAAAAAAAAAAAAAAAAAAAAAAAAAAAAAAAAAAAAAAAAAAAAAAAAAAAAAAA&#10;AAAAAAAAAAAAAAAAAAAAAAAAAAAAAAAAAAAAAAAAAAAAAAAAAAAAAAAAAAAAAAAAAAAAAAAAAAAA&#10;AAAAAAAAAAAAAAAAAAAAAAAAAw8WAAH//wAA//8AAP//AAD//wD+8us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b29gAKCgoAAAAAAAAAAAAAAAAAAAAAAAAAAAAAAAAAAAAAAAAAAAAAAAAAAAAAAAAAAAAA&#10;AAAAAAAAAAAAAAAAAAAAAAAAAAAAAAAAAAAAAAAAAAAAAAAAAAAAAAAAAAAAAAAAAAAAAAAAAAAA&#10;AAAAAAAAAAAAAAAAAAAAAAAAAAAAAAAAAAAAAAAAAAAAAAAAAAAAAAAAAAAAAAAAAAAAAAAAAAAA&#10;AAAAAAAAAAAAAAAAAAAAAAAAAAAA6+vrAAUFBQAPDw8A6+vrABUVF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4A/vPtAP/+/QAA/v0AAP7+AAAEBgAABA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DhUA///+AAAA/wAAAP8AAAD/AP7y6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9vb2AAoKCgAAAAAAAAAAAAAAAAAAAAAAAAAAAAAAAAAAAAAAAAAAAAAA&#10;AAAAAAAAAAAAAAAAAAAAAAAAAAAAAAAAAAAAAAAAAAAAAAAAAAAAAAAAAAAAAAAAAAAAAAAAAAAA&#10;AAAAAAAAAAAAAAAAAAAAAAAAAAAAAAAAAAAAAAAAAAAAAAAAAAAAAAAAAAAAAAAAAAAAAAAAAAAA&#10;AAAAAAAAAAAAAAAAAAAAAAAAAAAAAAAAAAAAAAAAAADs7OwAFBQUAAEBAQDr6+sAFRU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7z7gAA/vwAAf7+AP/+/QAA/v0AAgwR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MQFwAA//8AAP//AAAAAAAA&#10;AQEA/vDpAAAAAAAAAAAAAAAAAAAAAAAAAAAAAAAAAAAAAAAAAAAAAAAAAAAAAAAAAIG+abEAACAA&#10;SURBV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29vYACgoKAAAAAAAAAAAAAAAA&#10;AAAAAAAAAAAAAAAAAAAAAAAAAAAAAAAAAAAAAAAAAAAAAAAAAAAAAAAAAAAAAAAAAAAAAAAAAAAA&#10;AAAAAAAAAAAAAAAAAAAAAAAAAAAAAAAAAAAAAAAAAAAAAAAAAAAAAAAAAAAAAAAAAAAAAAAAAAAA&#10;AAAAAAAAAAAAAAAAAAAAAAAAAAAAAAAAAAAAAAAAAAAAAAAAAAAAAAAAAAAAAAAAAAAAAAAAAOvr&#10;6wAVFRUAAAAAAOvr6wAVFR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PDoAAD+/QD/Af8A&#10;AQICAP8AAQACCx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sRAAAAAQAA//8AAP//AAD+/gD98eo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X19QAKCgoA&#10;AAAAAAAAAAAAAAAAAAAAAAAAAAAAAAAAAAAAAAAAAAAAAAAAAAAAAAAAAAAAAAAAAAAAAAAAAAAA&#10;AAAAAAAAAAAAAAAAAAAAAAAAAAAAAAAAAAAAAAAAAAAAAAAAAAAAAAAAAAAAAAAAAAAAAAAAAAAA&#10;AAAAAAAAAAAAAAAAAAAAAAAAAAAAAAAAAAAAAAAAAAAAAAAAAAAAAAAAAAAAAAAAAAAAAAAAAAAA&#10;AAAAAAAAAAAA6+vrABUVFQAAAAAA6+vrABUVF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7+QD/&#10;9O4AAP/+AP/+/QD//f0AAgwRAAACA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MAAg4TAAAA/wAAAP8AAAD/AP7y6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97OIAAP79AP/+/QAB//4A//79AAIOFQ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NFQD//v4A&#10;AP//AAD//wD+8Ok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b29gAKCgoAAAAAAAAAAAAAAAAAAAAAAAAA&#10;AAAAAAAAAAAAAAAAAAAAAAAAAAAAAAAAAAAAAAAAAAAAAAAAAAAAAAAAAAAAAAAAAAAAAAAAAAAA&#10;AAAAAAAAAAAAAAAAAAAAAAAAAAAAAAAAAAAAAAAAAAAAAAAAAAAAAAAAAAAAAAAAAAAAAAAAAAAA&#10;AAAAAAAAAAAAAAAAAAAAAAAAAAAAAAAAAAAAAAAAAAAAAAAAAAAAAAAAAAAAAAAA6+vrABUVFQAA&#10;AAAA7OzsABUVF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37AP3s4wAA//4AAP39AP/+/QABBwoAAgkN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hAWAAAA/wD///4A///+AP3x6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9vb2AAoKCgAAAAAAAAAA&#10;AAAAAAAAAAAAAAAAAAAAAAAAAAAAAAAAAAAAAAAAAAAAAAAAAAAAAAAAAAAAAAAAAAAAAAAAAAAA&#10;AAAAAAAAAAAAAAAAAAAAAAAAAAAAAAAAAAAAAAAAAAAAAAAAAAAAAACxeiLYAAAgAElEQVQAAAAA&#10;AAAAAAAAAAAAAAAAAAAAAAAAAAAAAAAAAAAAAAAAAAAAAAAAAAAAAAAAAAAAAAAAAAAAAAAAAAAA&#10;AAAAAAAAAAAAAAAAAADs7OwAFRUVAP///wDr6+sAFBQU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86uAA&#10;//z6AAD+/QAA//4AAP79AAQUHQ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EDxYAAP//AAD//wAA//8A/e/o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29vYACQkJAAAAAAAAAAAAAAAAAAAAAAAAAAAAAAAAAAAAAAAAAAAAAAAAAAAAAAAA&#10;AAAAAAAAAAAAAAAAAAAAAAAAAAAAAAAAAAAAAAAAAAAAAAAAAAAAAAAAAAAAAAAAAAAAAAAAAAAA&#10;AAAAAAAAAAAAAAAAAAAAAAAAAAAAAAAAAAAAAAAAAAAAAAAAAAAAAAAAAAAAAAAAAAAAAAAAAAAA&#10;AAAAAAAAAAAAAAAAAAAAAAAAAAAAAAAAAOvr6wAVFRUA8/PzAPr6+gAVFR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38AP3p3gAA//4A//79AP/+/QABBQkAAQ0U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OFQAAAP8AAAAAAAD/AAD97eM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86d4A/vv4AAEBAgAAAgIAAP//AAMWIAABAQE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BYhAAD+/gAA/v4AAP/+AP7w6AD+9O4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9vb2AAoKCgAAAAAAAAAA&#10;AAAAAAAAAAAAAAAAAAAAAAAAAAAAAAAAAAAAAAAAAAAAAAAAAAAAAAAAAAAAAAAAAAAAAAAAAAAA&#10;AAAAAAAAAAAAAAAAAAAAAAAAAAAAAAAAAAAAAAAAAAAAAAAAAAAAAAAAAAAAAAAAAAAAAAAAAAAA&#10;AAAAAAAAAAAAAAAAAAAAAAAAAAAAAAAAAAAAAAAAAAAAAAAAAAAAAAAAAAAAAAAAAAAAAAAAAP//&#10;/wDs7OwAFRUVAOvr6wAAAAAAExMT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79APzn2gAB/v4A//79AAD9/QABBggA&#10;AxE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HCkAAP//AAD//wAA//8A//7+APvj1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29vYA&#10;CgoKAAAAAAAAAAAAAAAAAAAAAAAAAAAAAAAAAAAAAAAAAAAAAAAAAAAAAAAAAAAAAAAAAAAAAAAA&#10;AAAAAAAAAAAAAAAAAAAAAAAAAAAAAAAAAAAAAAAAAAAAAAAAAAAAAAAAAAAAAAAAAAAAAAAAAAAA&#10;AAAAAAAAAAAAAAAAAAAAAAAAAAAAAAAAAAAAAAAAAAAAAAAAAAAAAAAAAAAAAAAAAAAAAAAAAAAA&#10;AAAAAAAAAAAA8fHxAPv7+wAVFRUA6+vrABEREQAFBQ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1LnYMwAAIABJREFUAAAAAAAAAAAAAAD8&#10;6d4A//n2AP/+/QAB//4A//79AAQXIgAA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bKQAAAP8AAAD/AAAA/wABAP8A&#10;/OTV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b29gAKCgoAAAAAAAAAAAAAAAAAAAAAAAAAAAAAAAAAAAAAAAAA&#10;AAAAAAAAAAAAAAAAAAAAAAAAAAAAAAAAAAAAAAAAAAAAAAAAAAAAAAAAAAAAAAAAAAAAAAAAAAAA&#10;AAAAAAAAAAAAAAAAAAAAAAAAAAAAAAAAAAAAAAAAAAAAAAAAAAAAAAAAAAAAAAAAAAAAAAAAAAAA&#10;AAAAAAAAAAAAAAAAAAAAAAAAAAAAAAAAAAAAAAAAAADs7OwAAAAAABUVFQDr6+sAFRUV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+APvj1QAA//4AAP/+AP/+/QABBAYAAhMd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sQAAEPGAD/&#10;/v4AAP//AAD//wD849Y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9vb2AAoKCgAAAAAAAAAAAAAAAAAAAAAAAAAA&#10;AAAAAAAAAAAAAAAAAAAAAAAAAAAAAAAAAAAAAAAAAAAAAAAAAAAAAAAAAAAAAAAAAAAAAAAAAAAA&#10;AAAAAAAAAAAAAAAAAAAAAAAAAAAAAAAAAAAAAAAAAAAAAAAAAAAAAAAAAAAAAAAAAAAAAAAAAAAA&#10;AAAAAAAAAAAAAAAAAAAAAAAAAAAAAAAAAAAAAAAAAAAAAAAAAAAAAAAAAOvr6wACAgIAEhISAOvr&#10;6wAVFRU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GHSoAAAD/AP///gD///4A/OL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X19QAKCgoAAAAAAAAAAAAAAAAAAAAAAAAAAAAAAAAAAAAAAAAAAAAAAAAAAAAAAAAAAAAAAAAA&#10;AAAAAAAAAAAAAAAAAAAAAAAAAAAAAAAAAAAAAAAAAAAAAAAAAAAAAAAAAAAAAAAAAAAAAAAAAAAA&#10;AAAAAAAAAAAAAAAAAAAAAAAAAAAAAAAAAAAAAAAAAAAAAAAAAAAAAAAAAAAAAAAAAAAAAAAAAAAA&#10;AAAAAAAAAAAAAAAAAADr6+sAExMTAAICAgDr6+sAFRUV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PoA+93MAAD//gAB/v4A&#10;//79AP8CAwAEFyM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UdKwAA//8AAP//AAD//wD649QAAP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/v4A+Pj4AAoKCgAAAAAAAAAAAAAAAAAAAAAAAAAAAAAAAAAAAAAAAAAAAAAAAAAA&#10;AAAAAAAAAAAAAAAAAAAAAAAAAAAAAAAAAAAAAAAAAAAAAAAAAAAAAAAAAAAAAAAAAAAAAAAAAAAA&#10;AAAAAAAAAAAAAAAAAAAAAAAAAAAAAAAAAAAAAAAAAAAAAAAAAAAAAAAAAAAAAAAAAAAAAAAAAAAA&#10;AAAAAAAAAAAAAAAAAAAAAAAAAAAAAAAAAOvr6wAVFRUAAAAAAOvr6wAVFR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rcywD+&#10;+PUAAP79AP/+/QAA//4ABRonAAADB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M+YSA4AACAASURBV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xwpAAD//gAA/v0AAP79AP3z6wD98Og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f39wAAAAAACgoKAAAAAAAAAAAAAAAAAAAA&#10;AAAAAAAAAAAAAAAAAAAAAAAAAAAAAAAAAAAAAAAAAAAAAAAAAAAAAAAAAAAAAAAAAAAAAAAAAAAA&#10;AAAAAAAAAAAAAAAAAAAAAAAAAAAAAAAAAAAAAAAAAAAAAAAAAAAAAAAAAAAAAAAAAAAAAAAAAAAA&#10;AAAAAAAAAAAAAAAAAAAAAAAAAAAAAAAAAAAAAAAAAAAAAAAAAAAAAAAAAAAAAAAA6+vrABUVFQAA&#10;AAAA6+vrABUVF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98usA++PUAAD//gAA//4A//79AAEHCgAFHSo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EGSUAAP//AAAAAAAAAQAAAAEAAPfIq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9vb2AAAAAAAKCgoAAAAA&#10;AAAAAAAAAAAAAAAAAAAAAAAAAAAAAAAAAAAAAAAAAAAAAAAAAAAAAAAAAAAAAAAAAAAAAAAAAAAA&#10;AAAAAAAAAAAAAAAAAAAAAAAAAAAAAAAAAAAAAAAAAAAAAAAAAAAAAAAAAAAAAAAAAAAAAAAAAAAA&#10;AAAAAAAAAAAAAAAAAAAAAAAAAAAAAAAAAAAAAAAAAAAAAAAAAAAAAAAAAAAAAAAAAAAAAAAAAAAA&#10;AADs7OwAFRUVAAAAAADr6+sAFRUV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APvVwQD//fwAAP79AP/+/QAB//4ABiQ3AAACA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unIQBwAAIABJREFU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UcKQAAAAAAAAAAAAAAAAAAAAAA+d3K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29vYAAAAAAAoKCgAAAAAAAAAAAAAAAAAAAAAAAAAAAAAAAAAAAAAAAAAAAAAAAAAA&#10;AAAAAAAAAAAAAAAAAAAAAAAAAAAAAAAAAAAAAAAAAAAAAAAAAAAAAAAAAAAAAAAAAAAAAAAAAAAA&#10;AAAAAAAAAAAAAAAAAAAAAAAAAAAAAAAAAAAAAAAAAAAAAAAAAAAAAAAAAAAAAAAAAAAAAAAAAAAA&#10;AAAAAAAAAAAAAAAAAAAAAAAAAAAAAAAAAOvr6wAVFRUAAAAAAOzs7AAVFR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85NYA/O7lAAH//gAA&#10;//4A//39AAITHQADFB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0UAAMVIAAAAAAA&#10;/wEAAP8BAAD74c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b29gAAAAAACgoKAAAAAAAAAAAAAAAAAAAAAAAAAAAAAAAAAAAA&#10;AAAAAAAAAAAAAAAAAAAAAAAAAAAAAAAAAAAAAAAAAAAAAAAAAAAAAAAAAAAAAAAAAAAAAAAAAAAA&#10;AAAAAAAAAAAAAAAAAAAAAAAAAAAAAAAAAAAAAAAAAAAAAAAAAAAAAAAAAAAAAAAAAAAAAAAAAAAA&#10;AAAAAAAAAAAAAAAAAAAAAAAAAAAAAAAAAAAAAAAAAAAAAAAA6+vrABUVFQAAAAAA6+vrABQUF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v4APnV&#10;wQAA/v0A//39AAD+/QACAgIAByg7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oEI5fAAAgAElEQV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j1aAAAAAAAAAAAAAAAAAPrl1wD87OE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9vb2AAAAAAAKCgoAAAAA&#10;AAAAAAAAAAAAAAAAAAAAAAAAAAAAAAAAAAAAAAAAAAAAAAAAAAAAAAAAAAAAAAAAAAAAAAAAAAAA&#10;AAAAAAAAAAAAAAAAAAAAAAAAAAAAAAAAAAAAAAAAAAAAAAAAAAAAAAAAAAAAAAAAAAAAAAAAAAAA&#10;AAAAAAAAAAAAAAAAAAAAAAAAAAAAAAAAAAAAAAAAAAAAAAAAAAAAAAAAAAAAAAAAAAAAAAAAAAAA&#10;AADr6+sAFRUVAPf39wD19fUAFRUV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51cEA/vj0AAD//gAA//4A//79AAQiMwABCQ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HLUIAAAEAAAABAQAAAQAAAAEAAPfSu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29vYA&#10;BAQEAAUFBQAAAAAAAAAAAAAAAAAAAAAAAAAAAAAAAAAAAAAAAAAAAAAAAAAAAAAAAAAAAAAAAAAA&#10;AAAAAAAAAAAAAAAAAAAAAAAAAAAAAAAAAAAAAAAAAAAAAAAAAAAAAAAAAAAAAAAAAAAAAAAAAAAA&#10;AAAAAAAAAAAAAAAAAAAAAAAAAAAAAAAAAAAAAAAAAAAAAAAAAAAAAAAAAAAAAAAAAAAAAAAAAAAA&#10;AAAAAAAAAAAAAAAAAO/v7wAWFhYA6+vrAAAAAAAVFR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u/nAPvezQAB//4A//79AAD+/QACCg8ABiI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cvoswAACAASURBVAAAAAAAAAAAAAAAAAAAAAAAAAAAAAAAAAAAAAAAAAAA&#10;AAAAAAAAAAAAAAAAAAAAAAAAAAAAAAAAAAAAAAAAAAAAAAAAAAAAAAAAAAAAAAAAAAAAAAAAAAAA&#10;AAAAAAAAAAAAAAAAAAAAAAAAAAAAAAAAAAAAAAAAAAAAAAAAAAAAAAAAAAAAAAAAAAAAAAAAAAAA&#10;AAAAAAAAAID/f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ig7&#10;AAEIDAAAAAAAAAAAAAAAAAD30b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37APfKsAAA&#10;/v0A//79AAH//gD//v0ABixCAAACA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BQgACDVOAP8BAAAAAQAAAAEBAPjWvgD//P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l5eUA9PT0AIKCggD7+/sAAAAAANDQ&#10;0AAuLi4Al5eXAP///wAAAAAAAAAAAAAAAAAAAAAAAAAAAAAAAAAAAAAAAAAAAAAAAAAAAAAAAAAA&#10;AAAAAAAAAAAAAAAAAAAAAAAAAAAAAAAAAAAAAAAAAAAAAAAAAAAAAAAAAAAAAAAAAAAAAAAAAAAA&#10;AAAAAAAAAAAAAAAAAAAAAAAAAAAAAAAAAAAAAAAAAAAAAAAAAAAAAAAAAAAAAAAAAAAAAD8/PwAM&#10;DAwA6+vrAAwMDAAICA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4zrYA/fDoAAD+/gD//v0A//39AAUbJwAEFi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V1jTvwAAIABJREF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JOVUAAAAAAP8AAAD/AAAA/vn1APbM&#10;r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JiYgCtra0AlJSUADo6OgDX19cArKysAJOTkwB3d3cASEhIAOTk5AAAAAAAAAAAAAAAAAAAAAAA&#10;AAAAAAAAAAAAAAAAAAAAAAAAAAAAAAAAAAAAAAAAAAAAAAAAAAAAAAAAAAAAAAAAAAAAAAAAAAAA&#10;AAAAAAAAAAAAAAAAAAAAAAAAAAAAAAAAAAAAAAAAAAAAAAAAAAAAAAAAAAAAAAAAAAAAAAAAAAAA&#10;AAAAAAAAAAAAAAAAAAAAAAAAAAAAAAAAAADg4OAAEBAQ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+HSAPnayQAA/v0A//79AAH//gD/AwUABy1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gwSAACCg4AAAEA&#10;AAABAAAAAQAA8LiNAAD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FFRUQDU1NQAHR0dADIyMgCPj48AYGBgANPT0wD7+/sALCwsAKSkpAD/&#10;//8AAAAAAAAAAAAAAAAAAAAAAAAAAAAAAAAAAAAAAAAAAAAAAAAAAAAAAAAAAAAAAAAAAAAAAAAA&#10;AAAAAAAAAAAAAAAAAAAAAAAAAAAAAAAAAAAAAAAAAAAAAAAAAAAAAAAAAAAAAAAAAAAAAAAAAAAA&#10;AAAAAAAAAAAAAAAAAAAAAAAAAAAAAAAAAAAAAAD39/cAioqKAHZ2dgAFBQ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7z7QD3x6sAAf/+AAD//gAA/v0A//79AAo2TwAB&#10;CQ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3lspjAAAgAElEQV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UIAAo+XgAAAAAAAAAAAAAAAAD64c8A99r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YWFgCtra0AnJycAIKC&#10;ggBBQUEA/f39ALy8vACCgoIAZWVlAFRUVADr6+sAAAAAAAAAAAAAAAAAAAAAAAAAAAAAAAAAAAAA&#10;AAAAAAAAAAAAAAAAAAAAAAAAAAAAAAAAAAAAAAAAAAAAAAAAAAAAAAAAAAAAAAAAAAAAAAAAAAAA&#10;AAAAAAAAAAAAAAAAAAAAAAAAAAAAAAAAAAAAAAAAAAAAAAAAAAAAAAAAAAD9/f0Anp6eACUlJQCV&#10;lZUAlJSUANvb2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v0A9sGiAP/5&#10;9gD//v0AAP79AAD//gAFJDYABBso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DEZqAAABAQAAAQAAAAEAAAABAADxuY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BcXFwA1NTUAAgICAAuLi4AnJycAG1tbQDQ0NAA5eXlACsrKwCwsLAAAAAAAAAAAAAAAAAA&#10;AAAAAAAAAAAAAAAAAAAAAAAAAAAAAAAAAAAAAAAAAAAAAAAAAAAAAAAAAAAAAAAAAAAAAAAAAAAA&#10;AAAAAAAAAAAAAAAAAAAAAAAAAAAAAAAAAAAAAAAAAAAAAAAAAAAAAAAAAAAAAAD///8As7OzAC4u&#10;LgB0dHQAcXFxANnZ2QBeXl4AAwMD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fLsQD86uAAAP/+AAD//gD//f0AAhAXAAkxS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Eh8350AACAASURBV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FGigAByxD&#10;AAAAAAAAAAEAAAAAAPbStgD659c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HBwAuLi4AIyMjABxcXEAS0tLAA0NDQDE&#10;xMQAcHBwAFZWVgBfX18A8PDwAAAAAAAAAAAAAAAAAAAAAAAAAAAAAAAAAAAAAAAAAAAAAAAAAAAA&#10;AAAAAAAAAAAAAAAAAAAAAAAAAAAAAAAAAAAAAAAAAAAAAAAAAAAAAAAAAAAAAAAAAAAAAAAAAAAA&#10;AAAAAAAAAAAAxsbGAD4+PgBWVlYATk5OAN7e3gBzc3MACAgI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74tMA+tO9AAD+/QD//f0AAP79AAEDBAAKPVsAAAM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QUn8A/wEAAP8BAAD/AQAAAAEAAOyocAAA//4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EAaGhoANLS&#10;0gDy8vIALCwsAKqqqgB5eXkAy8vLAM/PzwAtLS0Au7u7AAAAAAAAAAAAAAAAAAAAAAAAAAAAAAAA&#10;AAAAAAAAAAAAAAAAAAAAAAAAAAAAAAAAAAAAAAAAAAAAAAAAAAAAAAAAAAAAAAAAAAAAAAAAAAAA&#10;AAAAAAAAAAAAAAAA2NjYAFFRUQA9PT0AJycnANvb2wCHh4cAEBAQ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vXvAPW9ngD//f0AAP/+AAH//gD//v0ACTlUAAIO&#10;F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AAAAAAAAAAAAAA&#10;AAAAAAAAAAAAAAAAAAAAAAAAAAAAAAAAAAAAAAAAAAAAAAAAAAAAAAAAAAAAAAAAAAAAAAAAjhsb&#10;TgAAIABJREFUAAAAAAAAAAAAAAAAAAAAAAAAAAAAAAAAAAAAAAAAAAAAAAAAAAAAAAAAAAAAAAAA&#10;AAAAAAAAAAAAAAAAAAAAAAAAAAAAAAAAAAAAAAAAAAAAAAAAAAAAAAAAAAAAAAAAAAAAAAAAAAAA&#10;AAAAAAAAAAAAAAAAAAAAAAAAAAAAAAAAAAAAAAAAAAAAAAAAAAAAAAAAAAAAAAAAAAAAAACA/3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r4APW2&#10;kwAA+PMA//79AAD+/QD//v0AByU2AAUjN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/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+/QDztI8A/OHTAAACAgAAAQIAAQICAAIQGQANU3sAAQUH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8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Il1f1AAAg&#10;AElEQV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/8A9b2dAPzfzwAA//4A//79AAD+/QAAAAIAC0VlAAEFB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H/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fHqwD3x6wAAAEBAAABAgABAQIAAAMDAAxK&#10;bgAFIjM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A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HEFrYwAACAASURB&#10;V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5070A98So&#10;AAD+/QAA/v4AAP79AP/+/QAJPFoABSIz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B//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t3MAPOshAABAAAAAAICAP8AAQABAgIACDVPAAo+X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wH/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t0EdjQAAIABJREFU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zn2wDyo3cA//36AAAAAQAAAgIAAQECAAUpPAANTHIAAA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Af/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97uUA8Z9xAP728QABAgIAAAECAAAAAQAEHy0ADliC&#10;AAEDB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B/////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PP6GMAAAgAElEQVQAAAAAAAAA&#10;AAAAAAAAAAAAAAAAAAAAAAAAAAAAAAAAAAAAAAAAAAAAAAAAAAAAAAAAAAAAAAAAAAAAAAAAAAAA&#10;AAAAAAAAAAAAAAAAAAAAAAAAAAAAAAAAAAAAAAAAAAAAAAAAAAAAAAAAAAAAAAAAAAAAAAAAAAAA&#10;AAAAAAAAAAAAAAAAAAAAAAAAAAAAAAAAAAAAAAAAAAAAAAAAAAAAAAAAgP9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86uAA8qJ0&#10;AP717wABAQIA/wABAAACAgAEFR8AD1+NAAEID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Af/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OfbAPGgcQD+9vIAAQECAAACAgAAAQIAAg0TABBjkwACDx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8B//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m6KywAACAASURBV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zi1ADxoHEA/vj1AAACAgABAQIA/wEBAAIIDAAPYpEABBgk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wH////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63s0A8p9xAP/7+AD/AAEAAQICAAABAgADCxAADmCO&#10;AAQaJ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Af/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EiYyQAAIABJREF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+tjFAPGhcgD/+/oA&#10;AAICAAEBAgAAAgIAAgsSAA9klAAEGCM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8B//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m5KgA1c9sAAH+AAAB/wAAAP4AAA8QMAAzQbkAAQED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nTvQDw&#10;oHIAAf/+AAABAgAAAQEAAAECAAQQGAAPZpcAAxU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w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k3NSVAAAgAElEQV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ocVwASEjwAAf8A&#10;AAD+/wAB//8A8+3PAOjgq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4zLMA8Z1tAAH8+gD//v0A//79AAD+/gADEBgAD2iaAAMVH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BACkvjAACAAUAAf4AAAH+AAAA//8A4NOGAP79+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/8A9beUAPGfcAD//PoA//79AAD+/gAA/v0AAhIbABBrngADExw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+fYA75ppAPOxigD//v0A&#10;AP7+AP/+/QAA/v0ABBciABJuogADEBg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f////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8+/EAyLQxAPz4&#10;8AAB/wAAAf//AAQEEAA2UdAABAYP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e3kAO+VYQD8&#10;49UAAAECAAABAQAAAQIAAQICAAQcKwARb6MAAgsR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8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rbyQDsgUQA+9/QAP/+/QAA/v0AAP/+AP/+/QAFJzoAEnGmAAILE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2waMA8Z9xAAD//QAAAQIAAP8AAP///wAA//8ADEZnAAxUfQABAw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fwA86V5APS5lgABAQIA/wEBAAAB/wAB&#10;//8AAQUHAA9fjAAJPVs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OzhAOlvKAD0s44A//37AP/+&#10;/QAA/v4AAf/+AAEMEQASdq8ACT1b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pup68AACAASURBVAAAAAAAAAAAAAAAAAAAAAAAAAAAAAAAAAAAAAAAAAAAAAAA&#10;AAAAAAAAAAAAAAAAAAAAAAAAAAAAAAAAAAAAAAAAAAAAAAAAAAAAAAAAAAAAAAAAAAAAAAAAAAAA&#10;APnTvgDth0wA//r3AAAAAAAA/P4A/wMAAAECAwAEHiwAEnOqAAMUH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8+gDyp3wA9LKMAAD//wAAAAAAAAAAAAAAAAAA//0ACDVRABBqnQACCAw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/wD1vJsA6nUyAPvezgAAAAAAAAAAAAAA&#10;AAAAAAAAAAQGAA1WgAAPZJUAAAE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+8+0A7oxTAPCYZgD/+fYAAAAA&#10;AAAAAAAAAAAAAAAAAActQwAYlt4ADlZ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RzuASAAAgAElEQV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/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+dO9AO+TXgD97uYAAAAAAAAAAAAAAAAAAAAAAAEDBQAOW4cADE1xAAAB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/fyAPGebwDsgkUA/e7mAAAAAAAAAAAAAAAAAAAAAAAEGygAFYjJAAxOcwAAAQ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N6&#10;OuQAACAASURBV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//APfHrADpbykA9LaSAAD//wAAAAAAAAAAAAAAAAAAAAAAC0dp&#10;ABaKzQAFIT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Pzp3gDthksA7o1VAP3u5gAAAAAAAAAAAAAAAAAAAAAA&#10;Ag0UABN4sgAQZZYAAQcK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TMjmeAAA&#10;IABJREF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/8+gDzroYA6nArAPjPtwAA&#10;AAAAAAAAAAAAAAAAAAAAAAAAAAgwRwAWj9MACDRN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51sEA6nQwAPKm&#10;ewD/+/gAAAAAAAAAAAAAAAAAAAAAAAIPFgARbqMAE3u3AAMQG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31cdtAAAgAElE&#10;QVQAAAAAAAAAAAAAAAAAAAAAAAAAAAAAAAAAAAAAAAAAAAAAAAAAAAAAAAAAAAAAAAAAAAAAAAAA&#10;AAAAAAAAAAAAAAAAAAAAAAAAAAAAAAAAAAAAAAAAAAAAAAAAAAAAAAAAAAAAAAAAAAAAAAAAAAAA&#10;AAAAAAAAAAAAAAAAAAAAAAAAAAAAAAAAAAAAAAAAAAAAAAAAAAAAAAAAAAAAAAAAAAAAAAAAAAAA&#10;AAAAAAAAAAAAgP9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7y6wDxonUA9sChAAAAAAAAAAAAAAAAAAAAAAAAAAAAAAEBAAtHagAOWYQAAgsQ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//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59gD1uJUA866HAP717wAAAAAAAAAAAAAAAAAAAAAAAAAAAAYjNAAPZpcA&#10;BiM0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JN2o8sAACAASURB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w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8+gD1uZcA6WwkAPGjdgD+9e8AAAAAAAAAAAAA&#10;AAAAAAAAAAIKDwAQZZYAFYfIAAYjN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+/QD2waIA6W4oAPCbagD97+cAAAAAAAAA&#10;AAAAAAAAAAAAAAAAAAAKP10AF5LZAAtHaQAAAgM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WuyVjgAAIABJREFU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//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wD3yq8A8qd9&#10;APzk1gAAAAAAAAAAAAAAAAAAAAAAAAAAAAAAAAAEHCoAEGaWAAcqP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w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8VPijAAAgAElEQV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f/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8B////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L3V9c8AACAASURBVAAAAAAAAAAAAAAAAAAA&#10;AAAAAAAAAAAAAAAAAAAAAAAAAAAAAAAAAAAAAAAAAAAAAAAAAAAAAAAAAAAAAAAAAAAAAAAA/wH/&#10;////AAAAAAAAAAAAAAAAAAAAAAAAAAAAAAAAAAAAAAAAAAAAAAAAAAAAAAAAAAAAAAAAAAAAAAAA&#10;AAAAAAAAAAAAAAAAAAAAAAAAAAAAAAAAAAAAAAAAAAAAAAAAAAAAAAAAAAAAAAAAAAAAAAAAAID/&#10;f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8B/////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wH/////AAAAAAAAAAAAAAAAAAAAAAAAAAAAAAAAAAAA&#10;AAAAAAAAAAAAAAAAAAAAAAAAAAAAAAAAAAAAAAAAAAAAAAAAAAAAAAAAAAAAAAAAAAAAAAAAAAAA&#10;AAAAAAAAAAAAAAAAAAAAAAAAAAAAAAAAAAAAKxoBCgAAIABJREF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Af/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8B//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Djqj/AAAgAElEQV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wH/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Af////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Jqiv8AACAASURBV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8B//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wH/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bZUlNQAAIABJREFUAAAAAAAAAAAAAAAAAAAAAAAAAAAAAAAAAAAAAAAA&#10;AAAAAAAAAAAAAAAAAAAAAAAAAAAAAAAAAAAAAAAAAAAAAAAAAAAAAAAAAAAAAAAAAAAAAAAAAAAA&#10;AAAAAAAAAAAAAAAAAAAAAAAAAAAAAAAAAAAAAAAAAAAAAAAAAAAAAAAAAAAAAAAAAAAAAAAAAAAA&#10;AAAAAAAAAAAAAAAAAAAAAAAAAAAAAAAAAAAAAAAAAAAAAAAAAAAAAAAAAACA/3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P8B////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wH/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O/CkbAAAgAElEQV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Af/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u7u4AExMTAAAAAAAAAAAAAAAAADExMQDOzs4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8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kGI3MAACAASURBV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ISEgCHh4cA&#10;AAAAAAAAAAAAAAAAz8/PAHx8fAD8/P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H/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39/QCRkZEAkpKSAOHh4QAAAAAAAAAAADw8PACnp6cAHBw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Af////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7XWVCgAAIABJREFU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9vb2AHFxcQCampoAAAAA&#10;ABMTEwCioqIASkpK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8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KCgoA&#10;mZmZAKqqqgAPDw8A7e3tAEtLSwB3d3cA+/v7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/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g&#10;RkaVAAAgAElEQVQAAAAAAAAAAAAAAAAAAAAAAAAAAAAAAAAAAAAAAAAAAAAAAAAAAAAAAAAAAAAA&#10;AAAAAAAAAAAAAAAAAAAAAAAAAAAAAAAAAAAAAAAAAAAAAAAAAAAAAAAAAAAAAAAAAAAAAAAAAAAA&#10;AAAAAAAAAAAAAAAAAAAAAAAAAAAAAAAAAAAAAAAAAAAAAAAAAAAAAAAAAAAAAAAAAAAAAAAAAAAA&#10;AAAAAAAAAAAAAAAAAAAAAAAAAAAAAAAAAAAAAAAAAAAAgP9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4eHhAFpaWgDGxsYAAAAAADo6OgCn&#10;p6cAHh4e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8B//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AP0AAQADAAAAAAAAAAAAAAAAAAAAAAAAAAAAAAAAAAAAAAAAAAAAAAAAAAAAAAAAAAAA&#10;AAAAAAAAAAAAAAAAAAAAAAAAAAAAAAAAAAAAAAAAAAAAAAAAAAAAAAAAAAAAAAAAAAAAAAAAAAAA&#10;AAAAAAAAAAAAAAAAAAAAAAAAAAAAAAAAAAAAAAAAAAAAAAAAAAAAAAAAAAAAAAAAAAAA/Pz8AICA&#10;gACGhoYA////ABISEgChoaEATExM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+dS/AP3q3wALQ2MAAAAAAAAAAAAAAAAA6GwlAP/7+QAZmeIA6nYzAP718AAD&#10;Ex0AAxgjAAYkNQAHLkUABRgjAP///wAAAAAAAAAAAAAAAAAAAAAAAQEBAP//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/wH/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fFqQDvl2QAG6X0AOVbCwABBAcAAQUHAAEE&#10;BwAYmOAA6XMwABeN0ADrgUQAAAAAAP/9/AAB/vsA/vf1AP7v5gAZnuoA8aR5AAtGZwADFR8AAAAA&#10;AAAAAAABAQEA////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Af////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8qh+AA9ZgwDmXQ8AAAQG&#10;AAEFCAABBQcAAQYIAAAFBwABBQgAFoXFAOyFSgABBQgAAQYIAAAFCAABBQcAAQUIABBhjwDtjVQA&#10;+dXCAAYoPAAOVn8ABR8uAAEBAQD/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8E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+/gAAAAAAAAEBgABAwUAAAMDAAACAwAAAQIAAQECAAABAgAAAAAAAAECAAABAQAA&#10;AAEAAAABAAABAQAAAQEAAAAAAAUdLgAGIzUA++TWAO2LUwAILU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P/8+gAAAAAAAQQGAAAEBgABAwUAGJPZABeO0gAWicsAAQICAAAA&#10;AAAAAQIAAAICAAACAgABAgEAAAECAAABAQAAAAAAAAEBAAAAAQAFITMADVB2AP359wAAAAAA8uP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gMAAAAAAABBQgAAQUG&#10;AAAEBQDpczAA6nc2AAAAAAAAAgQAAAAAAAEDAwAAAQMAAAECAAABAgABAQIAAAECAAAAAAAAAQEA&#10;AAECAAECAgAAAQEACTBGAAAAAADxfDkAybChAPDw8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E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CgUeAAwFHgAAAJkAAAAAAAEAAwABAQMAAAAAAAEBAwAAAAAAAQEDAAEABAABAP4A&#10;AgD/AAAAAAD/AAAAAAABAAEAAgAAAAAAAwEHAP8B/gAEAQEA9/vo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xORgAAAAAAAPBycA/v/6ANzvogD+//oA/v/6AAL/AwAAAAAAAQAEAAAAAAAC&#10;AAQAAAD/AAAB/wAAAAAAAAAAAP8AAQAAAAIA/wADAAAAAAACAQYAAAD/AAMABgDw/v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TriAAPByYAAAAAAAEAAwABAAMAAgAEAAEA&#10;AwABAAMAAQEDAAAAAAACAQQAAAAAADMZiAA1Go0ANxqSADkblwA7HJwAAgEGAAIBBgACAQYAAAAA&#10;AAMBBwADAQcAAgIIAAQBCQD4/Oo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B//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z+t0Aw+NcADMYigD+//kA/f/6&#10;AP7/+gD+//oA/v/6AP3/+gD+//oA/v/6AP7/+wD+//oA/v/7AP7/+wD///wA/v/7AP4A/AD///wA&#10;/wD9AP///gD/AP0A////AAAA/wAAAAAA7ffLAEIgtAAMBR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/w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vvnAAiEFsAAQEDAAEAAwACAAMA/wADAAH/AwABAAQAAgD+AAAA/gAAAP8AAAH/AAAA/wAA&#10;AAAAAAAAAP8AAQAAAAEAAQACAP4AAwD/AP0A/wD9AAAA/gD/Af8AAAD/AAD/AAD+//wABAE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4/K0ABAILQACAAMAAQAEAAEABAACAAQAAgEEAAIBBAABAQQAAQEEAAEB&#10;BAABAAUAAgEFAAIBBQACAQYAAgEFAAIBBgACAQYAAwEGAAMBBgADAQcAAgEHAAMBBwACAQcAAgIH&#10;AP4A/AADAQg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KnUvpgAACAASURBV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j86gAJBBcABwMRAAEBBAACAQQAAQEE&#10;AAEBBAABAQQAAQEEAAIBBAACAQUAAgEFAAIBBQABAAUAAgEGAAIBBQACAQYAAgIFAAIBBgACAQYA&#10;AgEHAAICBgADAQcAAgEHAAMBBwADAQcACwUcAAQDD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Pj96wABAQQA&#10;AQD+AAEAAwACAAQAAAD+AAAA/gAAAP8AAAD/AAAAAAAAAAAAAAAAAAAAAAD/AAEAAAABAP8AAgAB&#10;AAMA/gD8AP8B/QD///4AAAD+AP8A/wAAAP8A/wD/APr97gD+//wAAQA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2LQWJQAAIABJREF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A/3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EEwACAAMAAgAEAAAA/gD/AP4AAQD/AAEA/gABAP8AAQAAAAEBAAAC&#10;AAAAAAAAAAAAAAAAAAEA/wABAAEAAgD+AAIA/wD9AAEAAwD/AP0A/wD+AP8A/gAAAf4A/wD/AAD/&#10;AAD7/fMAEQgs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QACAAgFGQDy+doAAQEEABQKMwAWCzgAGAw+ABoN&#10;QwACAQQAAgAEAAEBBQACAQUAIxFcACUSYAAmEmUAAgEFAAIBBgACAQYAKxVyACwVdQAtFncAAwEH&#10;AAIBBwADAQcAAwIHAPz/9gATCTM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Ih2F9AAAgAElEQV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IQ5X&#10;AOn1wQAdD00A8PjWAP7/+gD+//sA/v/7ABYLOgDm87wAAP8BABwPTQDh8a8A///8AP4A/AD///0A&#10;AQD8ACQSYADa7ZoA/wD+AP8A/gD///4AAAD/AP8A/wAAAAAA8/reABkLQ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jEV4Atd04AOr1xgABAQQAAQD/AAEAAAACAAAAAAAAAAIBBgAaDUQA5fO5AP7//AD/&#10;AAIAAAACAP8A/QAhEVwA3e+kAP///QD/AP4A/wD+AAAA/gD/AP8AAAD/APX74wAKBBgADAYh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N/yVS8AACAASURB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H/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j87UA4fGpADAWggD+//sA/gD7AP//&#10;+wASCTAA6vXHABYLOQAAAAAAAAAAAAAAAAAAAAAA4fGwAB8PUAAAAAAAAAAAAAAAAAAAAAAA3O+i&#10;AAD//wAAAP8A2+qrAB4PUwAqGGE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B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0NSwDh8qwA9Prh&#10;AAwGHwAA/wAADwkrAO730QD+//sAAAAAAOn1xAD///wA/v/9AP8A/AAbDUcAAAAAAOLxsQD/AP0A&#10;///+AP8A/gAhEFYA3/CoAP8A/wDk5t4AeViRALS0RgAbGxs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1lk2cAAAIABJREFU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wbnwDL6G8ADQchAA8IJgDx+dsAAgEFAAIBBgAAAAAAAgEGAAIBBgAC&#10;AQYAAgEGAAAAAAAAAAAAAgEGAAIBBwADAgcAAwEHAAAAAAACAQcA3+6uALCe6QDQ0NEAODg4ANPT&#10;0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E4l0QCx2i0APh2mAAIBBQD/AAEAAAABAAAA&#10;AAACAQYA/wACAAEA/QD/AAMAAAAAAAAAAAADAgcA///9AP8A/gAAAf8AAAAAAPX64QD/AvgAemmz&#10;AMi3TgDk5OQAPDw8AK2trQBERE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W5z53AAAgAElEQV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P9/AAAAAAAAAAAAAAAAAAAAAAAAAAAAAAAAAAAAAAAAAAAAAAAAAAAAAAAAAAAAAAAAAAAAAAAA&#10;AAAAAAAAAAAAAAAAAAAAAAAAAAAAAAAAAAAAAAAAAAAAAAAE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B&#10;AQD///8AAAAAALTcNAAsFHQAFQs6AAAAAQAAAAAAAwEGAP4AAgD/Af0A///9AAAAAAAAAAAAAgEG&#10;AP8A/gAAAP4A/wD/AAAAAADc76AAQiCxAAsfHgDHx8cASUlJAN3d3QBJSUkAm5ubAGBgY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H/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QEBAAAAAAAAAAAAAAAAAAAAAAAAAAAA7vbRAAUDDgANByEAAAAAAAAAAAAAAAAA&#10;7ffPAP///gAUCjMAAAAAAAAAAAAAAAAAweJaAC4VfAAQCCkAAAAAAAAAAADr6+sATk5OAMjIyAAA&#10;AAAAgICAAH5+fgABAQ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+uiBQAACAASURBVAAAAAAAAAAAAAAAAAAAAAAAAAAAAAAAAAAAAAAAAAAAAAAAAAAAAAAA&#10;AAAAAAAAAAAAAAAAAAAAAAAAAAAAAAAAAAAAAAAAAAAAAAAAAAAAAAAAAAAAAAAAAAAAAAAAAAAA&#10;AAAAAAAAAAAAAAD/Af/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OXztwDO&#10;6XkAHw5VABoNRgAIAxUA/wD8AP///gD/AP0A///+AP8A/QD/AP4A+PvpAOPysgAVCjoAIhFbAAAA&#10;AAAAAAAAAAAAAAAAAAD39/cAW1tbAK+vrwAAAAAAYGBgAJmZmQAGBgY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B//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X7ZMA3vCjAAD/AQASCTEAEggwAAkEFwD8APcA9/vnAO740QDx+dgAMheE&#10;ABoMRgAAAAAAAAAAAAAAAAAAAAAAAAAAAAAAAAD9/f0AdHR0AJCQkAAAAAAAREREAKysrAAPDw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wQAAAAAAAAAAAAAAAAAAAAAAAAAAAAA&#10;AAAAAAAAAAAAAAAAAAAAAAAAAAAAAAAAAAAAAAAAAAAAAAAAAAAAAAAAAAAAAAAAAAAAAAAAAAAA&#10;PgBzdgAAIABJREFU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CkTbQApE20A9fviAOv2xgDp9scA&#10;6PW+AAEBAwANBiUAIg9cABsNRgAAAAAAAAAAAAAAAAAAAAAAAAAAAAAAAAAAAAAAAAAAAAMDAwCP&#10;j48AICAgAHFxcQC8vLwAPT09ALa2tgAcHBwAAAAAAAAAAAAAAAAAAAAAAAAAAAAAAAAAAAAAAAAA&#10;AAAAAAAAAAAAAAAAAAAAAAAAAAAAAAAAAAAAAAAAAAAAAAAAAAAAAAAAAAAAAAAAAAD97OMAAxQd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L&#10;BR4ACw8eACAPWAAAAAAAAAAAAAAAAAAAAAAAAAAAAAAAAAAAAAAAAAAAAAAAAAAAAAAAAAAAAAAA&#10;AAAAAAAAAAAAAAAAAABvb28AHh4eAFpaWgDT09MANzc3ALa2tgAvLy8AAAAAAAAAAAAAAAAAAAAA&#10;AAAAAAAAAAAAAAAAAAAAAAAAAAAAAAAAAAAAAAAAAAAAAAAAAAAAAAD97eQA+dS/APnSuwD728oA&#10;/OjcAAEOFgAUfLYABSA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/////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09lfH&#10;AAAgAElEQV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yMjIAE1NTQDs7OwA&#10;DQ0NAKysrABGRkYAAAAAAAAAAAAAAAAAAAAAAAAAAAAAAAAAAAAAAAAAAAAAAAAA/vr2APrSvQD4&#10;ya4A99C6AP/38gABCAwAAPv4AP8AAAAA/v0A//z5AAo3UwARcKY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e8KUA7ffNACQRYAASCS8A7PbLAP///gD/AP4A/wD+ABcLOwAAAAAAAAAAAAAA&#10;AADn9MAAAAD/ABkMQQDo9MAAAAABAAAAAQAYDD4A6fXFAAEAAQABAAMAAQECAOn1wwD6/vAAMBaB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wH////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3NzcAEpKSgDb29sAAwMDAJqamgBiYmIAAQEBAAAAAAAAAAAAAAAAAP///wAAAAAAAQEBAO2P&#10;WAD73c4A//r3AAADBQABBwkAAQEBABeP1ADnZx4AAPz6AP/9/AAA/vwA/vr4AByo+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C4lkAGw5KACQRXgDu99IA/wD9AP///gAUCjMA6/bK&#10;AAD//wD/AP8AAAD/ABYLOQDq9cYAFgs6AAAAAAAAAAAAAAAAAAAAAAAAAAAA7PbNAAEBAgABAAIA&#10;w+NeAEUhuAAJBB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LY+3hYAACAA&#10;SURBV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ID/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CQkJADGxsYAOjo6AP39/QBjY2MAAQEBAP7+&#10;/gD///8A////AP///wABAQEA7opSAAAAAAD9590ABBomAAQbKAAEExsAAggLAAACBAAAAAAAAQQF&#10;AAAEBgABBQcAAQYJAAMLE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Ph6n&#10;ANvtmwAAAAAAAwEGAAMBBwADAQcAAAAAAAMBBwACAgcAAwIHAAMBBwAAAAAAAwEHAO32zQDt9s4A&#10;7fbOAO33zwAAAAAA7vfSAAMBBwADAQcA0uqGAEIfrwAJBB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BQUFAC8vLwAU1NT&#10;AAAAAAAAAAAAX19fAPr6+gAAAAAA8qd7AOdjFwD//fsAAAAAAAMXIQAAAgMAAQIDAAADBAAAAgQA&#10;AQMEAAAAAAAABAYAAQUHAAEFBwAABQgAAP38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SCPCAAAAAADo9cMAAgEHAAMCBwAAAAAAAgEHAAMBBgADAQcAAgIHAAAAAAAC&#10;AgcAAgIHAAICBwACAgcAAwEHAAAAAAADAQcAAgIHAMzodQAkEV8ADAYh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s/LDdgAAIABJREFU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kJCQCqqqoAAwMDAAAAAACjo6MA6OXkAKIy8gAECg4ACTtXAP/7+QAA&#10;AAAAAAIDAAECAwD/AwQAAP/9AAH//gD/AP8AAAAAAAEEBwAAAgMA//7+AAH//gD/AQEAAADs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BAQAAAAAAAAAAACcTZQAAAAAA3e+iAPP6&#10;4AANBiAAAAAAAAAAAAAAAAAA8vnbAAAAAAAAAAAAAAABAAAAAAAAAAEAAAAAAOLzsQDz+dsALRV6&#10;ABYKO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E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dupwsAAAgAElEQV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qWlIAUcl8ABBVfADyWPkA//z5AA9ZhAABAwMAAAAAAAADBAAB/v4AAP//AP///wABAAAA&#10;/wEBAAAAAAABBAcAAP/+AAD+/gAAAP8AAAAAAAAAAAD51cAACThT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wcnADsbnQDx+dcA7ffNAPH51gDp8MEA8fnYAP///QAD&#10;AQcABQMRAAcDEQAQBy0AIhBaAD0do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2ITgARXIYA//v5AAADBAAB/v0AAAAAAAACBQAAAAAAAQMFAP///wAB&#10;AP8AAAAAAP8BAQABAQIAAAAAAAAFCAAB//0AAP//AAD//wAAAAAAAAAAAPjPtwAJOFM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8HKQAPBykAAAAAAAAA&#10;AAAAAAAAAAD/AAAA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MyYaGMAACAASURBV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nYxYAF4zOAAADBAAAAwQAAQIDAAAD&#10;BAAAAAAAAQMEAAAAAAAAAwUAAQMFAAAEBgABBAYAAQQGAAEEBgDsiE8AFX+7AAEFCAABBQcAAQUI&#10;ABWCwADqfD0A/erg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H/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75FbAAEMEgAGJTcACz9d&#10;AAAAAAAAAAAAAAAAAAAAAADxpnwAD1qEAAAAAAAAAAAAAAAAAAAAAADukl0A//38AAD+/QAA/v0A&#10;E3WtAAAAAAAAAAAA7IlQAAD8+wD518IAGqPy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Af/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Sgy+VwAAIABJREFU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A/3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9sOmAPXDpAAMQ2QAAPv5AP/8+gD/+/kAAPz6AP/8+gD//PoAAPz6AP/8+gD//fsA&#10;APz7AP/9+wAA/fwAAP38AP/+/AAA/v0AAP7+AP///gAA//8AAAD/AAAAAAAAAQEA98WqABup+gAA&#10;Ag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w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xnW0AEGeYAAEDBAD//v4AAP/+AAH+/gD///8AAP//AAH//wD/&#10;AP8AAQAAAAAAAQAAAAEAAAEBAAABAgD/AgMAAf4DAAD+/gD//v0AAf//AAD//wAAAP8AAAAAAAAB&#10;AQADERgA/vDpAAISG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Tf1kDAAAgAElEQV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9sWoAAcpPQACDBIA//v5AAED&#10;/gAA//4A////AAEA/wAAAP8A/wD/AAEAAAD/AAEAAQEBAP8CAQABAgIA/wIDAAH+/QAA/gMA//7+&#10;AAH+/gAA//4AAAD/AAD/AAAAAAAAAAEBAP/59wD/AP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60bsAAx0q&#10;AAADBAAB/v4A////AAD//wAB//8A////AAEA/wAAAAAA/wABAAEBAQD/AQEAAQECAAABAwAAAgMA&#10;AP39AP/+BAAB//0AAP7+AAD//wAAAP8AAAD/AAAAAQAAAAAA//v4AAIJD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I2Vo34AACAASURBV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3w5wAJJzkAAQMFAP///wABAP8AAAD/AP8A/wABAAAA/wAAAAEAAQAA&#10;AAEAAAEBAAABAgAAAQIA/wIDAAH9AwAAAv0AAP79AAD//gAA//4AAP//AAD//wAAAP8AAAABAAD/&#10;AAD/+/gAAQkN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v7AP/9/AAAAwUAAf//AP///wAA//8AAf//AP8A&#10;AAABAAAA/wEBAAEAAQD/AQEAAQECAP8CAgAB/fwAAAIDAP/+/QAB/v0AAP/+AAD//gD///8AAP8A&#10;AAAA/wAAAAAA/vz7AAYkN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F5ydJQAAIABJREFUAAAAAAAAAAAAAAAAAAAAAAAEHCkA/vbx&#10;AAEDBQAGJTYAAAAAAAAAAAAAAAAA98yzAP8AAQABAQEA/wEBAAxDYgAAAAAAAAAAAPS3lAD//v0A&#10;DktvAAAAAAAAAAAAAAAAAAAAAAAAAAAA8q2GAAAAAAD/6+EAAQkL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rPwD2vZ0ADlF4APrezgD//PoAAPz7AP/9+wAILUIA98y0AAABAQAKO1cA9sOmAP/+/QAA&#10;/fwA//78AAH+/QAAAAAA9LaTAP///gAA//8AAP//AAAA/wAAAAAAAAAAAP7u5gAHLU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CTdRAP/y6wD64NEAAAQGAAEEBgAABAYAAQQGAAAAAAABBAYACTdRAPfL&#10;sQAABQcAAQQGAAEFBwABBQgAAQUIAAAAAAAABQgAAQUIAAEFBwABBQcAAQUIAAEFCAABBQgA/Ozj&#10;AAcrPwAAAAAAAAAAAAAAAAAAAAAAAAAAAAAAAAAAAAAAAAAAAAAAAAAAAAAAAAAAAAAAAAAAAAAA&#10;AAAAAAAAAAAAAAAAAAAAAACRR8+9AAAgAElEQV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P9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gALUXkA8qR3AA9h&#10;kQD/AAAAAQABAP8BAQAAAAAAAAUGAAAAAAAJNU8AAAAAAAAAAAAAAAAA9sWqAAD//QAAAAAADEVl&#10;AAAAAAAAAAAAAAAAAPW9ngAAAP8A//z6AAMJDAAGJjk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f//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wl2UAAxchAAk5VQAA/PsABR4rAPrcywD//fwAByc5APjTvgAA/v0A//78AAD9/QAJNEwA&#10;9smuAAD+/gAA//4AAP/+AAD//wAA//8ACj1aAPXCpQD4ya0ABR8vAA1Vf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XZ534AACAASURBV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8E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BpmwDoaR8ADlN7AAAAAAD749YA//38AAEBAgAA&#10;AAAAAQUHAP/+/QAB/QMAAAL9AAAAAAABBQgAAP79AAD//gAA//8A////AAD//wAAAAAAAQYIAPjK&#10;sgARca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mY4gDnZx4AD16LAAAF&#10;BgABAgIA/wICAAAAAAABBQcAAP39AAACAwAA/v0AAAAAAAEFBwAA/v4AAP/+AP///wAB//4AAP//&#10;AAAAAAD50LoAC0hpAAEDB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tgCchwAAIABJREFU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////AAAAAADsfT4ABSc5AAxGaQAAAQIAAAAAAAAEBwABAv0AAP4EAP/+/QAAAAAA&#10;AQUIAAcoOwD41cEAAf/+AAD//wAAAP8AAAAAAPnUvwAXkNU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//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EBAQAAAAAAAAAAAAAAAAAAAAAAAAAAAPfJrwAEHy4ABRgjAAAAAAAA&#10;AAAAAAAAAPrezgAA//4A//7+AAclNgAAAAAAAAAAAAAAAADpcy8AEGiZAAYkN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kqYqIAAAgAElEQV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wH/////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5z7gA8qqAAP769wALQF8ACDdRAAD+/QAA/v0AAP7+AP///gAA/v4AAP/+AAD//wD64M8A86V5&#10;ABSCwQAEGic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/Af/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+97NAPS1kQD74dIAAQoPAAMPFwACEhkABA8YAP/+/AD86d4A&#10;+tbDAAQfLQAQZJUAAx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HRc+ZoAACAASURB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ID/f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H/////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vTvAPvezQD97OIA/evhAPzt4wABBAcABBonAAgySQAEGic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f//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ferx&#10;UQAAIABJREF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8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wP09kAAAg&#10;AElEQV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IiAcBUAACAASURB&#10;V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4blruQAAIABJREFU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A/3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oNIEhAAAgAElEQV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I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Oi8JI4AACAASURBVAAAAAAAAAAAAAAA&#10;AAAAAAAAAAAAAAAAAAAAAAAAAAAAAAAAAAAAAAAAAAAAAAAAAAAAAAAAAAAAAAAAAAAAAAAAAAAA&#10;AAAAAAAAAAAAAAAAAAAAAAAAAAAAAAAAAAAAAAAAAAAAAAAAAAAAAAAAAAAAAAAAAAAAAAAAAAAA&#10;AAAAAAAAAAAAAAAAAAAAAAAAAAAAA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7rwrWgAAIABJREF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QF+v5AAAgAElEQV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gP9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g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OCPRyIAACAASURB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I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J4QV/wAAIABJREFU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77vQMAAAgAElEQV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FKEkkAACAASURBV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D/f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9rJKQAAIABJREFU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tKHzyAAAgAElEQV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wM&#10;BKUAACAASURBV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C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mA/rfgAA&#10;IABJREF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CA/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BK3zaAAAgAElE&#10;QV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O7Z6RAAACAASURBV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UcoDOQAAIABJREFU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C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S19TaAAAgAElEQV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gP9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EjfU4QAACAASURBV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HqsIeQAAIABJREF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x0xRdAAAgAElEQV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p7tmMAACAASURBV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ID/f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0oA9wAAIABJREFU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A8XNwAAAgAElEQV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BZ1EVwAACAASURBVAAAAAAAAAAAAAAAAAAAAAAAAAAAAAAAAAAAAAAAAAAAAAAAAAAA&#10;AAAAAAAAAAAAAAAAAAAAAAAAAAAAAAAAAAAAAAAAAAAAAAAAAAAAAAAAAAAAAAAAAAAAAAAAAAAA&#10;AAAAAAAAAAAAAAAAAAAAAAAAAAAAAAAAAAAAAAAAAAAAAAAAAAAAAAAAAAAAAAAAAAAAAAAAAAAA&#10;AAAAAAAAAAAAAAAAAAAAAAAAAAAAAAAAAAAAAAAA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EAAAAAAAAAAAAAAAAAAAA&#10;AAAAAAAAAAAAAAAAAAAAAAAAAAAAAAAAAAAAAAAAAAAAAAAAAAAAAAAAAAAAAAAAAAAAAAAAAAAA&#10;AAAAAAAAAAAAAAAAAAAAAAAAAAAAAAAAAAAAAAAAAAAAAAAAAAAAAAAAAAD+8usA+t3NAPvdywD+&#10;+PUABR0qAAYjNQAEHCk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2/f8A5Pj+AOT3/gD5/gAAFgcBAB0IAgAWBw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Nr1/QDC7fsA5fj/ABQGAQATBgIADgQA&#10;AOf5/wDt+/8A8vv+ADcQBQBNFwU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8B/////wAAAAAAAAAAAAAAAAAAAAAAAAAAAAAAAAAAAAAA&#10;AAAAAAAAAAAAAAAAAAAAAAAAAAAAAAAAAAAAAAAAAAAAAAAAAAAAAAAAAAAAAAAAAAAAAAAAAAAA&#10;AAAAAAAAAAAAAAAAAADukFoA/erfAAxHagABCQ4A///+AAAAAAAAAAAAAAAAAAEBAQD//fsA+dbB&#10;APfGqwATda8ABig6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q5/oA6/n+ADkRBAAIAwEA&#10;//8AAAAAAAAAAAAAAAAAAAEAAAD9AAAA4fb9AM/y/QBcGwcAIQo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wH/////AAAAAAAAAAAAAAAAAAAAAAAA&#10;AAAAAAAAAAAAAAAAAAAAAAAAAAAAAAAAAAAAAAAAAAAAAAAAAAAAAAAAAAAAAAAAAAAAAAAAAAAA&#10;AAAAAAAAAAAAAAAAAAAAAAD/+/gA6W8rAAgzSQAHKj8AAP7+AAD//gD///8AAAD/AAAAAAAAAAAA&#10;AQECAAABAQAAAQIA/vbxAPSyjAAQZZYABy1DAAAAAAAAAAAAAAAAAAAAAAAAAAAAAAAAAAAAAAB1&#10;bOZxAAAgAElEQV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8&#10;/wAAkt73ACILAwAjCwMA//8AAP8AAAD/AP8AAAAAAAAAAAAAAAAAAQAAAAAAAQABAAAA+v7/AMPv&#10;/ABJFQUAKAwD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f////8AAAAAAAAAAAAAAAAAAAAAAAAAAAAAAAAAAAAAAAAAAAAAAAAAAAAAAAAAAAAAAAAAAAAA&#10;AAAAAAAAAAAAAAAAAAAAAAAAAAAAAAAAAAAAAAAAAAAAAAAAAAAAAOhsJQAMQ2EAAhQfAAD+/QAA&#10;/v4AAP/+AP///wAA//8AAAAAAAABAAABAAEAAAECAAACAgAAAgMAAQIDAPKqgQARZ5gABit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7e+AAwDwMAEgUBAP7/AAD/AAAA/wAAAP//AAAAAAAAAAAAAAAAAAABAAAAAQEA&#10;AAEAAAABAAAAAgEAAMDt/ABJFQUAJgwD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ioqAABAQEA2tr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56/oAFgcBAA8EAQD7/gAA+/8AAPv+AAD7/gAA&#10;+/8AAPv/AAD7/wAA+/8AAPv/AAD7/gAA+/8AAPv/AAD7/wAAOREDAKTm+gAAAAAAAAAAAAAAAAAA&#10;AAAAAAAAAAAAAAAAAAAAAAAAAAAAAAAAAAAAAAAAAAAAAAAAAAAAAAAAAAAAAAAAAAAAAAAAAAAA&#10;AAAAAAAAAAAAAAAAAAAAAAAAAAAAAAAAAAAAAAAAAAAAAAAAAAAAAAAAAAAAAAAAAAAAAAAAAAAA&#10;AAAAAAAAAAAAAAAAAAAAAAAAAAAAAAAAAAAAAAAAAAAAAAAAAAEBAQABAQE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6Pr+ANPz/QAnCwMA+/4AAPv/AAD8&#10;/gAA+/8AAPv//wD7/v8A+/7/APv+/wD7/v8A+///APv//wD7/gAA/P8AAPv+AAD/AAEALw0CAKnn&#10;+gAAAAAAAAAAAAAAAAAAAAAAAAAAAAAAAAAAAAAAAAAAAAAAAAAAAAAAAAAAAAAAAAAAAAAAAAAA&#10;AAAAAAAAAAAAAAAAAAAAAAAAAAAAAAAAAAEBAQABAQEAAQEBAAEBAQBQUFAAm5ubAOrq6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BAQAB&#10;AQEAAQEBAAEBAQABAQEAampqAJubmwDR0dEAAAAAAAAAAAAAAAAAAAAAAAEBAQABAQEAAAAAAAAA&#10;AAAAAAAAAAAAAAAAAAAAAAAAAAAAAAAAAAAAAAAAAQEBAAEB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D0s44ABCU2AP/6+AD/+vcAAPr3AP/69wD/+vcA//r3AP/69gD/&#10;+fcA//n2AP/69wD/+fcA//r3AP/59wD/+/cA//r4AP/6+AAGJDUA9r+eAAD+/QAAAAAAAAAAAAAA&#10;AAAAAAAAAAAAAAAAAAAAAAAAAAAAAAAAAAAAAAAAAAAAAAAAAAAAAAAAAAAAAAAAAAAAAAAAAAAA&#10;AAAAAAAAAAAAAAAAANHR0QAfHx8A8vLyAOnp6QD///8AoaGhAPPz8wAfHx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Le3twCxsbEAcHBwAAAAAAAAAAAAAAAAAAAAAAAAAAAAAAAAAAAAAAAAAAAA4WgfNgAAIABJ&#10;REFU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eHh4ALGxsQCoqK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F7fwAHAkDAPv/AAD8/wAA/P//APv//wD7//8A+/4AAPv/AAD7/wAA+/8AAPv/AAD7/gAA+/4A&#10;APv//wD7/v8A/P//APz/AAAbCAMA1fP8APr+AAAAAAAAAAAAAAAAAAAAAAAAAAAAAAAAAAAAAAAA&#10;AAAAAAAAAAAAAAAAAAAAAAAAAAAAAAAAAAAAAAAAAAAAAAAAAAAAAAAAAAAAAAAAAAAAAAAAAAD/&#10;//8A////AJqamgDj4+MAFxcXAOLi4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8A////AP///wCAgIAAGRkZADAwMAB+fn4A6urq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P0AP1seAD7FykA+xQnAPsXKQD9bXkAAPT1AAAAAAAAAAAAAAAAAAAAAAAAAAAAAAAA&#10;AAAAAAAAAAAAAAAAAAAAAAAAAAAAAAAAAAAAAAAAAAAAAAAAAAAAAAAAAAAAAAAAAAAAAAAAAAAA&#10;////AP///wCampoA4+PjABcXFwDi4uI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PrbyQADEBgAAPv4AP/7&#10;+AD/+vgA//r3AP/69wD/+vcA//r3AP/69gD/+vcA//n2AP/69wD/+vcA//r3AP/69wD/+vcA//v4&#10;AP/7+AAEFiEA+tzLAAAAAAAAAAAAAAAAAAAAAAAAAAAAAAAAAAAAAAAAAAAAAAAAAAAAAAAAAAAA&#10;AAAAAAAAAAAAAAAAAAAAAAAAAAAAAAAAAAAAAAAAAADq6uoAMDAwAGlpaQBzc3MAFhYWAAAAAAAP&#10;Dw8AZWVlAKenp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P3/gANAwEA/P//APz//wD7/gAA+/8AAPz+AAD7/wAA+/8AAPv+AAD7/gAA&#10;+/4AAPv/AAD7/wAA+/4AAPv/AAD7/wAA/P7/APv/AAAPBAEA5fj+AAAAAAAAAAAAAAAAAAAAAAAA&#10;AAAAAAAAAAAAAAAAAAAAAAAAAAAAAAAAAAAAAAAAAAAAAAAAAAAAAAAAAAAAAAAAAAAAAAAAAAAA&#10;AAAAAAAAAAAAAAAAAAAAAAAAFhYWAGxsbAAAAAAAnJy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BYWFgBMTEwA&#10;6enpANLS0gCAgIAAAAAAAAAAAAD///8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zc3N&#10;AAAAAABAQEAAAAAAAAAAAAAAAAAAFhYWAIKCggDw8PAA4eHhAJqamgAAAAAAnJycAAAAAAAAAAAA&#10;AAAAAAAAAAAAAAAAAAAAAAAAAAB/f38AAAAAAIeHhwAvLy8AFhYWAAAAAAAAAAAAAAAAAAAAAAAA&#10;AAAAAAAAAAAAAAAAAAAAAAAAAAAAAAAAAAAAAAAAAAAAAAAAAAAAT09PAAAAAAAAAAAAAAAAAAAA&#10;AAAAAAAAAAAAAE9PTwAAAAAA////AP///wD///8A////AP///wD///8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Orq6gCSkpIAfX19AEJCQgAAAAAAAAAAAAAAAADIyMgAAAAAAA8PDwAe&#10;Hh4AZWVlAAAAAACxsbEAAAAAAAAAAAAAAAAAAAAAAAAAAAAAAAAAAAAAALGxsQAAAAAADw8PAAAA&#10;AAAAAAAA8fHxAAAAAAAAAAAAAAAAAAAAAAAAAAAAAAAAAAAAAAAAAAAAAAAAAAAAAAAAAAAAAAAA&#10;AAAAAABLS0sAAAAAANHR0QAAAAAAAAAAAAAAAAAAAAAAWFhYAAAAAADa2to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AID/f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/wAAAP8AAAD/AAAA/wAAAP9paWn/mpqa/9DQ&#10;0P//////////////////////AAAA/wAAAP/Q0ND/mpqa/wAAAP8AAAD/aWlp/729vf//////////&#10;////////////mpqa/wAAAP8AAAD/T09P//////+np6f/AAAA/wAAAP+ampr/6enp/wAAAP8AAAD/&#10;/////wAAAP8AAAD//////////////////////wAAAP8AAAD/////////////////6enp/5qamv8A&#10;AAD/AAAA/2lpaf+9vb3///////Dw8P+np6f/aWlp/wAAAP8AAAD/jIyM/9DQ0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4B/////wAAAAAAAAAAAAAAAAAAAAAAAAAAAAAAAAAAAAAAAAAA&#10;AAAAAAAAAAAAAAAAAAAAAAAAAAAAAAAAAAAAAAAAAAAAAAAAAAAAAAAAAAAAAAAAAAAAAAAAAAAA&#10;AAAAAAAAAO6OVwD618MAAhEZAP/6+AAA+/gA//z6AP/9+wAA//8AAQIDAAAEBgABBQcAAQUIAP/5&#10;9QD87OMAGZrjAAIOF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Krm+QDc9v4ADgQBAPv/AAD8/v8A/f8A&#10;AP0AAAAAAAAAAQAAAAMBAAAEAQAABAEBAPv//wDv+/8AdyMJAA4E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wIAAAAAAAAAAAAAAAAAAAAAAAAAAAAAAAAA&#10;AAAAAAAAAAAAAAAAAAAAAAAAAAAAAAAAAAAAAAAAAAAAAAAAAAAAAAAAAAAAAAAAAAAAAAAAAAAA&#10;AAAAAAAAAAAAAAAAAAAAAAAAEnKpAA1UfQD84dEA//XvAP759gD/+/kAAPr4AP/69wD/+/kA//r3&#10;AP/28gD+8u0AAxcjABuo+QACDhY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VhoHAEQUBQDl+P4A&#10;+P7+APv/AAD8/wAA/P4AAPv+AAD8/wAA/P8AAPn9AAD3/v4AEQQCAIUnCgAOBA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U2eIgAAIABJREF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AAAAAAAAAAAAAAAAAAAAAAAAAAAC0dpABmk9QAINE4A&#10;9AMaANj5OAC/CH8AuwyQAM7/VwDp/CIAAxgjABBllAAUfbk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NhAEAIYoCgAqDAQA//bzAO/b1AD0xbYA98KwAPPRxgD16eYAEQYBAEwW&#10;BgBjHgc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/////wAAAAAAAAAAAAAAAAAAAAAAAAAAAAAAAAAAAAAAAAAAAAAAAAAAAAAAAAAA&#10;AAAAAAAAAAAAAAAAAAAAAAAAAAAAAAAAAAAAAAAAAAAAAAAAAAAAAAAAAAAAAAAAAAAAAAAAAAAA&#10;AAAAz88AALy8AADm5gAAFRUAABYWAAAPDwAA5OQAAOrqAADv7wAAPj4AAFp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0tLSALm5uQDl5eUAFxcXABUVFQAPDw8A5eXl&#10;AOrq6gDt7e0APj4+AFtbWw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oSMrCAAAgAElEQV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/wH/////AAAAAAAAAAAAAAAAAAAAAAAAAAAA&#10;AAAAAAAAAAAAAAAAAAAAAAAAAAAAAAAAAAAAAAAAAAAAAAAAAAAAAAAAAAAAAAAAAAAAAAAAAAAA&#10;AAAAAAAAAAAAAAAAAAAAAAAAAAAAAJmZAADw8AAAQUEAAAYGAAD//wAAAAAAAP//AAABAQAAAAAA&#10;AP//AADa2gAAyMgAAGpqAAAmJ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JqamgDs7OwA&#10;Q0NDAAcHBwD///8AAAAAAP///wABAQEAAAAAAAAAAADa2toAxsbGAGhoaAApKSk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Af////8AAAAAAAAAAAAA&#10;AAAAAAAAAAAAAAAAAAAAAAAAAAAAAAAAAAAAAAAAAAAAAAAAAAAAAAAAAAAAAAAAAAAAAAAAAAAA&#10;AAAAAAAAAAAAAAAAAAAAAAAAAAAAAAAAAPv7AAB9fQAALy8AACUlAAD//wAA//8AAP//AAAAAAAA&#10;AAAAAAAAAAAAAAAAAQEAAAICAAD4+AAAuroAAFhYAAAqK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v7+wB/&#10;f38ALS0tACUlJQD///8A////AP///wAAAAAAAAAAAAAAAAAAAAAAAQEBAAICAgD5+fkAu7u7AFBQ&#10;UAAwMD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Nc7sxMAACAASURB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8B/////wAAAAAAAAAAAAAAAAAAAAAAAAAAAAAAAAAAAAAAAAAAAAAAAAAAAAAAAAAA&#10;AAAAAAAAAAAAAAAAAAAAAAAAAAAAAAAAAAAAAAAAAAAAAAAAAAAAAAAAAAAAAAAAeXkAAD8/AAAQ&#10;EAAA//8AAP7+AAD//wAA//8AAAAAAAAAAAAAAAAAAAEBAAABAQAAAQEAAAICAAACAgAAtLQAAFlZ&#10;AAApK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3t7ADs7OwASEhIA////AP7+/gD///8A////AAAAAAAAAAAAAAAA&#10;AAEBAQABAQEAAQEBAAICAgACAgIAt7e3AFFRUQAuLi4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Kio&#10;qAABAQEA2tr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K2trQAcHBwADw8PAPv7+wD6+voA+/v7APv7+wD7+/sA&#10;+vr6APr6+gD7+/sA+vr6APr6+gD7+/sA+vr6APr6+gBBQUEAmJiY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BAQEAAQEBAAAA&#10;AAAAAAAAAAAAAAAAAAAAAAAAAAAAAAAAAAAAAAAAAAAAAAAAAAAAAAAAAQEBAAEBAQAAAAAAAAAA&#10;AAAAAAAAAAAAAAAAAAAAAAAAAAAAAAAAAAAAAAAAAAAAAAAAAAAAAAAAAAAAAAAAAAAAAAAAAAAA&#10;AAAAAAAAAAAAAAAAAAAAAAAAAAAAAAAAAQEBAAE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OLiAADT0wAAKysAAPv7AAD7+wAA+/sAAPr6AAD6+gAA+voA&#10;APr6AAD6+gAA+voAAPr6AAD6+gAA+voAAPv7AAD7+wAAAgIAADIyAACiogAAAAAAAAAAAAAAAAAA&#10;AAAAAAAAAAAAAAAAAAAAAAAAAAAAAAAAAAAAAAAAAAAAAAAAAAAAAAAAAAAAAAAAAAAAAAAAAAAA&#10;AAAAAAAAAAAAAAAAAAAAAAAAAOLi4gCbm5sAAQEBAAEBAQBQUFAAqKioAOLi4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ccQAAzTQAAOii&#10;AAD44QAAAAAAAAAAAAAAAAAAAAAAAAAAAAAAAAAAAAAAAAAAAAAAAAAAAAAAAAAAAAAAAAAAAAAA&#10;AAAAAAAAAAAAAAAAAAAAAAAAAAAAAAAAAAAAAAAAAAAAAAAAAAAAAAAAAAAAAAAAAAAAAAAAAAAA&#10;AAAAAAAAAAABAQEAAQEBAAAAAAAAAAAAAAAAAAAAAAAAAAAAAAAAAAEBAQABAQ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OLi4gCbm5sAAQEBAAEB&#10;AQBQUFAAm5ubANHR0QAAAAAAAAAAAAAAAAAAAAAAAAAAAAAAAAAAAAAAAAAAAAAAAAAAAAAAAAAA&#10;AAAAAAAAAAAAAAAAAAEBAQABAQEAAAAAAAAAAAAAAAAAAAAAAAAAAAAAAAAAAAAAAAAAAAAAAAAA&#10;AAAAAAAAAAAAAAAAAAAAAAAAAAAAAAAAAAAAAAAAAAAAAAAAAAAAAAAAAAAAAAAAAAAAAAAAAAAA&#10;AAAAAQEBAAEBA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u7sAAB8fAAD7+wAA+/sAAPr6AAD6+gAA&#10;+/sAAPr6AAD6+gAA+/sAAPv7AAD6+gAA+/sAAPv7AAD6+gAA+voAAPv7AAD7+wAAHx8AAMTEAAD+&#10;/gAAAAAAAAAAAAAAAAAAAAAAAAAAAAAAAAAAAAAAAAAAAAAAAAAAAAAAAAAAAAAAAAAAAAAAAAAA&#10;AAAAAAAAAAAAAAAAAAAAAAAAAAAAAAAAAADR0dEAHx8fAPLy8gDp6ekA////AKGhoQDz8/MAHx8f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3t7cAsbGxAHBwc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4eHgAsbGxAKioq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vb29AB8fHwD7+/sA+/v7APr6+gD6+voA+/v7APr6+gD6+voA+/v7APv7+wD6+voA+/v7APv7&#10;+wD6+voA+vr6APv7+wD7+/sAHR0dAM3NzQD5+fk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srKwA&#10;AAAAAEJCQ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HDAAAAAAAA5ZIAANVTAADVVAAA5ZQAAPXTAAAA/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hmK/xAAAgAElEQV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a2toAHx8fAAAAAADw8PAA////AKGhoQAAAAAAMDAw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e3t4AKysrAPv7+wD9/f0A/f39AP7+/gD+/v4A////&#10;AP///wD///8AAAAAAAAAAAABAQEAAQEBAAICAgACAgIA/v7+AAICAgD+/v4AEhISAOHh4QAmJiY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///wAAAAAAAAAAAJeXlwAAAAAAAAAAAAAAAAAAAAAAAAAAAP//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YAAP/6AAAAAAAAAAAAAPjgAADooAAA6KAAAAUTAAAQ&#10;PwAAD0AAAA40AAABB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JCQkAAAAAAAZWVlAAAAAAAAAAAADw8PAGVlZQANDQ0AAAAAAAAAAAAA&#10;AAAAAAAAAAAAAAAAAAAAAAAAAAAAAAAAAAAAAAAAAAAAAAAAAAAAAAAAAAAAAAAAAAAAAAAAAAAA&#10;AAAAAAAAAAAAAAAAAAAAAAAAAAAAAAAAAAAAAAAAAAAAAAAAAAAAAAAAAAAAAAAAAAAAAAAAAAAA&#10;AAAAAAAAAAAAAAAAAAAAAAAAAAAAAAAA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MoqTRUAACAASURBV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THvIQAAIABJREFU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SxmH/&#10;AAAgAElEQV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6urqAFBQUAAQEBAADw8P&#10;AJqamgAPDw8AAAAAAAAAAAAWFhYAmpqaAB0dHQABAQEAAQEBAB0dHQCampoAFhYWAAAAAAAAAAAA&#10;AAAAAAAAAAAAAAAAAAAAAAAAAAAAAAAAAAAAAAAAAAAmJiYA0NDQAM/PzwABAQEAjY2NAGxsb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H/////AAAAAAAAAAAAAAAAAAAAAAAAAAAAAAAA&#10;AAAAAAAAAAAAAAAAAAAAAAAAAAAAAAAAAAAAAAAAAAAAAAAAAAAAAAAAAAAAAAAAAAAAAAAAAAAA&#10;AAAAAAAAAAAAAAAAAAAAnp4AANbWAAAPDwAA+/sAAPz8AAD8/AAA/f0AAAAAAAABAQAABAQAAAQE&#10;AAAFBQAA+PgAAPLyAACJiQAADA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EBAQCMjIwAc3Nz&#10;AAAAAAAAAAAAAAAAAAAAAAAAAAAAAAAAAAAAAAAAAAAAAAAAAAAAAAAAAAAAAAAAAAAAAAAAAAAA&#10;AAAAAAAAAAAAAAAAAAAAAAAAAAAAAAAAAAAAAAAAAAAAAAAAAAAAAAAAAACoqKgAWVlZANnZ2QAm&#10;JiYAAQEB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i4uIAHx8fAKenpwBYWF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oaGhANPT0wAPDw8A+/v7&#10;APz8/AD8/PwA/f39AAAAAAABAQEABAQEAAQEBAAFBQUA+fn5APDw8ACIiIgADg4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QE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BAQCM&#10;jIwAc3Nz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gAAAAAAAAAAAAAAAAAAAAAA&#10;AAAAAAAAAAAAAAAAAAAAAAAAAAAAAAAAAAAAAAAAAAAAAAAAAAAAAAAAAAAAAAAAAAAAAAAAAAAA&#10;AAAAAAAAAAAAAAAAAAAAAAAAAAAAAAAAAABiYgAAUFAAAOLiAAD29gAA+fkAAPv7AAD7+wAA+voA&#10;APz8AAD6+gAA9/cAAPT0AAAaGgAAlZUAAAwM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I2NjQDi4uIAAAAAAAAAAACoqKgA&#10;AAAAAE1NTQAAAAAAAAAAAAAAAAAAAAAAAAAAAAAAAAAAAAAAAAAAAAAAAAAAAAAAAAAAAAAAAAAA&#10;AAAAAAAAAAAAAAAAAAAAAAAAAAAAAAAAAAAAAAAAAAAAAAAAAAAAAAAAAAAAAAAAAAAAAAAAAFhY&#10;WABPT08AkJCQ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IiIiABPT08ASUlJ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fX18A&#10;U1NTAOLi4gD29vYA+fn5APz8/AD7+/sA+vr6APz8/AD6+voA9vb2APT09AAXFxcAlpaWAA4OD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2NjQDi4uIAAAAAAAAA&#10;AACoqKgAAAAAAE1NTQAAAAAAAAAAAAAAAAAAAAAAAAAAAAAAAAAAAAAAAAAAAAAAAAAAAAAAAAAA&#10;AAAAAAAAAAAAAAAAAAAAAAAAAAAAAAAAAAAAAAAAAAAAAAAAAAAAAACZD8WbAAAgAElEQV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EAAAAAAAAAAAAAAAAAAAAAAAAAAAAAAAAAAAAAAAAAAAAAAAAAAAAAAAAAAAAAAAAAAAA&#10;AAAAAAAAAAAAAAAAAAAAAAAAAAAAAAAAAAAAAAAAAAAAAAAAAAAAAAAAAAAAAAAAAAAAAAA8PAAA&#10;OzsAAKenAADf3/sADAz3ACUl9wAKCv4A4uIHAOXlCQAEBAkAR0cAAC4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5ubgCxsbEAAAAAAIyMjADZ2dkAJiYmAAAAAAAAAAAAAAAAAAAAAAAAAAAAAAAAAAAA&#10;AAAAAAAAAAAAAAAAAAAAAAAAAAAAAAAAAAAAAAAAAAAAAAAAAAAAAAAAAAAAAAAAAAAAAAAAAAAA&#10;AAAAAAAAAAAAAAAAAAAAAAAAAAAAAAAAAIqKigAnJycAPj4+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oqKgAl5eXANnZ2QAPDw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5OTkAOTk5AKioqADa2toABgYGAB4eHgAICAgA6OjoAOzs&#10;7AAJCQkARUVFADAwM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5ubgCxsbEAAAAAAIyMjADZ2dkAJiYm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H/////AAAAAAAAAAAAAAAAAAAAAAAAAAAAAAAAAAAAAAAAAAAAAAAA&#10;AAAAAAAAAAAAAAAAAAAAAAAAAAAAAAAAAAAAAAAAAAAAAAAAAAAAAAAAAAAAAAAAAAAAAAAAAAAA&#10;AAAAAAAAAAAAAAD7+/EA+vrtAP7++QACAgYAAgIGAAEBBQD9/fgA/v76AP7++QAGBhMACQk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y8vIA7OzsAPn5+QAGBgYABgYG&#10;AAUFBQD4+PgA+vr6APn5+QASEhIAGxs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//8AAAAAAAAA&#10;AAD///8AAQEBAA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Hh9ztoAACAASURBV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/Af////8AAAAAAAAAAAAAAAAA&#10;AAAAAAAAAAAAAAAAAAAAAAAAAAAAAAAAAAAAAAAAAAAAAAAAAAAAAAAAAAAAAAAAAAAAAID/fwAA&#10;AAAAAAAAAAAAAAAAAAAAAAAAAAAAAAAAAAAAAAAAAAAAAAD29uIA///8AAUFEgABAQIAAAAAAAAA&#10;AAAAAAAAAAAAAAAAAAAAAAAA/f30APr67wAKCh8ABAQM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i4uIA+/v7ABMTEwACAgIAAAAAAAAAAAAAAAAAAAAAAAAAAAAAAAAA9PT0APDw8AAdHR0A&#10;DQ0N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7+/gD7+/sA/Pz8AP7+/gAAAAAAAAAAAAICAgACAgIABQUFAAQE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/wH/&#10;////AAAAAAAAAAAAAAAAAAAAAAAAAAAAAAAAAAAAAAAAAAAAAAAAAAAAAAAAAAAAAAAAAAAAAAAA&#10;AAAAAAAAAAAAAAAAAAAAAAAAAAAAAAAAAAAAAAAAAAAAAAAAAAD///4A8/PaAAYGDgADAwsAAAAA&#10;AAAA/wAAAAAAAAAAAAAAAAAAAAAAAAAAAAAAAAAAAAEA///+APr66wAHBxgABQUO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+/v4A2traAA4ODgALCwsAAAAAAP///wAAAAAAAAAAAAAAAAAAAAAAAAAAAAAAAAAB&#10;AQEA/v7+AOzs7AAVFRUAEBAQ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///wD6+voA+Pj4AP39/QD+/v4A////AP///wABAQEAAgICAAMDAwAEBAQA&#10;BAQEAAYGBgACAgI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EgP0lgAAIABJREFUAAAAAAAAAAAAAAAA&#10;AAAAAAAAAAAAAAAAAAAAAAAAAAD/BAAAAAAAAAAAAAAAAAAAAAAAAAAAAAAAAAAAAAAAAAAAAAAA&#10;AAAAAAAAAAAAAAAAAAAAAAAAAAAAAAAAAAAAAAAAAAAAAAAAAAAAAAAAAAAAAAAAAAAAAAAAAAAA&#10;AAAAAPT02wAICBIAAQEGAP///gAAAAAAAAAAAAAA/wAAAAAAAAAAAAAAAAAAAAEAAAAAAAAA/wAB&#10;AQEABwcWAPj46QABAQEABAQN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vb2wATExMABQUFAP7+/gAAAAAAAAAAAP//&#10;/wAAAAAAAAAAAAAAAAABAQEAAAAAAP///wABAQEAFRUVAOvr6wACAgIADg4O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9/f3APn5+QD8/PwA+/v7AP7+/gD/&#10;//8A////AAEBAQACAgIAAwMDAAQEBAAFBQUA////AAYGBgADAwM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o6OgA+vr6AA0NDQD///8AAAAA&#10;AP///wAAAAAAAAAAAAAAAAAAAAAAAAAAAAAAAAAAAAAAAQEBAAAAAAABAQEAAAAAAOXl5QAsLCw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j4+AD29vYA+vr6APz8&#10;/AD7+/sA/f39AP7+/gAAAAAAAQEBAAMDAwADAwMABAQEAAcHBwAFBQUABwcHAAcHBwABAQEAAAAA&#10;AAAAAAAAAAAAAAAAAAAAAAAAAAAAAAAAAAAAAAAAAAAAAAAAAAAAAAAAAAAAAAAAAAAAAAAAAAAA&#10;AAAAAAAAAAAAAAAAAAAAAAAAAAAAAAAAAAAAAAAAAAAAAAAAAAAAAAAAAAAAAAAAAAAAAAAAAAAA&#10;AAAAAAAAAAAAAAAAAAAAAAAAAAAAAAAAAAAAAAAAAAAAAAAAAAAAAAAAAAEBAQ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Nu4&#10;SQDNmwEA586CAPfu0gAAAP8AAAAAAAAAAAAAAAAAAAAAAAAAAAAAAAAAAAAAAAAAAAAAAAAAAAAA&#10;AAAAAAAAAAAAAAAAAAAAAAAAAAAAAAAAAAAAAAAAAAAAAAAAAAAAAAAAAAAAAAAAAAAAAAAAAAAA&#10;AAAAAAAAAAAAAAAAAAAAAAEBAQABAQEAAAAAAAAAAAAAAAAAAAAAAAAAAAAAAAAAAQEBAAEBA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D6+uwAAwMKAAAA/wD///8A&#10;///+AAAA/wAAAP4AAAD/AP///gD///4A///+AP///gAAAP8AAAD+AAAA/gAAAP8A////AP///gAD&#10;AwgA+/vwAAAA/wAAAAAAAAAAAAAAAAAAAAAAAAAAAAAAAAAAAAAAAAAAAAAAAAAAAAAAAAAAAAAA&#10;AAAAAAAAAAAAAAAAAAAAAAAAAAAAAAAAAAAAAAAAAAAAANHR0QBfX18A1tbWAHBwcAD///8A////&#10;AFxcXADW1tYAFxcX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t7e0ACAgIAP///wD///8A/v7+AP///wD+/v4A////AP7+/gD+/v4A/v7+AP7+&#10;/gD///8A/v7+AP7+/gD///8A////AP7+/gAHBwcA8fHxAP7+/gAAAAAAAAAAAAAAAAAAAAAAAAAA&#10;AAAAAAAAAAAAAAAAAAAAAAAAAAAAAAAAAAAAAAAAAAAAAAAAAAAAAAAAAAAAAAAAAAAAAAAAAAAA&#10;Pj4+AAAAAADe3t4AAAAAAAAAAADx8fEAl5eXALGxsQDq6uoAAAAAAAAAAADe3t4AAAAAAD4+P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8uO4AAAAAADmzX8A1q0vANSoIwDkyHIA9OfCAP///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f39wD8/PwA+/v7APv7+wD6+voABAQEAAgICAAHBwcACQkJAAgICAAI&#10;CAgAAAAAAPv7+wD7+/sA+/v7APz8/AD9/f0A/v7+AAAAAAAAAAAAAAAAAAAAAAAAAAAAAAAAAAAA&#10;AAAAAAAAAAAAAAAAAAAAAAAAAAAAAAAAAAAAAAAAAAAAAAAAAAAAAAAAAAAAAAAAAAAAAAAAAAAA&#10;ANra2gAfHx8AAAAAAPDw8AD///8AoaGhAAAAAAAwMD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Pb29gANDQ0A/v7+AP///wAAAAAA////&#10;AP///wAAAAAAAAAAAAAAAAAAAAAAAAAAAP///wAAAAAAAQEBAP///wABAQEAAQEBAAAAAAAGBgYA&#10;9/f3AAsLCwAAAAAAAAAAAAAAAAAAAAAAAAAAAAAAAAAAAAAAAAAAAAAAAAAAAAAAAAAAAAAAAAAA&#10;AAAAAAAAAAAAAAAAAAAAAAAAAAAAAAApKSkAAAAAAODg4AA4ODgAAAAAAOnp6QBpaWkA5ubmAOfn&#10;5wAWFhYAAAAAAODg4AAAAAAAKSkp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AwcA//35AAAAAAAAAAAA+fPfAOnTjwDp&#10;048ABAgUAA8eTQAQIFAADhtFAAIEC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9/f0A/v7+APz8/AD8/PwA+/v7AAQE&#10;BAAGBgYABgYGAAQEBAABAQEA/f39AAICAgAAAAAA+fn5APv7+wADAwMA/f39AP39/QD+/v4AAgIC&#10;AAAAAAAAAAAAAAAAAAAAAAAAAAAAAAAAAAAAAAAAAAAAAAAAAAAAAAAAAAAAAAAAAAAAAAAAAAAA&#10;AAAAAAAAAAAAAAAAAAAAAAAAAAAAAAAAkJCQAAAAAABlZWUAAAAAAAAAAAAPDw8AZWVlAA0ND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A/3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D0zJpbAAAgAElEQV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l5eUA8vLyAAQEBAD///8A////&#10;AP///wD///8AAAAAAAAAAAABAQEAAgICAAEBAQD+/v4A/Pz8ACcnJwAEBAQAAAAAAAAAAAAAAAAA&#10;AAAAAAAAAAAAAAAAAAAAAAAAAAAAAAAAAAAAAAAAAAAAAAAAAAAAAAAAAAAAAAAAAAAAAAAAAAAA&#10;AAAAAAAAAAAAAAAAAAAAAAAAAAAAAAAAAAAAAAAAAAAAAAAAAAAAAAAAAAAAAAAAAAAAAAAAAAAA&#10;AAAAAADdT7FzAAAgAElEQV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gP9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AQEAjIyMAHNzc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9&#10;/f0A+vr6AP39/QD9/f0A/f39AP///wAAAAAAAAAAAAMDAwACAgIABAQEAAUFBQAEBAQ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QEBAAAAAAD///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GxsbABoaGgD5+fkA/v7+AP7+/gD///8A////AP7+/gD///8A////APz8/AD8/PwA&#10;CAgIACsrKwAEBA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NjY0A4uLiAAAAAAAAAAAAqKioAAAA&#10;AABNTU0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MDAwAICAgABwcHAAgICAAJCQkACAgIAAgICAAJCQkABwcHAAgICAAHBwcABQUF&#10;AAE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m5uYA+Pj4AAQEBAALCwsAAwMDAPf39wD4&#10;+PgAAQEBABQUFAAMDAw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PdBYcIAACAASURBV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I2NjQDDw8MAsbGxAAAAAACMjIwATU1NACYmJ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7+/gAAAAAA&#10;////AAEBAQABAQEAAQEB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EBAQAAAAAA///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8B/////wAAAAAAAAAAAAAAAAAAAAAAAAAAAAAA&#10;AAAAAAAAAAAAAAAAAAAAAAAAAAAAAAAAAAAAAAAAAAAAAAAAAAAAAAAAAAAAAAAAAAAAAAAAAAAA&#10;AAAAAAAAAAAAAAAAAAAAAAAAAAAAAAAA4vKwANzwnwD2+uUACwUeAAwGIQAIBRQA8ffZAPX73wDz&#10;+t8AIRBXADMYi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H/////AAAAAAAAAAAAAAAA&#10;AAAAAAAAAAAAAAAAAAAAAAAAAAAAAAAAAAAAAAAAAAAAAAAAAAAAAAAAAAAAAAAAAAAAAAAAAAAA&#10;AAAAAAAAAAAAAAAAAAAAAAAAAAAAAAAAAAAAAAAAAMTkYAD8/vUAIxFdAAIABgAAAP8AAAAAAAAA&#10;AAAAAAAAAAABAAEBAQDr9ckA3vGlADkamQAYDE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X+PE&#10;dAAAIABJREFU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/BAAAAAAAAAAAAAAAAAAAAAAAAAAAAAAAAAAAAAAAAAAAAAAAAAAAAAAAAAAAAAAAAAAA&#10;AAAAAAAAAAAAAAAAAAAAAAAAAAAAAAAAAAAAAAAAAAAAAAAAAAAAAAAAAAAAAPz+9QC33j0AHg5R&#10;ABIJMQAA//4A/QD4AAAA/wAAAP8AAAAAAAAAAQAAAAEAAP8BABIJMQAQCSoA0+uFAP3/+QAbDU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/////wAAAAAAAAAAAAAAAAAAAAAAAAAAAAAAAAAAAAAAAAAAAAAA&#10;AAAAAAAAAAAAAAAAAAAAAAAAAAAAAAAAAAAAAAAAAAAAAAAAAAAAAAAAAAAAAAAAAAAAAAAAAAAA&#10;tNw1ACgTaQAFAxAAAP/+AP8A/QD///8AAAD/AP8A/wAAAAAAAQAAAAAAAQAAAQIAAQACAAEAAgAB&#10;AQMA2O2UAC4VewAYDEE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rl7cTAAAg&#10;AElEQVQ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EBAAAAAAD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EBAAAAAAD///8AAAAAAAAA&#10;AAAAAAAAAAAAAAAAAAAAAAAAAAAAAAAAAAAAAAAAAAAAAAAAAAAAAAAAAAAAAAAAAAAAAAAAAAAA&#10;AAAAAAAAAAAAAAAAAAAAAAAAAAAAAAAAAAAAAAAAAAAAAAAAAAAAAAAAAAAAAAAAAAAAAAAAAAAA&#10;AAAAAAAAAAAAAAAAAAAAAAAAAAAAAAAAAAAAAAAAAAAAAAAAAAAAAAAAAAAAAAAAAQEBAAAAAAD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QEB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QEBAAEBAQAAAAAAAAAAAAAA&#10;AAAAAAAAAAAAAAAAAAAAAAAAAAAAAAAAAAAAAAAAAAAAAAAAAAAAAAAAAAAAAAAAAAAAAAAAAAAA&#10;AAAAAAAAAAAAAQEBAAEBAQAAAAAAAAAAAAAAAAAAAAAAAQEBAAEBA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/AgAAAAAAAAAAAAAAAAAAAAAAAAAAAAAA&#10;AAAAAAAAAAAAAAAAAAAAAAAAAAAAAAAAAAAAAAAAAAAAAAAAAAAAAAAAAAAAAAAAAAAAAAAAAAAA&#10;AAAAAAAAAADt+M8ACgMWAP7/+QD9//kA/f/5AP7/+AD9//gA/f/3AP3++AD9/vcA/f74AP3++AD8&#10;//gA/f/4AP3++AD9//gA/v74AP3/+QD+//oACgUcAO/40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///8A//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///wD///8AAAAAAAAAAAAAAAAAAAAAAAAAAAAAAAAAAAAAAAAAAAAAAAAAAAAAAAAAAAAA&#10;AAAAAAAAAAAAAAAAAAAAAAAAAAAAAAAAAAAAAAAAAAAAAAAAAAAAAAAAAAAAAAAAAAAAAAAAAAAA&#10;AAAAAAAAAAAAAAAAAAAAAAAAAAAAAAAAAAD///8A///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mY8AFQAAIABJREFUAAAA&#10;AAAAAAAAAAAAAAAAAACnp6cAkpKSAAAAAAAAAAAAAAAAAAAAAACZmZkAp6en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///wD///8AAAAAAAAAAAAAAAAAAAAAAAAAAAAAAAAAAAAAAAAAAAAA&#10;AAAAAAAAAAAAAAAAAAAAAAAAAAAAAAAAAAAAAAAAAAAAAAAAAAAAAAAAAAAAAAAAAAAAAAAAAAAA&#10;AAAAAAAAAAAAAP///w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A/38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iKlz7AAAgAElEQV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NHR0QAwMDAAmpqaAGVlZ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W95J0AACAASURBV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vLy8AAAAAAA2NjY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PHx8QAQEBAA&#10;T09PALCws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1ymZwAAIABJREFU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wH/////AAAAAAAAAAAAAAAAAAAA&#10;AAAAAAAAAAAAAAAAAAAAAAAAAAAAAAAAAAAAAAAAAAAAAAAAAAAAAAAAAAAAAAAAAAAAAAAAAAAA&#10;AAAAAAAAAAAAAAAAAAAAAAAAAAAAAAAAAAAAAAAAAADS0tIAzMzMAPPz8wAREREAERERAAwMDADq&#10;6uoA7+/vAO7u7gAtLS0ATU1N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/Af////8AAAAA&#10;AAAAAAAAAAAAAAAAAAAAAAAAAAAAAAAAAAAAAAAAAAAAAAAAAAAAAAAAAAAAAAAAAAAAAAAAAAAA&#10;AAAAAAAAAAAAAAAAAAAAAAAAAAAAAAAAAAAAAAAAAAAAAAAAAAAAp6enAP39/QAyMjIAAwMDAP//&#10;/wAAAAAAAAAAAAAAAAAAAAAAAQEBAOPj4wDLy8sAVVVVACQkJ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ygCrEAAAgAElEQV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BAAAAAAAAAAAAAAAAAAAAAAAAAAAAAAAAAAA&#10;AAAAAAAAAAAAAAAAAAAAAAAAAAAAAAAAAAAAAAAAAAAAAAAAAAAAAAAAAAAAAAAAAAAAAAAAAAAA&#10;AAAAAAAAAAAAAAAAAJWVlQA8PDwACAgIAPz8/AD+/v4AAAAAAP///wAAAAAA////AAEBAQAAAAAA&#10;AQEBAAEBAQABAQEAOzs7AMHBwQADAwMAJSUl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NbWAADGxgAA&#10;RUUAAB8fAAAAAAAAAAAAAAAAAAAAAAAAAAAAAP7+AACxsQAA/PwAAFFRAAAEB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KjGiZkAACAASURBV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C3t7cAICAgAAUFBQD8/PwA+/v7APz8/AD7&#10;+/sA+/v7APv7+wD8/PwA+/v7APz8/AD7+/sA/Pz8APz8/AD8/PwANTU1AKysr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B&#10;AQABAQ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QEB&#10;AAEB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AgAAIeHAAAFBQAA&#10;AAAAAPLyAABrawAA29sAAP7+AACDgwAAt7cAAAAAAAAAAAAAPz8AAFZW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3t7cAsbGxAHBwc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ODgAAIuLAAAFBQAAAAAAAPLyAABrawAAcHAAALe3AAAAAAAAAAAAAD8/AACEhAAABQU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D/f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/ltCAAAAgAElE&#10;QV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yMjIAAAAAAAP&#10;Dw8AHh4eAGVlZQAAAAAAsbGxAAAAAAAAAAAAAAAAAAAAAAAAAAAAAAAAAAAAAACxsbEAAAAAAA8P&#10;DwAAAAAAAAAAAPHx8QAAAAAAAAAAAAAAAABLS0sAAAAAANHR0QAAAAAAAAAAAAAAAAAAAAAAAAAA&#10;AAAAAAAAAAAALy8vAKenpwCxsbEAlJSUAAAAAAAAAAAAAAAAAAAAAAAAAAAAAAAAAAAAAAAAAAAA&#10;AAAAAAAAAAAAAAAAAAAAAAAAAAAAAAAAjIyMAAAAAADq6u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y2qQjwAACAASURBV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+Af////8AAAAAAAAA&#10;AAAAAAAAAAAAAAAAAAAAAAAAAAAAAAAAAAAAAAAAAAAAAAAAAAAAAAAAAAAAAAAAAAAAAAAAAAAA&#10;AAAAAAAAAAAAAAAAAAAAAAAAAAAAAAAAAAAAAAAAAAC2trYA19fXAA0NDQD9/f0A/Pz8AP39/QD+&#10;/v4AAAAAAAEBAQADAwMABAQEAAQEBAD4+PgA+vr6AG1tbQAHBw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0dHRADAwMACampoAZWVl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QEBAIyMjABzc3M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8C&#10;AAAAAAAAAAAAAAAAAAAAAAAAAAAAAAAAAAAAAAAAAAAAAAAAAAAAAAAAAAAAAAAAAAAAAAAAAAAA&#10;AAAAAAAAAAAAAAAAAAAAAAAAAAAAAAAAAAAAAAAAAAAAAAAAAAAAAAAAAEpKSgBLS0sA7OzsAPj4&#10;+AD6+voA/f39APz8/AD7+/sA/Pz8APr6+gD39/cA9fX1AB4eHgB0dHQABwcH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KZVF9AAAIABJREFU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C8vLwAAAAA&#10;ADY2NgAAAAAAAAAAAAAAAAAAAAAAAAAAAAAAAAAAAAAAAAAAAAAAAAAAAAAAAAAAAAAAAAAAAAAA&#10;AAAAAAAAAAAAAAAAAAAAAAAAAAAAAAAAAAAAAAAAAACA/38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WFhYAE9PTwCQ&#10;kJ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CIiIgAT09PAElJS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NjY0A4uLiAAAAAAAA&#10;AAAAqKioAAAAAABNTU0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f////8AAAAAAAAAAAAAAAAAAAAAAAAAAAAAAAAA&#10;AAAAAAAAAAAAAAAAAAAAAAAAAAAAAAAAAAAAAAAAAAAAAAAAAAAAAAAAAAAAAAAAAAAAAAAAAAAA&#10;AAAAAAAAAAAAAAAAAAAAAAAAAAAAAAAAAAC9vb0A29vbAO3t7QAEBAQABQUFAPf39wAKCgoAGxsb&#10;ADo6OgAcHBw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x8fEAEBAQAE9PTwCwsL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I2N&#10;jQDDw8MAsbGxAAAAAACMjIwATU1NACYmJ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8B/////wAAAAAAAAAAAAAAAAAA&#10;AAAAAAAAAAAAAAAAAAAAAAAAAAAAAAAAAAAAAAAAAAAAAAAAAAAAAAAAAAAAAAAAAAAAAAAAAAAA&#10;AAAAAAAAAAAAAAAAAAAAAAAAAAAAAAAAAAAAAAAAAAAAAAAAAAAAAAAAAAAAAAAAAO3t7QD19fUA&#10;GhoaAAQE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UgCsmAAAgAElEQV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/wH/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/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L9gvqYAACAASURBV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C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h90uhAAAIABJREFU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C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RPCa9AAAgAElEQV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gP9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GCdPikAACAASURBV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Wwj+vgAAIABJREFU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RD70AAAAgAElEQVQ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g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BaFgJUAACAASURBV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ID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fm0JfAAAIABJREFU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u&#10;nJCvAAAgAElEQVQ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I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EMJtV4A&#10;ACAASURBV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g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t12iNAAAIABJ&#10;REFU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A&#10;/3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CDIymAAAgAElEQV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I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m2zCUAACAASURBV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f4aRYgAAIABJREFUAAAAAAAAAAAA&#10;AAAAAAAAAAAAAAAAAAAAAAAAAAAAAAAAAAAAAAAAAAAAAAAAAAAAAAAAAAAAAAAAAAAAAAAAAAAA&#10;AAAAAAAAAAAAAAAAAAAAAAAAAAAAAAAAAAAAAAAAAAAAAAAAAA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IAAAAAAAAAAAAAAAAAAAAAAAAAAAAAAAAAAAAAAAAAAAAAAAAAAAAAAAAAAAAAAAAAAAAA&#10;AAAAAAAAAAAAAAAAAAAAAAAAAAAAAAAAAAAAAAAAAAAi+rk4AAAgAElEQVQ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gP9/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C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0pbuIAACAASURBV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mByMZQAAIABJREF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bitEdAAAgAElEQV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C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I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LbbSnMAACAASURBV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ID/f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C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HQRvywAAIABJREFU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g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srkWfAAAgAElEQVQ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/RHR4AACAASURBV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C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YpHR9QAACW9JREFU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QcI+Pc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">
                <v:shape id="Picture 13" o:spid="_x0000_s1038" type="#_x0000_t75" style="position:absolute;top:1692;width:28239;height:237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">
                  <v:imagedata r:id="rId19" o:title=""/>
                </v:shape>
                <v:shape id="Picture 14" o:spid="_x0000_s1039" type="#_x0000_t75" style="position:absolute;left:28239;top:1089;width:25666;height:26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">
                  <v:imagedata r:id="rId20" o:title=""/>
                </v:shape>
                <v:shape id="Picture 15" o:spid="_x0000_s1040" type="#_x0000_t75" style="position:absolute;left:56902;top:1083;width:23256;height:29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">
                  <v:imagedata r:id="rId21" o:title="" cropbottom="10070f"/>
                </v:shape>
                <v:shape id="Picture 16" o:spid="_x0000_s1041" type="#_x0000_t75" style="position:absolute;left:5133;top:30452;width:68269;height:8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">
                  <v:imagedata r:id="rId22" o:title="" croptop="48084f" cropbottom="4284f" cropleft="904f" cropright="3727f"/>
                </v:shape>
                <v:shape id="TextBox 7" o:spid="_x0000_s1042" type="#_x0000_t202" style="position:absolute;left:1738;top:-1288;width:3042;height:6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486347A8" w14:textId="77777777" w:rsidR="0096221D" w:rsidRDefault="0096221D" w:rsidP="0096221D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lang w:val="en-ZA"/>
                          </w:rPr>
                          <w:t>A</w:t>
                        </w:r>
                      </w:p>
                    </w:txbxContent>
                  </v:textbox>
                </v:shape>
                <v:shape id="TextBox 8" o:spid="_x0000_s1043" type="#_x0000_t202" style="position:absolute;left:29986;top:-1783;width:3279;height:5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35549FCD" w14:textId="77777777" w:rsidR="0096221D" w:rsidRDefault="0096221D" w:rsidP="0096221D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lang w:val="en-ZA"/>
                          </w:rPr>
                          <w:t>B</w:t>
                        </w:r>
                      </w:p>
                    </w:txbxContent>
                  </v:textbox>
                </v:shape>
                <v:shape id="TextBox 9" o:spid="_x0000_s1044" type="#_x0000_t202" style="position:absolute;left:56513;top:-1783;width:3898;height:5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67BAFA48" w14:textId="77777777" w:rsidR="0096221D" w:rsidRDefault="0096221D" w:rsidP="0096221D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  <w:lang w:val="en-ZA"/>
                          </w:rPr>
                          <w:t>C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68132A1" w14:textId="79C02DBE" w:rsidR="00C25249" w:rsidRPr="00C25249" w:rsidRDefault="00C25249" w:rsidP="00C25249">
      <w:pPr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1D8220C9" w14:textId="77777777" w:rsidR="0096221D" w:rsidRDefault="0096221D" w:rsidP="0065709A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73DB8A54" w14:textId="77777777" w:rsidR="0096221D" w:rsidRDefault="0096221D" w:rsidP="0065709A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40F9682D" w14:textId="77777777" w:rsidR="0096221D" w:rsidRDefault="0096221D" w:rsidP="0065709A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16DB88EF" w14:textId="77777777" w:rsidR="0096221D" w:rsidRDefault="0096221D" w:rsidP="0065709A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2C10836A" w14:textId="77777777" w:rsidR="0096221D" w:rsidRDefault="0096221D" w:rsidP="0065709A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3DC75E86" w14:textId="77777777" w:rsidR="0096221D" w:rsidRDefault="0096221D" w:rsidP="0065709A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2CA7CC02" w14:textId="77777777" w:rsidR="0096221D" w:rsidRDefault="0096221D" w:rsidP="0065709A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5EA50615" w14:textId="26FD3B63" w:rsidR="0096221D" w:rsidRPr="00C94BD1" w:rsidRDefault="0096221D" w:rsidP="00C94BD1">
      <w:pPr>
        <w:spacing w:line="240" w:lineRule="auto"/>
        <w:jc w:val="both"/>
        <w:rPr>
          <w:rFonts w:ascii="Times New Roman" w:hAnsi="Times New Roman"/>
          <w:bCs/>
          <w:noProof/>
          <w:sz w:val="20"/>
          <w:szCs w:val="20"/>
        </w:rPr>
      </w:pPr>
      <w:r w:rsidRPr="00746EA0">
        <w:rPr>
          <w:rFonts w:ascii="Times New Roman" w:hAnsi="Times New Roman"/>
          <w:b/>
          <w:color w:val="000000"/>
          <w:sz w:val="20"/>
          <w:szCs w:val="20"/>
        </w:rPr>
        <w:t>Figure S</w:t>
      </w:r>
      <w:r>
        <w:rPr>
          <w:rFonts w:ascii="Times New Roman" w:hAnsi="Times New Roman"/>
          <w:b/>
          <w:color w:val="000000"/>
          <w:sz w:val="20"/>
          <w:szCs w:val="20"/>
        </w:rPr>
        <w:t>2.</w:t>
      </w:r>
      <w:r w:rsidRPr="0096221D">
        <w:rPr>
          <w:rFonts w:eastAsiaTheme="minorEastAsia"/>
          <w:color w:val="000000" w:themeColor="text1"/>
          <w:kern w:val="24"/>
          <w:lang w:val="en-ZA"/>
        </w:rPr>
        <w:t xml:space="preserve"> </w:t>
      </w:r>
      <w:r w:rsidRPr="0096221D">
        <w:rPr>
          <w:rFonts w:ascii="Times New Roman" w:hAnsi="Times New Roman"/>
          <w:bCs/>
          <w:color w:val="000000"/>
          <w:sz w:val="20"/>
          <w:szCs w:val="20"/>
          <w:lang w:val="en-ZA"/>
        </w:rPr>
        <w:t xml:space="preserve">Docked poses of SphK1 with the studied </w:t>
      </w:r>
      <w:r w:rsidR="0038484D" w:rsidRPr="0096221D">
        <w:rPr>
          <w:rFonts w:ascii="Times New Roman" w:hAnsi="Times New Roman"/>
          <w:bCs/>
          <w:color w:val="000000"/>
          <w:sz w:val="20"/>
          <w:szCs w:val="20"/>
          <w:lang w:val="en-ZA"/>
        </w:rPr>
        <w:t>inhibitors. Molecular</w:t>
      </w:r>
      <w:r w:rsidRPr="0096221D">
        <w:rPr>
          <w:rFonts w:ascii="Times New Roman" w:hAnsi="Times New Roman"/>
          <w:bCs/>
          <w:color w:val="000000"/>
          <w:sz w:val="20"/>
          <w:szCs w:val="20"/>
          <w:lang w:val="en-ZA"/>
        </w:rPr>
        <w:t xml:space="preserve"> interaction of (A) Hordenine (B) Tryptamine and (C) Vincamine with the active site of SphK1 enzyme.</w:t>
      </w:r>
    </w:p>
    <w:p w14:paraId="710CCC24" w14:textId="77777777" w:rsidR="0096221D" w:rsidRDefault="0096221D" w:rsidP="0065709A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237DBDE2" w14:textId="77777777" w:rsidR="00E46899" w:rsidRDefault="00E46899">
      <w:pPr>
        <w:spacing w:after="160" w:line="259" w:lineRule="auto"/>
        <w:rPr>
          <w:rFonts w:ascii="Times New Roman" w:hAnsi="Times New Roman"/>
          <w:b/>
          <w:bCs/>
          <w:noProof/>
          <w:sz w:val="20"/>
          <w:szCs w:val="20"/>
        </w:rPr>
      </w:pPr>
      <w:r>
        <w:rPr>
          <w:rFonts w:ascii="Times New Roman" w:hAnsi="Times New Roman"/>
          <w:b/>
          <w:bCs/>
          <w:noProof/>
          <w:sz w:val="20"/>
          <w:szCs w:val="20"/>
        </w:rPr>
        <w:br w:type="page"/>
      </w:r>
    </w:p>
    <w:p w14:paraId="378076C5" w14:textId="6E78166E" w:rsidR="0096221D" w:rsidRDefault="000076BC" w:rsidP="00C252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131413"/>
          <w:sz w:val="36"/>
          <w:szCs w:val="36"/>
        </w:rPr>
      </w:pPr>
      <w:r w:rsidRPr="007D2ACF">
        <w:rPr>
          <w:rFonts w:ascii="Times New Roman" w:hAnsi="Times New Roman"/>
          <w:b/>
          <w:bCs/>
          <w:noProof/>
          <w:color w:val="131413"/>
          <w:sz w:val="36"/>
          <w:szCs w:val="36"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114E5BC" wp14:editId="57998045">
                <wp:simplePos x="0" y="0"/>
                <wp:positionH relativeFrom="margin">
                  <wp:align>left</wp:align>
                </wp:positionH>
                <wp:positionV relativeFrom="paragraph">
                  <wp:posOffset>262693</wp:posOffset>
                </wp:positionV>
                <wp:extent cx="5799620" cy="1808593"/>
                <wp:effectExtent l="0" t="0" r="0" b="1270"/>
                <wp:wrapNone/>
                <wp:docPr id="20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9620" cy="1808593"/>
                          <a:chOff x="0" y="0"/>
                          <a:chExt cx="8486499" cy="2166344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5739556" y="0"/>
                            <a:ext cx="2746943" cy="210299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2869778" y="0"/>
                            <a:ext cx="2869778" cy="21663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778" cy="214359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Box 7"/>
                        <wps:cNvSpPr txBox="1"/>
                        <wps:spPr>
                          <a:xfrm>
                            <a:off x="427600" y="87955"/>
                            <a:ext cx="385567" cy="55840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3AA03A3" w14:textId="77777777" w:rsidR="007D2ACF" w:rsidRPr="000076BC" w:rsidRDefault="007D2ACF" w:rsidP="007D2ACF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0076BC">
                                <w:rPr>
                                  <w:rFonts w:asciiTheme="minorHAns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" name="TextBox 9"/>
                        <wps:cNvSpPr txBox="1"/>
                        <wps:spPr>
                          <a:xfrm>
                            <a:off x="3313188" y="107241"/>
                            <a:ext cx="533400" cy="5391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91AB560" w14:textId="77777777" w:rsidR="007D2ACF" w:rsidRPr="000076BC" w:rsidRDefault="007D2ACF" w:rsidP="007D2ACF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0076BC">
                                <w:rPr>
                                  <w:rFonts w:asciiTheme="minorHAns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6" name="TextBox 11"/>
                        <wps:cNvSpPr txBox="1"/>
                        <wps:spPr>
                          <a:xfrm>
                            <a:off x="6141788" y="119345"/>
                            <a:ext cx="428626" cy="5391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50A441E" w14:textId="77777777" w:rsidR="007D2ACF" w:rsidRPr="000076BC" w:rsidRDefault="007D2ACF" w:rsidP="007D2ACF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0076BC">
                                <w:rPr>
                                  <w:rFonts w:asciiTheme="minorHAns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7" name="TextBox 12"/>
                        <wps:cNvSpPr txBox="1"/>
                        <wps:spPr>
                          <a:xfrm>
                            <a:off x="1073746" y="1458348"/>
                            <a:ext cx="1291766" cy="356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ED3FAD4" w14:textId="77777777" w:rsidR="007D2ACF" w:rsidRPr="000076BC" w:rsidRDefault="007D2ACF" w:rsidP="007D2AC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0076BC">
                                <w:rPr>
                                  <w:rFonts w:asciiTheme="minorHAns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Hordenin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" name="TextBox 14"/>
                        <wps:cNvSpPr txBox="1"/>
                        <wps:spPr>
                          <a:xfrm>
                            <a:off x="3938440" y="1450836"/>
                            <a:ext cx="1315085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031A44" w14:textId="77777777" w:rsidR="007D2ACF" w:rsidRPr="000076BC" w:rsidRDefault="007D2ACF" w:rsidP="007D2AC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0076BC">
                                <w:rPr>
                                  <w:rFonts w:asciiTheme="minorHAns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Tryptamin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9" name="TextBox 16"/>
                        <wps:cNvSpPr txBox="1"/>
                        <wps:spPr>
                          <a:xfrm>
                            <a:off x="6788905" y="1444693"/>
                            <a:ext cx="1445896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DD5FF29" w14:textId="77777777" w:rsidR="007D2ACF" w:rsidRPr="000076BC" w:rsidRDefault="007D2ACF" w:rsidP="007D2AC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0076BC">
                                <w:rPr>
                                  <w:rFonts w:asciiTheme="minorHAns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Vincamine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14E5BC" id="Group 17" o:spid="_x0000_s1045" style="position:absolute;left:0;text-align:left;margin-left:0;margin-top:20.7pt;width:456.65pt;height:142.4pt;z-index:251663360;mso-position-horizontal:left;mso-position-horizontal-relative:margin;mso-width-relative:margin;mso-height-relative:margin" coordsize="84864,216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">
                <v:shape id="Picture 21" o:spid="_x0000_s1046" type="#_x0000_t75" style="position:absolute;left:57395;width:27469;height:21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">
                  <v:imagedata r:id="rId26" o:title=""/>
                </v:shape>
                <v:shape id="Picture 22" o:spid="_x0000_s1047" type="#_x0000_t75" style="position:absolute;left:28697;width:28698;height:21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">
                  <v:imagedata r:id="rId27" o:title=""/>
                </v:shape>
                <v:shape id="Picture 23" o:spid="_x0000_s1048" type="#_x0000_t75" style="position:absolute;width:28697;height:21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">
                  <v:imagedata r:id="rId28" o:title=""/>
                </v:shape>
                <v:shape id="TextBox 7" o:spid="_x0000_s1049" type="#_x0000_t202" style="position:absolute;left:4276;top:879;width:3855;height:5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03AA03A3" w14:textId="77777777" w:rsidR="007D2ACF" w:rsidRPr="000076BC" w:rsidRDefault="007D2ACF" w:rsidP="007D2ACF">
                        <w:pPr>
                          <w:rPr>
                            <w:sz w:val="32"/>
                            <w:szCs w:val="32"/>
                          </w:rPr>
                        </w:pPr>
                        <w:r w:rsidRPr="000076BC">
                          <w:rPr>
                            <w:rFonts w:asciiTheme="minorHAnsi" w:cstheme="minorBidi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A</w:t>
                        </w:r>
                      </w:p>
                    </w:txbxContent>
                  </v:textbox>
                </v:shape>
                <v:shape id="TextBox 9" o:spid="_x0000_s1050" type="#_x0000_t202" style="position:absolute;left:33131;top:1072;width:5334;height:5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191AB560" w14:textId="77777777" w:rsidR="007D2ACF" w:rsidRPr="000076BC" w:rsidRDefault="007D2ACF" w:rsidP="007D2ACF">
                        <w:pPr>
                          <w:rPr>
                            <w:sz w:val="32"/>
                            <w:szCs w:val="32"/>
                          </w:rPr>
                        </w:pPr>
                        <w:r w:rsidRPr="000076BC">
                          <w:rPr>
                            <w:rFonts w:asciiTheme="minorHAnsi" w:cstheme="minorBidi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B</w:t>
                        </w:r>
                      </w:p>
                    </w:txbxContent>
                  </v:textbox>
                </v:shape>
                <v:shape id="TextBox 11" o:spid="_x0000_s1051" type="#_x0000_t202" style="position:absolute;left:61417;top:1193;width:4287;height:5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750A441E" w14:textId="77777777" w:rsidR="007D2ACF" w:rsidRPr="000076BC" w:rsidRDefault="007D2ACF" w:rsidP="007D2ACF">
                        <w:pPr>
                          <w:rPr>
                            <w:sz w:val="32"/>
                            <w:szCs w:val="32"/>
                          </w:rPr>
                        </w:pPr>
                        <w:r w:rsidRPr="000076BC">
                          <w:rPr>
                            <w:rFonts w:asciiTheme="minorHAnsi" w:cstheme="minorBidi"/>
                            <w:b/>
                            <w:bCs/>
                            <w:color w:val="000000" w:themeColor="text1"/>
                            <w:kern w:val="24"/>
                            <w:sz w:val="32"/>
                            <w:szCs w:val="32"/>
                          </w:rPr>
                          <w:t>C</w:t>
                        </w:r>
                      </w:p>
                    </w:txbxContent>
                  </v:textbox>
                </v:shape>
                <v:shape id="TextBox 12" o:spid="_x0000_s1052" type="#_x0000_t202" style="position:absolute;left:10737;top:14583;width:12918;height:3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3ED3FAD4" w14:textId="77777777" w:rsidR="007D2ACF" w:rsidRPr="000076BC" w:rsidRDefault="007D2ACF" w:rsidP="007D2ACF">
                        <w:pPr>
                          <w:rPr>
                            <w:sz w:val="18"/>
                            <w:szCs w:val="18"/>
                          </w:rPr>
                        </w:pPr>
                        <w:r w:rsidRPr="000076BC">
                          <w:rPr>
                            <w:rFonts w:asciiTheme="minorHAnsi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Hordenine</w:t>
                        </w:r>
                      </w:p>
                    </w:txbxContent>
                  </v:textbox>
                </v:shape>
                <v:shape id="TextBox 14" o:spid="_x0000_s1053" type="#_x0000_t202" style="position:absolute;left:39384;top:14508;width:13151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76031A44" w14:textId="77777777" w:rsidR="007D2ACF" w:rsidRPr="000076BC" w:rsidRDefault="007D2ACF" w:rsidP="007D2ACF">
                        <w:pPr>
                          <w:rPr>
                            <w:sz w:val="18"/>
                            <w:szCs w:val="18"/>
                          </w:rPr>
                        </w:pPr>
                        <w:r w:rsidRPr="000076BC">
                          <w:rPr>
                            <w:rFonts w:asciiTheme="minorHAnsi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Tryptamine</w:t>
                        </w:r>
                      </w:p>
                    </w:txbxContent>
                  </v:textbox>
                </v:shape>
                <v:shape id="TextBox 16" o:spid="_x0000_s1054" type="#_x0000_t202" style="position:absolute;left:67889;top:14446;width:14459;height:41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3DD5FF29" w14:textId="77777777" w:rsidR="007D2ACF" w:rsidRPr="000076BC" w:rsidRDefault="007D2ACF" w:rsidP="007D2ACF">
                        <w:pPr>
                          <w:rPr>
                            <w:sz w:val="18"/>
                            <w:szCs w:val="18"/>
                          </w:rPr>
                        </w:pPr>
                        <w:r w:rsidRPr="000076BC">
                          <w:rPr>
                            <w:rFonts w:asciiTheme="minorHAnsi" w:cstheme="minorBidi"/>
                            <w:b/>
                            <w:bCs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Vincamine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9C642BF" w14:textId="05FB63F2" w:rsidR="0096221D" w:rsidRDefault="0096221D" w:rsidP="00C252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131413"/>
          <w:sz w:val="36"/>
          <w:szCs w:val="36"/>
        </w:rPr>
      </w:pPr>
    </w:p>
    <w:p w14:paraId="1835E421" w14:textId="77777777" w:rsidR="0096221D" w:rsidRPr="003630B9" w:rsidRDefault="0096221D" w:rsidP="00C252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color w:val="131413"/>
          <w:sz w:val="36"/>
          <w:szCs w:val="36"/>
        </w:rPr>
      </w:pPr>
    </w:p>
    <w:p w14:paraId="0CDEA85A" w14:textId="3E52E0F0" w:rsidR="00C25249" w:rsidRPr="00353F72" w:rsidRDefault="00C25249" w:rsidP="00C25249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p w14:paraId="4048790D" w14:textId="4A26AF04" w:rsidR="005861ED" w:rsidRDefault="005861ED"/>
    <w:p w14:paraId="491501CC" w14:textId="45F2C4AD" w:rsidR="0002295D" w:rsidRDefault="0002295D"/>
    <w:p w14:paraId="0D700B53" w14:textId="1E6F26E7" w:rsidR="0002295D" w:rsidRDefault="0002295D"/>
    <w:p w14:paraId="3759B810" w14:textId="534DB94D" w:rsidR="007E6D98" w:rsidRPr="00746EA0" w:rsidRDefault="007E6D98" w:rsidP="007E6D98">
      <w:pPr>
        <w:spacing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746EA0">
        <w:rPr>
          <w:rFonts w:ascii="Times New Roman" w:hAnsi="Times New Roman"/>
          <w:b/>
          <w:color w:val="000000"/>
          <w:sz w:val="20"/>
          <w:szCs w:val="20"/>
        </w:rPr>
        <w:t>Figure S</w:t>
      </w:r>
      <w:r w:rsidR="0096221D">
        <w:rPr>
          <w:rFonts w:ascii="Times New Roman" w:hAnsi="Times New Roman"/>
          <w:b/>
          <w:color w:val="000000"/>
          <w:sz w:val="20"/>
          <w:szCs w:val="20"/>
        </w:rPr>
        <w:t>3</w:t>
      </w:r>
      <w:r>
        <w:rPr>
          <w:rFonts w:ascii="Times New Roman" w:hAnsi="Times New Roman"/>
          <w:b/>
          <w:color w:val="000000"/>
          <w:sz w:val="20"/>
          <w:szCs w:val="20"/>
        </w:rPr>
        <w:t>.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746EA0">
        <w:rPr>
          <w:rFonts w:ascii="Times New Roman" w:hAnsi="Times New Roman"/>
          <w:b/>
          <w:bCs/>
          <w:color w:val="000000"/>
          <w:sz w:val="20"/>
          <w:szCs w:val="20"/>
        </w:rPr>
        <w:t xml:space="preserve">Fluorescence binding study of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SphK1</w:t>
      </w:r>
      <w:r w:rsidRPr="00746EA0">
        <w:rPr>
          <w:rFonts w:ascii="Times New Roman" w:hAnsi="Times New Roman"/>
          <w:b/>
          <w:bCs/>
          <w:color w:val="000000"/>
          <w:sz w:val="20"/>
          <w:szCs w:val="20"/>
        </w:rPr>
        <w:t xml:space="preserve"> with </w:t>
      </w:r>
      <w:r w:rsidR="007D2ACF">
        <w:rPr>
          <w:rFonts w:ascii="Times New Roman" w:hAnsi="Times New Roman"/>
          <w:b/>
          <w:bCs/>
          <w:color w:val="000000"/>
          <w:sz w:val="20"/>
          <w:szCs w:val="20"/>
        </w:rPr>
        <w:t xml:space="preserve">selected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alkaloids</w:t>
      </w:r>
      <w:r w:rsidRPr="00746EA0">
        <w:rPr>
          <w:rFonts w:ascii="Times New Roman" w:hAnsi="Times New Roman"/>
          <w:b/>
          <w:bCs/>
          <w:color w:val="000000"/>
          <w:sz w:val="20"/>
          <w:szCs w:val="20"/>
        </w:rPr>
        <w:t>.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Fluorescence emission spectra of </w:t>
      </w:r>
      <w:r>
        <w:rPr>
          <w:rFonts w:ascii="Times New Roman" w:hAnsi="Times New Roman"/>
          <w:color w:val="000000"/>
          <w:sz w:val="20"/>
          <w:szCs w:val="20"/>
        </w:rPr>
        <w:t>SphK1</w:t>
      </w:r>
      <w:r w:rsidRPr="00746EA0">
        <w:rPr>
          <w:rFonts w:ascii="Times New Roman" w:hAnsi="Times New Roman"/>
          <w:color w:val="000000"/>
          <w:sz w:val="20"/>
          <w:szCs w:val="20"/>
        </w:rPr>
        <w:t>(4 µM) with increasing concentrations of</w:t>
      </w:r>
      <w:r w:rsidR="007D2ACF">
        <w:rPr>
          <w:rFonts w:ascii="Times New Roman" w:hAnsi="Times New Roman"/>
          <w:color w:val="000000"/>
          <w:sz w:val="20"/>
          <w:szCs w:val="20"/>
        </w:rPr>
        <w:t xml:space="preserve"> selected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alkaloids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at pH </w:t>
      </w:r>
      <w:r>
        <w:rPr>
          <w:rFonts w:ascii="Times New Roman" w:hAnsi="Times New Roman"/>
          <w:color w:val="000000"/>
          <w:sz w:val="20"/>
          <w:szCs w:val="20"/>
        </w:rPr>
        <w:t>8</w:t>
      </w:r>
      <w:r w:rsidRPr="00746EA0">
        <w:rPr>
          <w:rFonts w:ascii="Times New Roman" w:hAnsi="Times New Roman"/>
          <w:color w:val="000000"/>
          <w:sz w:val="20"/>
          <w:szCs w:val="20"/>
        </w:rPr>
        <w:t>.</w:t>
      </w:r>
      <w:r>
        <w:rPr>
          <w:rFonts w:ascii="Times New Roman" w:hAnsi="Times New Roman"/>
          <w:color w:val="000000"/>
          <w:sz w:val="20"/>
          <w:szCs w:val="20"/>
        </w:rPr>
        <w:t>0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. </w:t>
      </w:r>
      <w:r w:rsidRPr="00746EA0">
        <w:rPr>
          <w:rFonts w:ascii="Times New Roman" w:hAnsi="Times New Roman"/>
          <w:b/>
          <w:color w:val="000000"/>
          <w:sz w:val="20"/>
          <w:szCs w:val="20"/>
        </w:rPr>
        <w:t>A.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Hordenine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746EA0">
        <w:rPr>
          <w:rFonts w:ascii="Times New Roman" w:hAnsi="Times New Roman"/>
          <w:b/>
          <w:color w:val="000000"/>
          <w:sz w:val="20"/>
          <w:szCs w:val="20"/>
        </w:rPr>
        <w:t>B.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Tryptamine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</w:t>
      </w:r>
      <w:r w:rsidRPr="00746EA0">
        <w:rPr>
          <w:rFonts w:ascii="Times New Roman" w:hAnsi="Times New Roman"/>
          <w:b/>
          <w:color w:val="000000"/>
          <w:sz w:val="20"/>
          <w:szCs w:val="20"/>
        </w:rPr>
        <w:t>C.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</w:t>
      </w:r>
      <w:r>
        <w:rPr>
          <w:rFonts w:ascii="Times New Roman" w:hAnsi="Times New Roman"/>
          <w:color w:val="000000"/>
          <w:sz w:val="20"/>
          <w:szCs w:val="20"/>
        </w:rPr>
        <w:t>Vincamine</w:t>
      </w:r>
      <w:r w:rsidRPr="00746EA0">
        <w:rPr>
          <w:rFonts w:ascii="Times New Roman" w:hAnsi="Times New Roman"/>
          <w:color w:val="000000"/>
          <w:sz w:val="20"/>
          <w:szCs w:val="20"/>
        </w:rPr>
        <w:t xml:space="preserve"> </w:t>
      </w:r>
    </w:p>
    <w:p w14:paraId="09E5E596" w14:textId="77777777" w:rsidR="00BB003E" w:rsidRDefault="00BB003E" w:rsidP="00E46899">
      <w:pPr>
        <w:spacing w:line="240" w:lineRule="auto"/>
        <w:jc w:val="center"/>
        <w:rPr>
          <w:rFonts w:ascii="Times New Roman" w:hAnsi="Times New Roman"/>
          <w:b/>
          <w:bCs/>
          <w:noProof/>
          <w:sz w:val="20"/>
          <w:szCs w:val="20"/>
        </w:rPr>
      </w:pPr>
    </w:p>
    <w:p w14:paraId="10016470" w14:textId="28596E36" w:rsidR="00E46899" w:rsidRPr="0065709A" w:rsidRDefault="00E46899" w:rsidP="00E46899">
      <w:pPr>
        <w:spacing w:line="240" w:lineRule="auto"/>
        <w:jc w:val="center"/>
        <w:rPr>
          <w:rFonts w:ascii="Times New Roman" w:hAnsi="Times New Roman"/>
          <w:noProof/>
          <w:sz w:val="20"/>
          <w:szCs w:val="20"/>
        </w:rPr>
      </w:pPr>
      <w:r w:rsidRPr="007E6D98">
        <w:rPr>
          <w:rFonts w:ascii="Times New Roman" w:hAnsi="Times New Roman"/>
          <w:b/>
          <w:bCs/>
          <w:noProof/>
          <w:sz w:val="20"/>
          <w:szCs w:val="20"/>
        </w:rPr>
        <w:t>Table S1</w:t>
      </w:r>
      <w:r>
        <w:rPr>
          <w:rFonts w:ascii="Times New Roman" w:hAnsi="Times New Roman"/>
          <w:b/>
          <w:bCs/>
          <w:noProof/>
          <w:sz w:val="20"/>
          <w:szCs w:val="20"/>
        </w:rPr>
        <w:t>.</w:t>
      </w:r>
      <w:r w:rsidRPr="007E6D98">
        <w:rPr>
          <w:rFonts w:ascii="Times New Roman" w:hAnsi="Times New Roman"/>
          <w:noProof/>
          <w:sz w:val="20"/>
          <w:szCs w:val="20"/>
        </w:rPr>
        <w:t xml:space="preserve"> Docking score of selected and screened alkaloids with their binding site residues.</w:t>
      </w:r>
    </w:p>
    <w:tbl>
      <w:tblPr>
        <w:tblW w:w="91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8"/>
        <w:gridCol w:w="1680"/>
        <w:gridCol w:w="5149"/>
      </w:tblGrid>
      <w:tr w:rsidR="00E46899" w:rsidRPr="001D3874" w14:paraId="79C5F263" w14:textId="77777777" w:rsidTr="007B40F2">
        <w:trPr>
          <w:trHeight w:val="275"/>
        </w:trPr>
        <w:tc>
          <w:tcPr>
            <w:tcW w:w="2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2076D483" w14:textId="77777777" w:rsidR="00E46899" w:rsidRPr="001D3874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1D3874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</w:rPr>
              <w:t>Compounds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09C3656F" w14:textId="77777777" w:rsidR="00E46899" w:rsidRPr="001D3874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1D3874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</w:rPr>
              <w:t xml:space="preserve">Docking score </w:t>
            </w:r>
          </w:p>
          <w:p w14:paraId="2816FD83" w14:textId="77777777" w:rsidR="00E46899" w:rsidRPr="001D3874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1D3874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</w:rPr>
              <w:t>(kcal/mol)</w:t>
            </w:r>
          </w:p>
        </w:tc>
        <w:tc>
          <w:tcPr>
            <w:tcW w:w="5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1508482F" w14:textId="77777777" w:rsidR="00E46899" w:rsidRPr="001D3874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1D3874">
              <w:rPr>
                <w:rFonts w:ascii="Times New Roman" w:eastAsia="Times New Roman" w:hAnsi="Times New Roman"/>
                <w:b/>
                <w:bCs/>
                <w:color w:val="000000"/>
                <w:kern w:val="24"/>
                <w:sz w:val="20"/>
                <w:szCs w:val="20"/>
              </w:rPr>
              <w:t>Interacting Binding Site Residues</w:t>
            </w:r>
          </w:p>
        </w:tc>
      </w:tr>
      <w:tr w:rsidR="00E46899" w:rsidRPr="003630B9" w14:paraId="1ED53CD6" w14:textId="77777777" w:rsidTr="00BB003E">
        <w:trPr>
          <w:trHeight w:val="733"/>
        </w:trPr>
        <w:tc>
          <w:tcPr>
            <w:tcW w:w="2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39F0AC76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 </w:t>
            </w:r>
          </w:p>
          <w:p w14:paraId="6115054E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Cinchonine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7E796463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-8.31</w:t>
            </w:r>
          </w:p>
        </w:tc>
        <w:tc>
          <w:tcPr>
            <w:tcW w:w="5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hideMark/>
          </w:tcPr>
          <w:p w14:paraId="120D2F1E" w14:textId="77777777" w:rsidR="00E46899" w:rsidRPr="004B141F" w:rsidRDefault="00E46899" w:rsidP="007B40F2">
            <w:pPr>
              <w:spacing w:after="0" w:line="256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>Leu296, Leu257, Leu255, Leu262, Ala268, Ile168, Met300, Phe167,</w:t>
            </w:r>
            <w:r>
              <w:rPr>
                <w:rFonts w:ascii="Times New Roman" w:eastAsia="SimSun" w:hAnsi="Times New Roman"/>
                <w:noProof/>
                <w:sz w:val="20"/>
                <w:szCs w:val="20"/>
              </w:rPr>
              <w:t xml:space="preserve"> </w:t>
            </w: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>Thr190, Leu194, Leu293, Val284, Leu313, Cys310, Leu253, Phe282</w:t>
            </w:r>
          </w:p>
        </w:tc>
      </w:tr>
      <w:tr w:rsidR="00E46899" w:rsidRPr="003630B9" w14:paraId="3FBC4D70" w14:textId="77777777" w:rsidTr="007B40F2">
        <w:trPr>
          <w:trHeight w:val="1027"/>
        </w:trPr>
        <w:tc>
          <w:tcPr>
            <w:tcW w:w="2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06C4BDB8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Colcemid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44AEDF6F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-7.36</w:t>
            </w:r>
          </w:p>
        </w:tc>
        <w:tc>
          <w:tcPr>
            <w:tcW w:w="5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hideMark/>
          </w:tcPr>
          <w:p w14:paraId="03BE89E2" w14:textId="77777777" w:rsidR="00E46899" w:rsidRPr="004B141F" w:rsidRDefault="00E46899" w:rsidP="007B40F2">
            <w:pPr>
              <w:spacing w:after="0" w:line="256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>Ser162,</w:t>
            </w:r>
            <w:r>
              <w:rPr>
                <w:rFonts w:ascii="Times New Roman" w:eastAsia="SimSun" w:hAnsi="Times New Roman"/>
                <w:noProof/>
                <w:sz w:val="20"/>
                <w:szCs w:val="20"/>
              </w:rPr>
              <w:t xml:space="preserve"> Gly336, Asp335, Ala333, Leu255, Ala164, Ile168, Asp172, Met300, Phe297, Leu262, Met266, Val171, Phe186, Gly263, Thr187, Thr190,  Glu183, Gly107, Asn108, Asp75, Ala109, Leu257, Leu161</w:t>
            </w:r>
          </w:p>
        </w:tc>
      </w:tr>
      <w:tr w:rsidR="00E46899" w:rsidRPr="003630B9" w14:paraId="1A28E983" w14:textId="77777777" w:rsidTr="00BB003E">
        <w:trPr>
          <w:trHeight w:val="594"/>
        </w:trPr>
        <w:tc>
          <w:tcPr>
            <w:tcW w:w="2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5B7D546A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Hordenine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721C53C0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-5.90</w:t>
            </w:r>
          </w:p>
        </w:tc>
        <w:tc>
          <w:tcPr>
            <w:tcW w:w="5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hideMark/>
          </w:tcPr>
          <w:p w14:paraId="43C5E682" w14:textId="77777777" w:rsidR="00E46899" w:rsidRPr="004B141F" w:rsidRDefault="00E46899" w:rsidP="007B40F2">
            <w:pPr>
              <w:spacing w:after="0" w:line="256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Met300, Phe297, Thr190, Met266, Leu262, Leu253, Phe167, Ile168, Val171, Asp172</w:t>
            </w:r>
          </w:p>
        </w:tc>
      </w:tr>
      <w:tr w:rsidR="00E46899" w:rsidRPr="003630B9" w14:paraId="14DF21B3" w14:textId="77777777" w:rsidTr="00BB003E">
        <w:trPr>
          <w:trHeight w:val="825"/>
        </w:trPr>
        <w:tc>
          <w:tcPr>
            <w:tcW w:w="2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59E8F4D1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Tryptamine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5904E45E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-1.86</w:t>
            </w:r>
          </w:p>
        </w:tc>
        <w:tc>
          <w:tcPr>
            <w:tcW w:w="5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hideMark/>
          </w:tcPr>
          <w:p w14:paraId="2BB9E050" w14:textId="77777777" w:rsidR="00E46899" w:rsidRPr="004B141F" w:rsidRDefault="00E46899" w:rsidP="007B40F2">
            <w:pPr>
              <w:spacing w:after="0" w:line="256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>Thr190, Phe167</w:t>
            </w:r>
            <w:r>
              <w:rPr>
                <w:rFonts w:ascii="Times New Roman" w:eastAsia="SimSun" w:hAnsi="Times New Roman"/>
                <w:noProof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 xml:space="preserve">Val171, Phe167, Ile168, </w:t>
            </w: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>Leu194, Leu293, Leu296, Val284</w:t>
            </w:r>
            <w:r>
              <w:rPr>
                <w:rFonts w:ascii="Times New Roman" w:eastAsia="SimSun" w:hAnsi="Times New Roman"/>
                <w:noProof/>
                <w:sz w:val="20"/>
                <w:szCs w:val="20"/>
              </w:rPr>
              <w:t xml:space="preserve">, </w:t>
            </w: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>Phe297, Met300,</w:t>
            </w:r>
            <w:r>
              <w:rPr>
                <w:rFonts w:ascii="Times New Roman" w:eastAsia="SimSun" w:hAnsi="Times New Roman"/>
                <w:noProof/>
                <w:sz w:val="20"/>
                <w:szCs w:val="20"/>
              </w:rPr>
              <w:t xml:space="preserve"> His305, Leu253, Leu255,</w:t>
            </w: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 xml:space="preserve"> Leu262</w:t>
            </w:r>
          </w:p>
        </w:tc>
      </w:tr>
      <w:tr w:rsidR="00E46899" w:rsidRPr="003630B9" w14:paraId="0B497657" w14:textId="77777777" w:rsidTr="00BB003E">
        <w:trPr>
          <w:trHeight w:val="525"/>
        </w:trPr>
        <w:tc>
          <w:tcPr>
            <w:tcW w:w="22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16212431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Vincamine</w:t>
            </w:r>
          </w:p>
        </w:tc>
        <w:tc>
          <w:tcPr>
            <w:tcW w:w="1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vAlign w:val="center"/>
            <w:hideMark/>
          </w:tcPr>
          <w:p w14:paraId="10761CBB" w14:textId="77777777" w:rsidR="00E46899" w:rsidRPr="003630B9" w:rsidRDefault="00E46899" w:rsidP="007B40F2">
            <w:pPr>
              <w:spacing w:after="0" w:line="256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630B9">
              <w:rPr>
                <w:rFonts w:ascii="Times New Roman" w:eastAsia="Times New Roman" w:hAnsi="Times New Roman"/>
                <w:color w:val="000000"/>
                <w:kern w:val="24"/>
                <w:sz w:val="20"/>
                <w:szCs w:val="20"/>
              </w:rPr>
              <w:t>-2.99</w:t>
            </w:r>
          </w:p>
        </w:tc>
        <w:tc>
          <w:tcPr>
            <w:tcW w:w="5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5" w:type="dxa"/>
              <w:bottom w:w="0" w:type="dxa"/>
              <w:right w:w="85" w:type="dxa"/>
            </w:tcMar>
            <w:hideMark/>
          </w:tcPr>
          <w:p w14:paraId="1E38FCDD" w14:textId="77777777" w:rsidR="00E46899" w:rsidRPr="004B141F" w:rsidRDefault="00E46899" w:rsidP="007B40F2">
            <w:pPr>
              <w:spacing w:after="0" w:line="256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>Phe297</w:t>
            </w:r>
            <w:r>
              <w:rPr>
                <w:rFonts w:ascii="Times New Roman" w:eastAsia="SimSun" w:hAnsi="Times New Roman"/>
                <w:noProof/>
                <w:sz w:val="20"/>
                <w:szCs w:val="20"/>
              </w:rPr>
              <w:t>, Leu298, Glu301, Thr187,</w:t>
            </w:r>
            <w:r w:rsidRPr="004B141F">
              <w:rPr>
                <w:rFonts w:ascii="Times New Roman" w:eastAsia="SimSun" w:hAnsi="Times New Roman"/>
                <w:noProof/>
                <w:sz w:val="20"/>
                <w:szCs w:val="20"/>
              </w:rPr>
              <w:t xml:space="preserve"> Met</w:t>
            </w:r>
            <w:r>
              <w:rPr>
                <w:rFonts w:ascii="Times New Roman" w:eastAsia="SimSun" w:hAnsi="Times New Roman"/>
                <w:noProof/>
                <w:sz w:val="20"/>
                <w:szCs w:val="20"/>
              </w:rPr>
              <w:t>184, Glu183, Met266, Glu265. Phe191</w:t>
            </w:r>
          </w:p>
        </w:tc>
      </w:tr>
    </w:tbl>
    <w:p w14:paraId="1C4DA918" w14:textId="77777777" w:rsidR="00E46899" w:rsidRPr="003630B9" w:rsidRDefault="00E46899" w:rsidP="00E46899">
      <w:pPr>
        <w:jc w:val="both"/>
        <w:rPr>
          <w:rFonts w:ascii="Times New Roman" w:hAnsi="Times New Roman"/>
          <w:sz w:val="24"/>
          <w:szCs w:val="24"/>
          <w:vertAlign w:val="superscript"/>
        </w:rPr>
      </w:pPr>
    </w:p>
    <w:p w14:paraId="4643EFF7" w14:textId="77777777" w:rsidR="007E6D98" w:rsidRDefault="007E6D98"/>
    <w:sectPr w:rsidR="007E6D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2c8ce45a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2MDW0tDCyNDWztDRQ0lEKTi0uzszPAykwrQUAHjBw0SwAAAA="/>
  </w:docVars>
  <w:rsids>
    <w:rsidRoot w:val="005861ED"/>
    <w:rsid w:val="000076BC"/>
    <w:rsid w:val="0002295D"/>
    <w:rsid w:val="000A46F8"/>
    <w:rsid w:val="00120DE1"/>
    <w:rsid w:val="001B49C2"/>
    <w:rsid w:val="001D3874"/>
    <w:rsid w:val="00310314"/>
    <w:rsid w:val="00313B64"/>
    <w:rsid w:val="003630B9"/>
    <w:rsid w:val="0038484D"/>
    <w:rsid w:val="004B141F"/>
    <w:rsid w:val="00501802"/>
    <w:rsid w:val="005861ED"/>
    <w:rsid w:val="005F5AD1"/>
    <w:rsid w:val="00640E5A"/>
    <w:rsid w:val="0065709A"/>
    <w:rsid w:val="006A0762"/>
    <w:rsid w:val="0070311A"/>
    <w:rsid w:val="00733C3D"/>
    <w:rsid w:val="00746EA0"/>
    <w:rsid w:val="00787D61"/>
    <w:rsid w:val="007A252F"/>
    <w:rsid w:val="007D2ACF"/>
    <w:rsid w:val="007E6D98"/>
    <w:rsid w:val="008C0EB8"/>
    <w:rsid w:val="008C1DDA"/>
    <w:rsid w:val="0093211F"/>
    <w:rsid w:val="0096221D"/>
    <w:rsid w:val="00A57CFC"/>
    <w:rsid w:val="00B406ED"/>
    <w:rsid w:val="00B81A4D"/>
    <w:rsid w:val="00BB003E"/>
    <w:rsid w:val="00BF2AE6"/>
    <w:rsid w:val="00C25249"/>
    <w:rsid w:val="00C94BD1"/>
    <w:rsid w:val="00D81146"/>
    <w:rsid w:val="00E03D04"/>
    <w:rsid w:val="00E46899"/>
    <w:rsid w:val="00F16792"/>
    <w:rsid w:val="00F77E4D"/>
    <w:rsid w:val="00F87DA7"/>
    <w:rsid w:val="00FD6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E1801"/>
  <w15:chartTrackingRefBased/>
  <w15:docId w15:val="{7BDBAD25-94B5-453A-A054-882A39728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249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46899"/>
    <w:rPr>
      <w:rFonts w:ascii="AdvOT2c8ce45a" w:hAnsi="AdvOT2c8ce45a" w:hint="default"/>
      <w:b w:val="0"/>
      <w:bCs w:val="0"/>
      <w:i w:val="0"/>
      <w:iCs w:val="0"/>
      <w:color w:val="000000"/>
      <w:sz w:val="32"/>
      <w:szCs w:val="32"/>
    </w:rPr>
  </w:style>
  <w:style w:type="paragraph" w:customStyle="1" w:styleId="MDPI16affiliation">
    <w:name w:val="MDPI_1.6_affiliation"/>
    <w:basedOn w:val="Normal"/>
    <w:qFormat/>
    <w:rsid w:val="00E46899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26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hyperlink" Target="mailto:mihassan@jmi.ac.in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am Roy</dc:creator>
  <cp:keywords/>
  <dc:description/>
  <cp:lastModifiedBy>Imtiyaz Hassan</cp:lastModifiedBy>
  <cp:revision>7</cp:revision>
  <dcterms:created xsi:type="dcterms:W3CDTF">2020-12-02T12:23:00Z</dcterms:created>
  <dcterms:modified xsi:type="dcterms:W3CDTF">2020-12-22T10:06:00Z</dcterms:modified>
</cp:coreProperties>
</file>